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4158"/>
        <w:gridCol w:w="5578"/>
      </w:tblGrid>
      <w:tr w:rsidR="008867A0" w:rsidRPr="00C41C7D" w14:paraId="151F7DFD" w14:textId="77777777" w:rsidTr="00E23494">
        <w:tc>
          <w:tcPr>
            <w:tcW w:w="4531" w:type="dxa"/>
          </w:tcPr>
          <w:p w14:paraId="521CADA2" w14:textId="207A5E0A" w:rsidR="008867A0" w:rsidRPr="00C41C7D" w:rsidRDefault="008867A0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665" w:type="dxa"/>
          </w:tcPr>
          <w:p w14:paraId="313E0C33" w14:textId="77777777" w:rsidR="008867A0" w:rsidRPr="00C41C7D" w:rsidRDefault="00FF0FCC">
            <w:pPr>
              <w:pStyle w:val="FirstParagraph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>Утверждено:</w:t>
            </w:r>
          </w:p>
          <w:p w14:paraId="3466CD08" w14:textId="6E27915C" w:rsidR="008867A0" w:rsidRPr="00C41C7D" w:rsidRDefault="00E2349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</w:pPr>
            <w:r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С</w:t>
            </w:r>
            <w:r w:rsidR="00DA72C4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обранием</w:t>
            </w:r>
            <w:r w:rsidR="00F769E2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кредиторов </w:t>
            </w:r>
            <w:r w:rsidR="00FF0FCC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ООО «Евродон-Юг»   </w:t>
            </w:r>
          </w:p>
          <w:p w14:paraId="66D470D7" w14:textId="15C9DC32" w:rsidR="008867A0" w:rsidRPr="00C41C7D" w:rsidRDefault="00E2349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</w:pPr>
            <w:r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(П</w:t>
            </w:r>
            <w:r w:rsidR="00FF0FCC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ротокол от </w:t>
            </w:r>
            <w:r w:rsidR="00C41C7D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____</w:t>
            </w:r>
            <w:r w:rsidR="00F308EF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</w:t>
            </w:r>
            <w:r w:rsidR="00C41C7D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_______________</w:t>
            </w:r>
            <w:r w:rsidR="00F769E2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</w:t>
            </w:r>
            <w:r w:rsidR="00A52012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202</w:t>
            </w:r>
            <w:r w:rsidR="00C41C7D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3</w:t>
            </w:r>
            <w:r w:rsidR="00FF0FCC" w:rsidRPr="00C41C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г.)</w:t>
            </w:r>
          </w:p>
          <w:p w14:paraId="7912A7E8" w14:textId="40C7DFAD" w:rsidR="008867A0" w:rsidRPr="00C41C7D" w:rsidRDefault="00FF0FCC" w:rsidP="00A52012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>Конкурсный управляющий ООО «Евродон-Юг»</w:t>
            </w:r>
          </w:p>
          <w:p w14:paraId="4EDCD47A" w14:textId="77777777" w:rsidR="00A52012" w:rsidRPr="00C41C7D" w:rsidRDefault="00A52012" w:rsidP="00A52012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5BC0606C" w14:textId="338F70B8" w:rsidR="008867A0" w:rsidRPr="00C41C7D" w:rsidRDefault="00454114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>__________</w:t>
            </w:r>
            <w:r w:rsidR="0001640C" w:rsidRPr="00C41C7D">
              <w:rPr>
                <w:rFonts w:ascii="Times New Roman" w:hAnsi="Times New Roman" w:cs="Times New Roman"/>
                <w:b/>
                <w:lang w:val="ru-RU"/>
              </w:rPr>
              <w:t>__________</w:t>
            </w:r>
            <w:r w:rsidRPr="00C41C7D">
              <w:rPr>
                <w:rFonts w:ascii="Times New Roman" w:hAnsi="Times New Roman" w:cs="Times New Roman"/>
                <w:b/>
                <w:lang w:val="ru-RU"/>
              </w:rPr>
              <w:t>_________</w:t>
            </w:r>
            <w:r w:rsidR="00FF0FCC" w:rsidRPr="00C41C7D">
              <w:rPr>
                <w:rFonts w:ascii="Times New Roman" w:hAnsi="Times New Roman" w:cs="Times New Roman"/>
                <w:b/>
                <w:lang w:val="ru-RU"/>
              </w:rPr>
              <w:t>/</w:t>
            </w:r>
            <w:r w:rsidR="00A52012" w:rsidRPr="00C41C7D">
              <w:rPr>
                <w:rFonts w:ascii="Times New Roman" w:hAnsi="Times New Roman" w:cs="Times New Roman"/>
                <w:b/>
                <w:lang w:val="ru-RU"/>
              </w:rPr>
              <w:t xml:space="preserve"> Юрова О.И.</w:t>
            </w:r>
          </w:p>
          <w:p w14:paraId="20E40874" w14:textId="44705BA2" w:rsidR="0001640C" w:rsidRPr="00C41C7D" w:rsidRDefault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 w:rsidRPr="00C41C7D">
              <w:rPr>
                <w:rFonts w:ascii="Times New Roman" w:hAnsi="Times New Roman" w:cs="Times New Roman"/>
                <w:lang w:val="ru-RU"/>
              </w:rPr>
              <w:t>М.П.</w:t>
            </w:r>
          </w:p>
          <w:p w14:paraId="156996CD" w14:textId="77777777" w:rsidR="0001640C" w:rsidRPr="00C41C7D" w:rsidRDefault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</w:p>
          <w:p w14:paraId="51123EF9" w14:textId="3F8774DB" w:rsidR="0001640C" w:rsidRPr="00C41C7D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 xml:space="preserve">Кредиторы, чьи требования обеспечены залогом имущества ООО «Евродон-юг»: </w:t>
            </w:r>
          </w:p>
          <w:p w14:paraId="4406AB0D" w14:textId="77777777" w:rsidR="0001640C" w:rsidRPr="00C41C7D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 xml:space="preserve">ООО «Ломан 2» </w:t>
            </w:r>
          </w:p>
          <w:p w14:paraId="4EDCEE55" w14:textId="5DB613EC" w:rsidR="0001640C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>Генеральный директор</w:t>
            </w:r>
          </w:p>
          <w:p w14:paraId="695CD3E2" w14:textId="77777777" w:rsidR="00BB0FFE" w:rsidRPr="00C41C7D" w:rsidRDefault="00BB0FFE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0CB02034" w14:textId="6BCCB619" w:rsidR="0001640C" w:rsidRPr="00C41C7D" w:rsidRDefault="0001640C" w:rsidP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 w:rsidRPr="00C41C7D">
              <w:rPr>
                <w:rFonts w:ascii="Times New Roman" w:hAnsi="Times New Roman" w:cs="Times New Roman"/>
                <w:b/>
                <w:lang w:val="ru-RU"/>
              </w:rPr>
              <w:t>_______________________________/Расин А.Ю</w:t>
            </w:r>
            <w:r w:rsidRPr="00C41C7D">
              <w:rPr>
                <w:rFonts w:ascii="Times New Roman" w:hAnsi="Times New Roman" w:cs="Times New Roman"/>
                <w:lang w:val="ru-RU"/>
              </w:rPr>
              <w:t>.</w:t>
            </w:r>
          </w:p>
          <w:p w14:paraId="70DE2432" w14:textId="5BD01EE4" w:rsidR="008867A0" w:rsidRPr="00C41C7D" w:rsidRDefault="0001640C" w:rsidP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 w:rsidRPr="00C41C7D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</w:tr>
    </w:tbl>
    <w:p w14:paraId="3811A44A" w14:textId="77777777" w:rsidR="00BB0FFE" w:rsidRPr="00467043" w:rsidRDefault="00BB0FFE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79F53946" w14:textId="2A644EBC" w:rsidR="00C41C7D" w:rsidRPr="00467043" w:rsidRDefault="00C41C7D" w:rsidP="00C41C7D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r w:rsidRPr="00467043">
        <w:rPr>
          <w:rFonts w:ascii="Times New Roman" w:hAnsi="Times New Roman" w:cs="Times New Roman"/>
          <w:b/>
          <w:bCs/>
          <w:lang w:val="ru-RU"/>
        </w:rPr>
        <w:t>П</w:t>
      </w:r>
      <w:r w:rsidR="00B36C6E" w:rsidRPr="00467043">
        <w:rPr>
          <w:rFonts w:ascii="Times New Roman" w:hAnsi="Times New Roman" w:cs="Times New Roman"/>
          <w:b/>
          <w:bCs/>
          <w:lang w:val="ru-RU"/>
        </w:rPr>
        <w:t xml:space="preserve">ОЛОЖЕНИЕ </w:t>
      </w:r>
    </w:p>
    <w:p w14:paraId="703A0213" w14:textId="77777777" w:rsidR="00B36C6E" w:rsidRPr="00467043" w:rsidRDefault="00B36C6E" w:rsidP="00C41C7D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r w:rsidRPr="00467043">
        <w:rPr>
          <w:rFonts w:ascii="Times New Roman" w:hAnsi="Times New Roman" w:cs="Times New Roman"/>
          <w:b/>
          <w:bCs/>
          <w:lang w:val="ru-RU"/>
        </w:rPr>
        <w:t xml:space="preserve">о порядке, сроках и условиях продажи лота №2 </w:t>
      </w:r>
    </w:p>
    <w:p w14:paraId="1738F7B5" w14:textId="3DE8A7F8" w:rsidR="00B36C6E" w:rsidRPr="00467043" w:rsidRDefault="00B36C6E" w:rsidP="00C41C7D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r w:rsidRPr="00467043">
        <w:rPr>
          <w:rFonts w:ascii="Times New Roman" w:hAnsi="Times New Roman" w:cs="Times New Roman"/>
          <w:b/>
          <w:bCs/>
          <w:lang w:val="ru-RU"/>
        </w:rPr>
        <w:t>на публичном предложении</w:t>
      </w:r>
      <w:r w:rsidR="00604CEA">
        <w:rPr>
          <w:rFonts w:ascii="Times New Roman" w:hAnsi="Times New Roman" w:cs="Times New Roman"/>
          <w:b/>
          <w:bCs/>
          <w:lang w:val="ru-RU"/>
        </w:rPr>
        <w:t xml:space="preserve"> в редакции ООО «Ломан 2»</w:t>
      </w:r>
    </w:p>
    <w:p w14:paraId="799E1D3B" w14:textId="77777777" w:rsidR="00C41C7D" w:rsidRPr="00467043" w:rsidRDefault="00C41C7D" w:rsidP="00C41C7D">
      <w:pPr>
        <w:pStyle w:val="1"/>
        <w:numPr>
          <w:ilvl w:val="0"/>
          <w:numId w:val="20"/>
        </w:numPr>
        <w:tabs>
          <w:tab w:val="left" w:pos="3967"/>
        </w:tabs>
        <w:spacing w:before="4"/>
        <w:ind w:hanging="222"/>
        <w:jc w:val="left"/>
        <w:rPr>
          <w:sz w:val="24"/>
          <w:szCs w:val="24"/>
        </w:rPr>
      </w:pPr>
      <w:r w:rsidRPr="00467043">
        <w:rPr>
          <w:sz w:val="24"/>
          <w:szCs w:val="24"/>
        </w:rPr>
        <w:t>Общие</w:t>
      </w:r>
      <w:r w:rsidRPr="00467043">
        <w:rPr>
          <w:spacing w:val="-3"/>
          <w:sz w:val="24"/>
          <w:szCs w:val="24"/>
        </w:rPr>
        <w:t xml:space="preserve"> </w:t>
      </w:r>
      <w:r w:rsidRPr="00467043">
        <w:rPr>
          <w:sz w:val="24"/>
          <w:szCs w:val="24"/>
        </w:rPr>
        <w:t>положения</w:t>
      </w:r>
    </w:p>
    <w:p w14:paraId="2F0F3EC6" w14:textId="39444576" w:rsidR="00B36C6E" w:rsidRPr="00467043" w:rsidRDefault="00C41C7D" w:rsidP="00467043">
      <w:pPr>
        <w:pStyle w:val="a9"/>
        <w:widowControl w:val="0"/>
        <w:numPr>
          <w:ilvl w:val="1"/>
          <w:numId w:val="19"/>
        </w:numPr>
        <w:tabs>
          <w:tab w:val="left" w:pos="491"/>
        </w:tabs>
        <w:autoSpaceDE w:val="0"/>
        <w:autoSpaceDN w:val="0"/>
        <w:spacing w:after="0" w:line="240" w:lineRule="auto"/>
        <w:ind w:left="0" w:right="107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7043">
        <w:rPr>
          <w:rFonts w:ascii="Times New Roman" w:hAnsi="Times New Roman" w:cs="Times New Roman"/>
          <w:sz w:val="24"/>
          <w:szCs w:val="24"/>
        </w:rPr>
        <w:t>Настоящее Положение устанавливает порядок, сроки и условия проведения торгов по продаже имущества ООО «Евродон-Юг»</w:t>
      </w:r>
      <w:r w:rsidR="00B36C6E" w:rsidRPr="00467043">
        <w:rPr>
          <w:rFonts w:ascii="Times New Roman" w:hAnsi="Times New Roman" w:cs="Times New Roman"/>
          <w:sz w:val="24"/>
          <w:szCs w:val="24"/>
        </w:rPr>
        <w:t xml:space="preserve"> (далее - «Должник», сельскохозяйственная</w:t>
      </w:r>
      <w:r w:rsidR="00B36C6E"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="00B36C6E" w:rsidRPr="00467043">
        <w:rPr>
          <w:rFonts w:ascii="Times New Roman" w:hAnsi="Times New Roman" w:cs="Times New Roman"/>
          <w:sz w:val="24"/>
          <w:szCs w:val="24"/>
        </w:rPr>
        <w:t>организация), включенного в лот №2</w:t>
      </w:r>
      <w:r w:rsidR="006849B7" w:rsidRPr="00467043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35309375"/>
      <w:r w:rsidR="006849B7" w:rsidRPr="00467043">
        <w:rPr>
          <w:rFonts w:ascii="Times New Roman" w:hAnsi="Times New Roman" w:cs="Times New Roman"/>
          <w:sz w:val="24"/>
          <w:szCs w:val="24"/>
        </w:rPr>
        <w:t>нереализованный на торгах</w:t>
      </w:r>
      <w:r w:rsidR="00B36C6E" w:rsidRPr="00467043">
        <w:rPr>
          <w:rFonts w:ascii="Times New Roman" w:hAnsi="Times New Roman" w:cs="Times New Roman"/>
          <w:sz w:val="24"/>
          <w:szCs w:val="24"/>
        </w:rPr>
        <w:t xml:space="preserve"> в соответствии с Положением о порядке, сроках и условиях продажи имущества ООО «Евродон-Юг»,</w:t>
      </w:r>
      <w:r w:rsidR="006849B7" w:rsidRPr="00467043">
        <w:rPr>
          <w:rFonts w:ascii="Times New Roman" w:hAnsi="Times New Roman" w:cs="Times New Roman"/>
          <w:sz w:val="24"/>
          <w:szCs w:val="24"/>
        </w:rPr>
        <w:t xml:space="preserve"> утвержденной Собранием кредиторов ООО «Евродон-Юг» от 02.08.2021г. и Изменениями от 08.07.2022г., от 21.11.2022г.</w:t>
      </w:r>
    </w:p>
    <w:bookmarkEnd w:id="0"/>
    <w:p w14:paraId="1D5A6BDB" w14:textId="77777777" w:rsidR="00C41C7D" w:rsidRPr="00467043" w:rsidRDefault="00C41C7D" w:rsidP="00467043">
      <w:pPr>
        <w:pStyle w:val="a9"/>
        <w:widowControl w:val="0"/>
        <w:numPr>
          <w:ilvl w:val="1"/>
          <w:numId w:val="19"/>
        </w:numPr>
        <w:tabs>
          <w:tab w:val="left" w:pos="544"/>
        </w:tabs>
        <w:autoSpaceDE w:val="0"/>
        <w:autoSpaceDN w:val="0"/>
        <w:spacing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7043">
        <w:rPr>
          <w:rFonts w:ascii="Times New Roman" w:hAnsi="Times New Roman" w:cs="Times New Roman"/>
          <w:sz w:val="24"/>
          <w:szCs w:val="24"/>
        </w:rPr>
        <w:t xml:space="preserve">Настоящее Положение разработано в соответствии с требованиями пункта 6 статьи 18.1, пунктов 3-19 статьи 110, статьей 111, 134, 138, 139, 140, 177, 179 Федерального закона </w:t>
      </w:r>
      <w:r w:rsidRPr="00467043">
        <w:rPr>
          <w:rFonts w:ascii="Times New Roman" w:hAnsi="Times New Roman" w:cs="Times New Roman"/>
          <w:spacing w:val="-3"/>
          <w:sz w:val="24"/>
          <w:szCs w:val="24"/>
        </w:rPr>
        <w:t xml:space="preserve">«О </w:t>
      </w:r>
      <w:r w:rsidRPr="00467043">
        <w:rPr>
          <w:rFonts w:ascii="Times New Roman" w:hAnsi="Times New Roman" w:cs="Times New Roman"/>
          <w:sz w:val="24"/>
          <w:szCs w:val="24"/>
        </w:rPr>
        <w:t>несостоятельности (банкротстве)» от 26.10.2002 № 127-ФЗ (далее - Закон о банкротстве), статьями 447-449 Гражданского Кодекса РФ, Приказом Министерства экономического развития Российской Федерации от 23.07.2015 N 495 (далее - Приказ № 495) в целях организации и проведения продажи имущества</w:t>
      </w:r>
      <w:r w:rsidRPr="0046704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должника,</w:t>
      </w:r>
      <w:r w:rsidRPr="0046704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в</w:t>
      </w:r>
      <w:r w:rsidRPr="00467043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оответствии</w:t>
      </w:r>
      <w:r w:rsidRPr="00467043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</w:t>
      </w:r>
      <w:r w:rsidRPr="0046704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гражданским</w:t>
      </w:r>
      <w:r w:rsidRPr="0046704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законодательством</w:t>
      </w:r>
      <w:r w:rsidRPr="0046704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Российской</w:t>
      </w:r>
      <w:r w:rsidRPr="00467043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Федерации</w:t>
      </w:r>
      <w:r w:rsidRPr="00467043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и</w:t>
      </w:r>
      <w:r w:rsidRPr="00467043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 учетом требований действующего законодательства Российской Федерации о несостоятельности (банкротстве). Во всем остальном, что не урегулировано настоящим Положением, Конкурсный управляющий руководствуется Законом о</w:t>
      </w:r>
      <w:r w:rsidRPr="0046704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банкротстве.</w:t>
      </w:r>
    </w:p>
    <w:p w14:paraId="30E86F46" w14:textId="77777777" w:rsidR="00C41C7D" w:rsidRPr="00467043" w:rsidRDefault="00C41C7D" w:rsidP="00467043">
      <w:pPr>
        <w:pStyle w:val="a9"/>
        <w:widowControl w:val="0"/>
        <w:numPr>
          <w:ilvl w:val="1"/>
          <w:numId w:val="19"/>
        </w:numPr>
        <w:tabs>
          <w:tab w:val="left" w:pos="566"/>
        </w:tabs>
        <w:autoSpaceDE w:val="0"/>
        <w:autoSpaceDN w:val="0"/>
        <w:spacing w:before="1"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7043">
        <w:rPr>
          <w:rFonts w:ascii="Times New Roman" w:hAnsi="Times New Roman" w:cs="Times New Roman"/>
          <w:sz w:val="24"/>
          <w:szCs w:val="24"/>
        </w:rPr>
        <w:t>Проводимые в соответствии с настоящим Положением торги (далее - торги) являются открытыми по составу</w:t>
      </w:r>
      <w:r w:rsidRPr="0046704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участников.</w:t>
      </w:r>
    </w:p>
    <w:p w14:paraId="6001AB8A" w14:textId="77777777" w:rsidR="00C41C7D" w:rsidRDefault="00C41C7D" w:rsidP="00467043">
      <w:pPr>
        <w:pStyle w:val="a9"/>
        <w:widowControl w:val="0"/>
        <w:numPr>
          <w:ilvl w:val="1"/>
          <w:numId w:val="19"/>
        </w:numPr>
        <w:tabs>
          <w:tab w:val="left" w:pos="479"/>
        </w:tabs>
        <w:autoSpaceDE w:val="0"/>
        <w:autoSpaceDN w:val="0"/>
        <w:spacing w:before="1"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67043">
        <w:rPr>
          <w:rFonts w:ascii="Times New Roman" w:hAnsi="Times New Roman" w:cs="Times New Roman"/>
          <w:sz w:val="24"/>
          <w:szCs w:val="24"/>
        </w:rPr>
        <w:t>Конкурсный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управляющий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открывает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отдельный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чет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Должника,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который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предназначен</w:t>
      </w:r>
      <w:r w:rsidRPr="0046704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 xml:space="preserve">только для удовлетворения требований кредиторов за счет денежных средств, вырученных от </w:t>
      </w:r>
      <w:r w:rsidRPr="00467043">
        <w:rPr>
          <w:rFonts w:ascii="Times New Roman" w:hAnsi="Times New Roman" w:cs="Times New Roman"/>
          <w:sz w:val="24"/>
          <w:szCs w:val="24"/>
        </w:rPr>
        <w:lastRenderedPageBreak/>
        <w:t>реализации имущества,</w:t>
      </w:r>
      <w:r w:rsidRPr="00467043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в</w:t>
      </w:r>
      <w:r w:rsidRPr="00467043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оответствии</w:t>
      </w:r>
      <w:r w:rsidRPr="00467043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о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т.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138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Закона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о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банкротстве,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а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также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отдельный</w:t>
      </w:r>
      <w:r w:rsidRPr="00467043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чет</w:t>
      </w:r>
      <w:r w:rsidRPr="00467043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для</w:t>
      </w:r>
      <w:r w:rsidRPr="00467043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поступления и возврата задатков (специальный банковский</w:t>
      </w:r>
      <w:r w:rsidRPr="0046704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67043">
        <w:rPr>
          <w:rFonts w:ascii="Times New Roman" w:hAnsi="Times New Roman" w:cs="Times New Roman"/>
          <w:sz w:val="24"/>
          <w:szCs w:val="24"/>
        </w:rPr>
        <w:t>счет).</w:t>
      </w:r>
    </w:p>
    <w:p w14:paraId="528C8F46" w14:textId="77777777" w:rsidR="00467043" w:rsidRPr="00467043" w:rsidRDefault="00467043" w:rsidP="00467043">
      <w:pPr>
        <w:pStyle w:val="a9"/>
        <w:widowControl w:val="0"/>
        <w:tabs>
          <w:tab w:val="left" w:pos="479"/>
        </w:tabs>
        <w:autoSpaceDE w:val="0"/>
        <w:autoSpaceDN w:val="0"/>
        <w:spacing w:before="1" w:after="0" w:line="240" w:lineRule="auto"/>
        <w:ind w:left="102" w:right="10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7003631" w14:textId="77777777" w:rsidR="00C41C7D" w:rsidRPr="00BB0FFE" w:rsidRDefault="00C41C7D" w:rsidP="00C41C7D">
      <w:pPr>
        <w:pStyle w:val="1"/>
        <w:numPr>
          <w:ilvl w:val="0"/>
          <w:numId w:val="20"/>
        </w:numPr>
        <w:tabs>
          <w:tab w:val="left" w:pos="3645"/>
        </w:tabs>
        <w:ind w:left="3645"/>
        <w:jc w:val="left"/>
        <w:rPr>
          <w:sz w:val="24"/>
          <w:szCs w:val="24"/>
        </w:rPr>
      </w:pPr>
      <w:r w:rsidRPr="00BB0FFE">
        <w:rPr>
          <w:sz w:val="24"/>
          <w:szCs w:val="24"/>
        </w:rPr>
        <w:t>Термины и</w:t>
      </w:r>
      <w:r w:rsidRPr="00BB0FFE">
        <w:rPr>
          <w:spacing w:val="-1"/>
          <w:sz w:val="24"/>
          <w:szCs w:val="24"/>
        </w:rPr>
        <w:t xml:space="preserve"> </w:t>
      </w:r>
      <w:r w:rsidRPr="00BB0FFE">
        <w:rPr>
          <w:sz w:val="24"/>
          <w:szCs w:val="24"/>
        </w:rPr>
        <w:t>определения.</w:t>
      </w:r>
    </w:p>
    <w:p w14:paraId="0100614F" w14:textId="77777777" w:rsidR="00C41C7D" w:rsidRPr="00BB0FFE" w:rsidRDefault="00C41C7D" w:rsidP="006849B7">
      <w:pPr>
        <w:pStyle w:val="a6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Должник </w:t>
      </w:r>
      <w:r w:rsidRPr="00BB0FFE">
        <w:rPr>
          <w:rFonts w:ascii="Times New Roman" w:hAnsi="Times New Roman" w:cs="Times New Roman"/>
          <w:lang w:val="ru-RU"/>
        </w:rPr>
        <w:t>- лицо, в отношении которого арбитражным судом введена процедура банкротства, собственник (владелец) имущества, выставленного на торги.</w:t>
      </w:r>
    </w:p>
    <w:p w14:paraId="048E7B9D" w14:textId="77777777" w:rsidR="00C41C7D" w:rsidRPr="00BB0FFE" w:rsidRDefault="00C41C7D" w:rsidP="006849B7">
      <w:pPr>
        <w:pStyle w:val="a6"/>
        <w:spacing w:before="73"/>
        <w:ind w:right="102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Задаток</w:t>
      </w:r>
      <w:r w:rsidRPr="00BB0FFE">
        <w:rPr>
          <w:rFonts w:ascii="Times New Roman" w:hAnsi="Times New Roman" w:cs="Times New Roman"/>
          <w:b/>
          <w:spacing w:val="-1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-</w:t>
      </w:r>
      <w:r w:rsidRPr="00BB0FFE">
        <w:rPr>
          <w:rFonts w:ascii="Times New Roman" w:hAnsi="Times New Roman" w:cs="Times New Roman"/>
          <w:spacing w:val="-1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умма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енежных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редств,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еречисляемая</w:t>
      </w:r>
      <w:r w:rsidRPr="00BB0FFE">
        <w:rPr>
          <w:rFonts w:ascii="Times New Roman" w:hAnsi="Times New Roman" w:cs="Times New Roman"/>
          <w:spacing w:val="-1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заявителем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пециальный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банковский</w:t>
      </w:r>
      <w:r w:rsidRPr="00BB0FFE">
        <w:rPr>
          <w:rFonts w:ascii="Times New Roman" w:hAnsi="Times New Roman" w:cs="Times New Roman"/>
          <w:spacing w:val="-1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чет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ля зачисления задатков в счет причитающихся в будущем возможных платежей Должнику, в случае если заявитель будет допущен к участию в торгах и признан лицом, выигравшим торги, в доказательство заключения договора купли-продажи и в обеспечение его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сполнения.</w:t>
      </w:r>
    </w:p>
    <w:p w14:paraId="6928F741" w14:textId="77777777" w:rsidR="00C41C7D" w:rsidRPr="00BB0FFE" w:rsidRDefault="00C41C7D" w:rsidP="006849B7">
      <w:pPr>
        <w:pStyle w:val="a6"/>
        <w:spacing w:before="1"/>
        <w:ind w:right="107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Имущество </w:t>
      </w:r>
      <w:r w:rsidRPr="00BB0FFE">
        <w:rPr>
          <w:rFonts w:ascii="Times New Roman" w:hAnsi="Times New Roman" w:cs="Times New Roman"/>
          <w:lang w:val="ru-RU"/>
        </w:rPr>
        <w:t>- имущество Должника, указанное в Приложении и реализуемое в соответствии с настоящим Положением и Законом о банкротстве.</w:t>
      </w:r>
    </w:p>
    <w:p w14:paraId="63A26289" w14:textId="77777777" w:rsidR="00C41C7D" w:rsidRPr="00BB0FFE" w:rsidRDefault="00C41C7D" w:rsidP="006849B7">
      <w:pPr>
        <w:pStyle w:val="a6"/>
        <w:ind w:right="107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Заявитель </w:t>
      </w:r>
      <w:r w:rsidRPr="00BB0FFE">
        <w:rPr>
          <w:rFonts w:ascii="Times New Roman" w:hAnsi="Times New Roman" w:cs="Times New Roman"/>
          <w:lang w:val="ru-RU"/>
        </w:rPr>
        <w:t>- намеревающееся стать участником торгов лицо, представившее для регистрации Оператору электронной площадки заявку на участие в торгах с приложением необходимых документов и перечислившее задаток в порядке и размерах, предусмотренных настоящим Положением.</w:t>
      </w:r>
    </w:p>
    <w:p w14:paraId="67AB1C0D" w14:textId="77777777" w:rsidR="00C41C7D" w:rsidRPr="00BB0FFE" w:rsidRDefault="00C41C7D" w:rsidP="006849B7">
      <w:pPr>
        <w:pStyle w:val="a6"/>
        <w:spacing w:before="1" w:line="252" w:lineRule="exact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Кредитор </w:t>
      </w:r>
      <w:r w:rsidRPr="00BB0FFE">
        <w:rPr>
          <w:rFonts w:ascii="Times New Roman" w:hAnsi="Times New Roman" w:cs="Times New Roman"/>
          <w:lang w:val="ru-RU"/>
        </w:rPr>
        <w:t>- кредитор, обязательства перед которым обеспечены залогом.</w:t>
      </w:r>
    </w:p>
    <w:p w14:paraId="1953D7BF" w14:textId="77777777" w:rsidR="006849B7" w:rsidRPr="00BB0FFE" w:rsidRDefault="00C41C7D" w:rsidP="006849B7">
      <w:pPr>
        <w:pStyle w:val="a6"/>
        <w:ind w:right="106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Лот </w:t>
      </w:r>
      <w:r w:rsidRPr="00BB0FFE">
        <w:rPr>
          <w:rFonts w:ascii="Times New Roman" w:hAnsi="Times New Roman" w:cs="Times New Roman"/>
          <w:lang w:val="ru-RU"/>
        </w:rPr>
        <w:t>- Имущество, выставляемое на торги как самостоятельный предмет продажи, и в отношении которого заключается отдельный договор купли - продажи по итогам проведения торгов.</w:t>
      </w:r>
    </w:p>
    <w:p w14:paraId="41536104" w14:textId="55F0FE2D" w:rsidR="00C41C7D" w:rsidRPr="00BB0FFE" w:rsidRDefault="00C41C7D" w:rsidP="006849B7">
      <w:pPr>
        <w:pStyle w:val="a6"/>
        <w:ind w:right="106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Место проведения торгов </w:t>
      </w:r>
      <w:r w:rsidRPr="00BB0FFE">
        <w:rPr>
          <w:rFonts w:ascii="Times New Roman" w:hAnsi="Times New Roman" w:cs="Times New Roman"/>
          <w:lang w:val="ru-RU"/>
        </w:rPr>
        <w:t>- электронная площадка.</w:t>
      </w:r>
    </w:p>
    <w:p w14:paraId="36BDAD72" w14:textId="77777777" w:rsidR="00C41C7D" w:rsidRPr="00BB0FFE" w:rsidRDefault="00C41C7D" w:rsidP="006849B7">
      <w:pPr>
        <w:pStyle w:val="a6"/>
        <w:ind w:right="104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Независимый оценщик </w:t>
      </w:r>
      <w:r w:rsidRPr="00BB0FFE">
        <w:rPr>
          <w:rFonts w:ascii="Times New Roman" w:hAnsi="Times New Roman" w:cs="Times New Roman"/>
          <w:lang w:val="ru-RU"/>
        </w:rPr>
        <w:t>- юридическое лицо (индивидуальный предприниматель), занимающееся определением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тоимости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сновных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ондов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ругого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ущества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снове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бщепринятых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методов, норм и стандартов об оценке, осуществляющее свою деятельность в установленном законом порядке.</w:t>
      </w:r>
    </w:p>
    <w:p w14:paraId="25B3C3D6" w14:textId="77777777" w:rsidR="00C41C7D" w:rsidRPr="00BB0FFE" w:rsidRDefault="00C41C7D" w:rsidP="006849B7">
      <w:pPr>
        <w:pStyle w:val="a6"/>
        <w:spacing w:before="1"/>
        <w:ind w:right="101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Оператор</w:t>
      </w:r>
      <w:r w:rsidRPr="00BB0FFE">
        <w:rPr>
          <w:rFonts w:ascii="Times New Roman" w:hAnsi="Times New Roman" w:cs="Times New Roman"/>
          <w:b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b/>
          <w:lang w:val="ru-RU"/>
        </w:rPr>
        <w:t>электронной</w:t>
      </w:r>
      <w:r w:rsidRPr="00BB0FFE">
        <w:rPr>
          <w:rFonts w:ascii="Times New Roman" w:hAnsi="Times New Roman" w:cs="Times New Roman"/>
          <w:b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b/>
          <w:lang w:val="ru-RU"/>
        </w:rPr>
        <w:t>площадки</w:t>
      </w:r>
      <w:r w:rsidRPr="00BB0FFE">
        <w:rPr>
          <w:rFonts w:ascii="Times New Roman" w:hAnsi="Times New Roman" w:cs="Times New Roman"/>
          <w:b/>
          <w:spacing w:val="-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–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любое</w:t>
      </w:r>
      <w:r w:rsidRPr="00BB0FFE">
        <w:rPr>
          <w:rFonts w:ascii="Times New Roman" w:hAnsi="Times New Roman" w:cs="Times New Roman"/>
          <w:spacing w:val="-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юридическое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лицо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езависимо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т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его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рганизационно- правовой формы, формы собственности, места нахождения и места происхождения капитала или физическое лицо в качестве индивидуального предпринимателя, государственная регистрация которых осуществлена в установленном порядке на территории Российской Федерации, которые проводят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и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электронной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орме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оответствии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стоящим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едеральным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законом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являются членами саморегулируемой организации операторов электронных</w:t>
      </w:r>
      <w:r w:rsidRPr="00BB0FFE">
        <w:rPr>
          <w:rFonts w:ascii="Times New Roman" w:hAnsi="Times New Roman" w:cs="Times New Roman"/>
          <w:spacing w:val="-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лощадок.</w:t>
      </w:r>
    </w:p>
    <w:p w14:paraId="7C6C9EE9" w14:textId="77777777" w:rsidR="00C41C7D" w:rsidRPr="00BB0FFE" w:rsidRDefault="00C41C7D" w:rsidP="006849B7">
      <w:pPr>
        <w:pStyle w:val="a6"/>
        <w:ind w:right="103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Организатор</w:t>
      </w:r>
      <w:r w:rsidRPr="00BB0FFE">
        <w:rPr>
          <w:rFonts w:ascii="Times New Roman" w:hAnsi="Times New Roman" w:cs="Times New Roman"/>
          <w:b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b/>
          <w:lang w:val="ru-RU"/>
        </w:rPr>
        <w:t>торгов</w:t>
      </w:r>
      <w:r w:rsidRPr="00BB0FFE">
        <w:rPr>
          <w:rFonts w:ascii="Times New Roman" w:hAnsi="Times New Roman" w:cs="Times New Roman"/>
          <w:b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–</w:t>
      </w:r>
      <w:r w:rsidRPr="00BB0FFE">
        <w:rPr>
          <w:rFonts w:ascii="Times New Roman" w:hAnsi="Times New Roman" w:cs="Times New Roman"/>
          <w:spacing w:val="-1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онкурсный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управляющий</w:t>
      </w:r>
      <w:r w:rsidRPr="00BB0FFE">
        <w:rPr>
          <w:rFonts w:ascii="Times New Roman" w:hAnsi="Times New Roman" w:cs="Times New Roman"/>
          <w:spacing w:val="-1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олжника</w:t>
      </w:r>
      <w:r w:rsidRPr="00BB0FFE">
        <w:rPr>
          <w:rFonts w:ascii="Times New Roman" w:hAnsi="Times New Roman" w:cs="Times New Roman"/>
          <w:spacing w:val="-1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ли</w:t>
      </w:r>
      <w:r w:rsidRPr="00BB0FFE">
        <w:rPr>
          <w:rFonts w:ascii="Times New Roman" w:hAnsi="Times New Roman" w:cs="Times New Roman"/>
          <w:spacing w:val="-1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пециализированная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рганизация, уполномоченная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существлять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т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ен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олжника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ействия,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правленные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дажу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ущества Должника путем проведения</w:t>
      </w:r>
      <w:r w:rsidRPr="00BB0FFE">
        <w:rPr>
          <w:rFonts w:ascii="Times New Roman" w:hAnsi="Times New Roman" w:cs="Times New Roman"/>
          <w:spacing w:val="-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ов.</w:t>
      </w:r>
    </w:p>
    <w:p w14:paraId="502975AF" w14:textId="3EC9FED6" w:rsidR="006849B7" w:rsidRPr="00BB0FFE" w:rsidRDefault="00C41C7D" w:rsidP="00BB0FFE">
      <w:pPr>
        <w:pStyle w:val="a6"/>
        <w:spacing w:before="1"/>
        <w:ind w:right="103"/>
        <w:jc w:val="both"/>
        <w:rPr>
          <w:rFonts w:ascii="Times New Roman" w:hAnsi="Times New Roman" w:cs="Times New Roman"/>
          <w:spacing w:val="-15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Победитель</w:t>
      </w:r>
      <w:r w:rsidRPr="00BB0FFE">
        <w:rPr>
          <w:rFonts w:ascii="Times New Roman" w:hAnsi="Times New Roman" w:cs="Times New Roman"/>
          <w:b/>
          <w:spacing w:val="-15"/>
          <w:lang w:val="ru-RU"/>
        </w:rPr>
        <w:t xml:space="preserve"> </w:t>
      </w:r>
      <w:r w:rsidRPr="00BB0FFE">
        <w:rPr>
          <w:rFonts w:ascii="Times New Roman" w:hAnsi="Times New Roman" w:cs="Times New Roman"/>
          <w:b/>
          <w:lang w:val="ru-RU"/>
        </w:rPr>
        <w:t>торгов</w:t>
      </w:r>
      <w:r w:rsidRPr="00BB0FFE">
        <w:rPr>
          <w:rFonts w:ascii="Times New Roman" w:hAnsi="Times New Roman" w:cs="Times New Roman"/>
          <w:b/>
          <w:spacing w:val="-14"/>
          <w:lang w:val="ru-RU"/>
        </w:rPr>
        <w:t xml:space="preserve"> </w:t>
      </w:r>
      <w:r w:rsidR="006849B7" w:rsidRPr="00BB0FFE">
        <w:rPr>
          <w:rFonts w:ascii="Times New Roman" w:hAnsi="Times New Roman" w:cs="Times New Roman"/>
          <w:lang w:val="ru-RU"/>
        </w:rPr>
        <w:t>–</w:t>
      </w:r>
      <w:r w:rsidRPr="00BB0FFE">
        <w:rPr>
          <w:rFonts w:ascii="Times New Roman" w:hAnsi="Times New Roman" w:cs="Times New Roman"/>
          <w:spacing w:val="-15"/>
          <w:lang w:val="ru-RU"/>
        </w:rPr>
        <w:t xml:space="preserve"> </w:t>
      </w:r>
      <w:r w:rsidR="00BB0FFE" w:rsidRPr="00BB0FFE">
        <w:rPr>
          <w:rFonts w:ascii="Times New Roman" w:hAnsi="Times New Roman" w:cs="Times New Roman"/>
          <w:spacing w:val="-15"/>
          <w:lang w:val="ru-RU"/>
        </w:rPr>
        <w:t xml:space="preserve">участник торгов, который представил в установленный срок заявку на участие в торгах, содержащую предложение о цене имущества должника, которая не ниже начальной цены продажи имущества должника, установленной для определенного периода проведения торгов, при отсутствии предложений других участников торгов по продаже имущества должника посредством публичного предложения; в случае, если несколько участников торгов по продаже имущества должника посредством публичного предложения представили в установленный срок заявки, содержащие различные предложения о цене имущества должника, но не ниже начальной цены продажи имущества должника, установленной для определенного периода проведения торгов, право приобретения имущества должника принадлежит участнику торгов, предложившему максимальную цену за это имущество; в случае, если несколько </w:t>
      </w:r>
      <w:r w:rsidR="00BB0FFE" w:rsidRPr="00BB0FFE">
        <w:rPr>
          <w:rFonts w:ascii="Times New Roman" w:hAnsi="Times New Roman" w:cs="Times New Roman"/>
          <w:spacing w:val="-15"/>
          <w:lang w:val="ru-RU"/>
        </w:rPr>
        <w:lastRenderedPageBreak/>
        <w:t>участников торгов по продаже имущества должника посредством публичного предложения представили в установленный срок заявки, содержащие равные предложения о цене имущества должника, но не ниже начальной цены продажи имущества должника, установленной для определенного периода проведения торгов, право приобретения имущества должника принадлежит участнику торгов, который первым представил в установленный срок заявку на участие в торгах по продаже имущества должника посредством публичного предложения.</w:t>
      </w:r>
    </w:p>
    <w:p w14:paraId="5833B5A7" w14:textId="0EB051A9" w:rsidR="00BB0FFE" w:rsidRPr="00BB0FFE" w:rsidRDefault="00C41C7D" w:rsidP="00BB0FFE">
      <w:pPr>
        <w:pStyle w:val="a6"/>
        <w:spacing w:before="1"/>
        <w:ind w:right="103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Покупатель</w:t>
      </w:r>
      <w:r w:rsidRPr="00BB0FFE">
        <w:rPr>
          <w:rFonts w:ascii="Times New Roman" w:hAnsi="Times New Roman" w:cs="Times New Roman"/>
          <w:b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-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лицо,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оторым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заключен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оговор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упли</w:t>
      </w:r>
      <w:r w:rsidRPr="00BB0FFE">
        <w:rPr>
          <w:rFonts w:ascii="Times New Roman" w:hAnsi="Times New Roman" w:cs="Times New Roman"/>
          <w:spacing w:val="-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-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даж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о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результатам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ов,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л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лицо, с которым заключен договор купли - продажи в случае незаключения договора купли-продажи с победителем</w:t>
      </w:r>
      <w:r w:rsidRPr="00BB0FFE">
        <w:rPr>
          <w:rFonts w:ascii="Times New Roman" w:hAnsi="Times New Roman" w:cs="Times New Roman"/>
          <w:spacing w:val="-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ов</w:t>
      </w:r>
      <w:r w:rsidR="00BB0FFE" w:rsidRPr="00BB0FFE">
        <w:rPr>
          <w:rFonts w:ascii="Times New Roman" w:hAnsi="Times New Roman" w:cs="Times New Roman"/>
          <w:lang w:val="ru-RU"/>
        </w:rPr>
        <w:t>.</w:t>
      </w:r>
    </w:p>
    <w:p w14:paraId="5E1F710E" w14:textId="6ECA0BCD" w:rsidR="00C41C7D" w:rsidRPr="00BB0FFE" w:rsidRDefault="00C41C7D" w:rsidP="00BB0FFE">
      <w:pPr>
        <w:pStyle w:val="a6"/>
        <w:spacing w:before="1"/>
        <w:ind w:right="103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Производственно-технологический комплекс </w:t>
      </w:r>
      <w:r w:rsidRPr="00BB0FFE">
        <w:rPr>
          <w:rFonts w:ascii="Times New Roman" w:hAnsi="Times New Roman" w:cs="Times New Roman"/>
          <w:lang w:val="ru-RU"/>
        </w:rPr>
        <w:t>- Имущество Должника, которое используется в целях производства сельскохозяйственной продукции, ее хранения, переработки и реализации.</w:t>
      </w:r>
    </w:p>
    <w:p w14:paraId="77410FCF" w14:textId="77777777" w:rsidR="00C41C7D" w:rsidRPr="00BB0FFE" w:rsidRDefault="00C41C7D" w:rsidP="006849B7">
      <w:pPr>
        <w:pStyle w:val="a6"/>
        <w:ind w:right="104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Специальный банковский счет </w:t>
      </w:r>
      <w:r w:rsidRPr="00BB0FFE">
        <w:rPr>
          <w:rFonts w:ascii="Times New Roman" w:hAnsi="Times New Roman" w:cs="Times New Roman"/>
          <w:lang w:val="ru-RU"/>
        </w:rPr>
        <w:t>- отдельный банковский счёт, открываемый Арбитражным управляющим для зачисления и списания денежных средств в соответствии со статьей 138 Закона о банкротстве или для зачисления и возврата задатков.</w:t>
      </w:r>
    </w:p>
    <w:p w14:paraId="16085D5B" w14:textId="77777777" w:rsidR="00C41C7D" w:rsidRPr="00BB0FFE" w:rsidRDefault="00C41C7D" w:rsidP="006849B7">
      <w:pPr>
        <w:pStyle w:val="a6"/>
        <w:ind w:right="102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Торги</w:t>
      </w:r>
      <w:r w:rsidRPr="00BB0FFE">
        <w:rPr>
          <w:rFonts w:ascii="Times New Roman" w:hAnsi="Times New Roman" w:cs="Times New Roman"/>
          <w:b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-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пособ</w:t>
      </w:r>
      <w:r w:rsidRPr="00BB0FFE">
        <w:rPr>
          <w:rFonts w:ascii="Times New Roman" w:hAnsi="Times New Roman" w:cs="Times New Roman"/>
          <w:spacing w:val="-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дажи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ущества,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снованный</w:t>
      </w:r>
      <w:r w:rsidRPr="00BB0FFE">
        <w:rPr>
          <w:rFonts w:ascii="Times New Roman" w:hAnsi="Times New Roman" w:cs="Times New Roman"/>
          <w:spacing w:val="-5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инципе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остязательности.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и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водятся в электронной</w:t>
      </w:r>
      <w:r w:rsidRPr="00BB0FFE">
        <w:rPr>
          <w:rFonts w:ascii="Times New Roman" w:hAnsi="Times New Roman" w:cs="Times New Roman"/>
          <w:spacing w:val="-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орме.</w:t>
      </w:r>
    </w:p>
    <w:p w14:paraId="59F227ED" w14:textId="77777777" w:rsidR="00C41C7D" w:rsidRPr="00BB0FFE" w:rsidRDefault="00C41C7D" w:rsidP="006849B7">
      <w:pPr>
        <w:pStyle w:val="a6"/>
        <w:ind w:right="105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Участник торгов </w:t>
      </w:r>
      <w:r w:rsidRPr="00BB0FFE">
        <w:rPr>
          <w:rFonts w:ascii="Times New Roman" w:hAnsi="Times New Roman" w:cs="Times New Roman"/>
          <w:lang w:val="ru-RU"/>
        </w:rPr>
        <w:t>- лицо, согласное приобрести Имущество, указанное в сообщении о проведении торгов, на условиях, указанных в сообщении, допущенное Организатором торгов на основании поданной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заявк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иложенных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ей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окументов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участию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ах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еющее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аво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едлагать свою цену за выставленное на торги</w:t>
      </w:r>
      <w:r w:rsidRPr="00BB0FFE">
        <w:rPr>
          <w:rFonts w:ascii="Times New Roman" w:hAnsi="Times New Roman" w:cs="Times New Roman"/>
          <w:spacing w:val="-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ущество.</w:t>
      </w:r>
    </w:p>
    <w:p w14:paraId="39F28DF5" w14:textId="77777777" w:rsidR="00C41C7D" w:rsidRPr="00BB0FFE" w:rsidRDefault="00C41C7D" w:rsidP="006849B7">
      <w:pPr>
        <w:pStyle w:val="a6"/>
        <w:ind w:right="107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 xml:space="preserve">Шаг аукциона </w:t>
      </w:r>
      <w:r w:rsidRPr="00BB0FFE">
        <w:rPr>
          <w:rFonts w:ascii="Times New Roman" w:hAnsi="Times New Roman" w:cs="Times New Roman"/>
          <w:lang w:val="ru-RU"/>
        </w:rPr>
        <w:t>– эквивалент процентов, выраженный в денежной сумме от цены предмета торгов, установленный организатором торгов, на который участник торгов (аукциона) имеет право повышать единовременно прилагаемую цену за предмет торгов.</w:t>
      </w:r>
    </w:p>
    <w:p w14:paraId="293CC832" w14:textId="77777777" w:rsidR="00C41C7D" w:rsidRPr="00BB0FFE" w:rsidRDefault="00C41C7D" w:rsidP="006849B7">
      <w:pPr>
        <w:pStyle w:val="a6"/>
        <w:ind w:right="105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b/>
          <w:lang w:val="ru-RU"/>
        </w:rPr>
        <w:t>Электронная</w:t>
      </w:r>
      <w:r w:rsidRPr="00BB0FFE">
        <w:rPr>
          <w:rFonts w:ascii="Times New Roman" w:hAnsi="Times New Roman" w:cs="Times New Roman"/>
          <w:b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b/>
          <w:lang w:val="ru-RU"/>
        </w:rPr>
        <w:t>площадка</w:t>
      </w:r>
      <w:r w:rsidRPr="00BB0FFE">
        <w:rPr>
          <w:rFonts w:ascii="Times New Roman" w:hAnsi="Times New Roman" w:cs="Times New Roman"/>
          <w:b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-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айт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ет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нтернет,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отором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водятся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и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электронной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орме в соответствии с Законом о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банкротстве.</w:t>
      </w:r>
    </w:p>
    <w:p w14:paraId="1BD8F7FD" w14:textId="77777777" w:rsidR="00C41C7D" w:rsidRPr="00BB0FFE" w:rsidRDefault="00C41C7D" w:rsidP="006849B7">
      <w:pPr>
        <w:pStyle w:val="a6"/>
        <w:spacing w:before="1"/>
        <w:ind w:right="106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lang w:val="ru-RU"/>
        </w:rPr>
        <w:t>Любые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ермины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пределения,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значение</w:t>
      </w:r>
      <w:r w:rsidRPr="00BB0FFE">
        <w:rPr>
          <w:rFonts w:ascii="Times New Roman" w:hAnsi="Times New Roman" w:cs="Times New Roman"/>
          <w:spacing w:val="-7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оторых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пециально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е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оговорено</w:t>
      </w:r>
      <w:r w:rsidRPr="00BB0FFE">
        <w:rPr>
          <w:rFonts w:ascii="Times New Roman" w:hAnsi="Times New Roman" w:cs="Times New Roman"/>
          <w:spacing w:val="-9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разделе</w:t>
      </w:r>
      <w:r w:rsidRPr="00BB0FFE">
        <w:rPr>
          <w:rFonts w:ascii="Times New Roman" w:hAnsi="Times New Roman" w:cs="Times New Roman"/>
          <w:spacing w:val="-6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2</w:t>
      </w:r>
      <w:r w:rsidRPr="00BB0FFE">
        <w:rPr>
          <w:rFonts w:ascii="Times New Roman" w:hAnsi="Times New Roman" w:cs="Times New Roman"/>
          <w:spacing w:val="-8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настоящего Положения, подлежат толкованию в соответствии с законодательством Российской</w:t>
      </w:r>
      <w:r w:rsidRPr="00BB0FFE">
        <w:rPr>
          <w:rFonts w:ascii="Times New Roman" w:hAnsi="Times New Roman" w:cs="Times New Roman"/>
          <w:spacing w:val="-14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Федерации.</w:t>
      </w:r>
    </w:p>
    <w:p w14:paraId="6DAE65DF" w14:textId="77777777" w:rsidR="00C41C7D" w:rsidRPr="00BB0FFE" w:rsidRDefault="00C41C7D" w:rsidP="00C41C7D">
      <w:pPr>
        <w:pStyle w:val="1"/>
        <w:numPr>
          <w:ilvl w:val="0"/>
          <w:numId w:val="20"/>
        </w:numPr>
        <w:tabs>
          <w:tab w:val="left" w:pos="3259"/>
        </w:tabs>
        <w:ind w:left="3258" w:hanging="222"/>
        <w:jc w:val="both"/>
        <w:rPr>
          <w:sz w:val="24"/>
          <w:szCs w:val="24"/>
        </w:rPr>
      </w:pPr>
      <w:r w:rsidRPr="00BB0FFE">
        <w:rPr>
          <w:sz w:val="24"/>
          <w:szCs w:val="24"/>
        </w:rPr>
        <w:t>Организация проведения</w:t>
      </w:r>
      <w:r w:rsidRPr="00BB0FFE">
        <w:rPr>
          <w:spacing w:val="-1"/>
          <w:sz w:val="24"/>
          <w:szCs w:val="24"/>
        </w:rPr>
        <w:t xml:space="preserve"> </w:t>
      </w:r>
      <w:r w:rsidRPr="00BB0FFE">
        <w:rPr>
          <w:sz w:val="24"/>
          <w:szCs w:val="24"/>
        </w:rPr>
        <w:t>торгов</w:t>
      </w:r>
    </w:p>
    <w:p w14:paraId="15587E14" w14:textId="77777777" w:rsidR="00C41C7D" w:rsidRPr="00BB0FFE" w:rsidRDefault="00C41C7D" w:rsidP="00467043">
      <w:pPr>
        <w:pStyle w:val="a9"/>
        <w:widowControl w:val="0"/>
        <w:numPr>
          <w:ilvl w:val="1"/>
          <w:numId w:val="18"/>
        </w:numPr>
        <w:tabs>
          <w:tab w:val="left" w:pos="553"/>
        </w:tabs>
        <w:autoSpaceDE w:val="0"/>
        <w:autoSpaceDN w:val="0"/>
        <w:spacing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Торги проводятся на Электронной площадке ООО «ТендерСтандарт» (ИНН 6163109679), расположенной в сети интернет по адресу:</w:t>
      </w:r>
      <w:r w:rsidRPr="00BB0FFE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hyperlink r:id="rId8">
        <w:r w:rsidRPr="00BB0FFE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https://tenderstandart.ru</w:t>
        </w:r>
      </w:hyperlink>
      <w:r w:rsidRPr="00BB0FFE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 аккредитованной при СРО арбитражных управляющих, членом которой является конкурсный управляющий</w:t>
      </w:r>
      <w:r w:rsidRPr="00BB0FFE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лжника.</w:t>
      </w:r>
    </w:p>
    <w:p w14:paraId="7EE971C5" w14:textId="77777777" w:rsidR="00C41C7D" w:rsidRPr="00BB0FFE" w:rsidRDefault="00C41C7D" w:rsidP="00467043">
      <w:pPr>
        <w:pStyle w:val="1"/>
        <w:numPr>
          <w:ilvl w:val="1"/>
          <w:numId w:val="18"/>
        </w:numPr>
        <w:tabs>
          <w:tab w:val="left" w:pos="489"/>
        </w:tabs>
        <w:spacing w:line="252" w:lineRule="exact"/>
        <w:ind w:left="0" w:firstLine="0"/>
        <w:jc w:val="both"/>
        <w:rPr>
          <w:sz w:val="24"/>
          <w:szCs w:val="24"/>
        </w:rPr>
      </w:pPr>
      <w:r w:rsidRPr="00BB0FFE">
        <w:rPr>
          <w:sz w:val="24"/>
          <w:szCs w:val="24"/>
        </w:rPr>
        <w:t>Организацию и проведение торгов осуществляет конкурсный управляющий</w:t>
      </w:r>
      <w:r w:rsidRPr="00BB0FFE">
        <w:rPr>
          <w:spacing w:val="-22"/>
          <w:sz w:val="24"/>
          <w:szCs w:val="24"/>
        </w:rPr>
        <w:t xml:space="preserve"> </w:t>
      </w:r>
      <w:r w:rsidRPr="00BB0FFE">
        <w:rPr>
          <w:sz w:val="24"/>
          <w:szCs w:val="24"/>
        </w:rPr>
        <w:t>Должника.</w:t>
      </w:r>
    </w:p>
    <w:p w14:paraId="5CBE8EB9" w14:textId="77777777" w:rsidR="00C41C7D" w:rsidRPr="00BB0FFE" w:rsidRDefault="00C41C7D" w:rsidP="00467043">
      <w:pPr>
        <w:pStyle w:val="a9"/>
        <w:widowControl w:val="0"/>
        <w:numPr>
          <w:ilvl w:val="1"/>
          <w:numId w:val="18"/>
        </w:numPr>
        <w:tabs>
          <w:tab w:val="left" w:pos="435"/>
        </w:tabs>
        <w:autoSpaceDE w:val="0"/>
        <w:autoSpaceDN w:val="0"/>
        <w:spacing w:before="1"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рганизатор торгов при подготовке и проведении торгов выполняет следующие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функции:</w:t>
      </w:r>
    </w:p>
    <w:p w14:paraId="1576284D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655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Заключает договор на проведение торгов с оператором электронной</w:t>
      </w:r>
      <w:r w:rsidRPr="00BB0FF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лощадки.</w:t>
      </w:r>
    </w:p>
    <w:p w14:paraId="791C8063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26"/>
        </w:tabs>
        <w:autoSpaceDE w:val="0"/>
        <w:autoSpaceDN w:val="0"/>
        <w:spacing w:before="73"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редставляет оператору электронной площадки заявку на проведение торгов в форме электронного документа с приложением, в том числе, договора о задатке, проекта договора купли- продажи Имущества и иных документов, установленных Приказом №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495.</w:t>
      </w:r>
    </w:p>
    <w:p w14:paraId="557646E1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14"/>
        </w:tabs>
        <w:autoSpaceDE w:val="0"/>
        <w:autoSpaceDN w:val="0"/>
        <w:spacing w:before="2" w:after="0" w:line="240" w:lineRule="auto"/>
        <w:ind w:left="0" w:right="103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ринимает меры к опубликованию в официальном издании (газете «КоммерсантЪ»), в печатном органе по месту нахождения Должника и в Едином федеральном реестре сведений о банкротстве (</w:t>
      </w:r>
      <w:hyperlink r:id="rId9">
        <w:r w:rsidRPr="00BB0FFE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http://www/fedresurs.ru/</w:t>
        </w:r>
      </w:hyperlink>
      <w:r w:rsidRPr="00BB0FFE">
        <w:rPr>
          <w:rFonts w:ascii="Times New Roman" w:hAnsi="Times New Roman" w:cs="Times New Roman"/>
          <w:sz w:val="24"/>
          <w:szCs w:val="24"/>
        </w:rPr>
        <w:t>) сообщения о продаже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мущества.</w:t>
      </w:r>
    </w:p>
    <w:p w14:paraId="358A1BC0" w14:textId="77777777" w:rsidR="00C41C7D" w:rsidRPr="00BB0FFE" w:rsidRDefault="00C41C7D" w:rsidP="00467043">
      <w:pPr>
        <w:pStyle w:val="a6"/>
        <w:spacing w:line="252" w:lineRule="exact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lang w:val="ru-RU"/>
        </w:rPr>
        <w:t>В сообщении о продаже Имущества должны содержаться:</w:t>
      </w:r>
    </w:p>
    <w:p w14:paraId="0E5771D0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381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lastRenderedPageBreak/>
        <w:t>сведения об Имуществе, его составе и характеристиках, описание Имущества, порядок ознакомления с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муществом;</w:t>
      </w:r>
    </w:p>
    <w:p w14:paraId="4BB602F7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27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ведения о форме проведения торгов и форме представления предложений о цене</w:t>
      </w:r>
      <w:r w:rsidRPr="00BB0FF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мущества;</w:t>
      </w:r>
    </w:p>
    <w:p w14:paraId="209CA5BC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54"/>
        </w:tabs>
        <w:autoSpaceDE w:val="0"/>
        <w:autoSpaceDN w:val="0"/>
        <w:spacing w:before="1" w:after="0" w:line="240" w:lineRule="auto"/>
        <w:ind w:left="0" w:right="109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орядок, место, срок и время представления заявок на участие в торгах и предложений о цене Имущества (даты и время начала и окончания представления указанных заявок и</w:t>
      </w:r>
      <w:r w:rsidRPr="00BB0FFE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едложений);</w:t>
      </w:r>
    </w:p>
    <w:p w14:paraId="348ED545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27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орядок</w:t>
      </w:r>
      <w:r w:rsidRPr="00BB0FF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оформления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участия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ах,</w:t>
      </w:r>
      <w:r w:rsidRPr="00BB0FF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еречень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едставляемых</w:t>
      </w:r>
      <w:r w:rsidRPr="00BB0FF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участниками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кументов и требования к их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оформлению;</w:t>
      </w:r>
    </w:p>
    <w:p w14:paraId="669885D7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20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размер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задатка,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сроки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орядок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несения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задатка,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реквизиты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счетов,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а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оторые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носится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задаток;</w:t>
      </w:r>
    </w:p>
    <w:p w14:paraId="045377C7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30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начальная цена продажи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мущества;</w:t>
      </w:r>
    </w:p>
    <w:p w14:paraId="1126CBA3" w14:textId="760190A2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30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 xml:space="preserve">величина </w:t>
      </w:r>
      <w:r w:rsidR="00467043">
        <w:rPr>
          <w:rFonts w:ascii="Times New Roman" w:hAnsi="Times New Roman" w:cs="Times New Roman"/>
          <w:sz w:val="24"/>
          <w:szCs w:val="24"/>
        </w:rPr>
        <w:t xml:space="preserve">и порядок снижения </w:t>
      </w:r>
      <w:r w:rsidRPr="00BB0FFE">
        <w:rPr>
          <w:rFonts w:ascii="Times New Roman" w:hAnsi="Times New Roman" w:cs="Times New Roman"/>
          <w:sz w:val="24"/>
          <w:szCs w:val="24"/>
        </w:rPr>
        <w:t xml:space="preserve"> начальной цены продажи </w:t>
      </w:r>
      <w:r w:rsidR="00467043">
        <w:rPr>
          <w:rFonts w:ascii="Times New Roman" w:hAnsi="Times New Roman" w:cs="Times New Roman"/>
          <w:sz w:val="24"/>
          <w:szCs w:val="24"/>
        </w:rPr>
        <w:t>Имущества</w:t>
      </w:r>
      <w:r w:rsidRPr="00BB0FFE">
        <w:rPr>
          <w:rFonts w:ascii="Times New Roman" w:hAnsi="Times New Roman" w:cs="Times New Roman"/>
          <w:sz w:val="24"/>
          <w:szCs w:val="24"/>
        </w:rPr>
        <w:t>;</w:t>
      </w:r>
    </w:p>
    <w:p w14:paraId="185EE47D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30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орядок и критерии выявления победителя</w:t>
      </w:r>
      <w:r w:rsidRPr="00BB0FF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;</w:t>
      </w:r>
    </w:p>
    <w:p w14:paraId="0B7052B3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27"/>
        </w:tabs>
        <w:autoSpaceDE w:val="0"/>
        <w:autoSpaceDN w:val="0"/>
        <w:spacing w:before="1"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дата, время и место подведения результатов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;</w:t>
      </w:r>
    </w:p>
    <w:p w14:paraId="6F2154D9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30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орядок и срок заключения договора купли-продажи</w:t>
      </w:r>
      <w:r w:rsidRPr="00BB0FFE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мущества;</w:t>
      </w:r>
    </w:p>
    <w:p w14:paraId="6CC0EF08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227"/>
        </w:tabs>
        <w:autoSpaceDE w:val="0"/>
        <w:autoSpaceDN w:val="0"/>
        <w:spacing w:before="2"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роки платежей, реквизиты счетов, на которые вносятся</w:t>
      </w:r>
      <w:r w:rsidRPr="00BB0FFE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латежи;</w:t>
      </w:r>
    </w:p>
    <w:p w14:paraId="409EFCD1" w14:textId="77777777" w:rsidR="00C41C7D" w:rsidRPr="00BB0FFE" w:rsidRDefault="00C41C7D" w:rsidP="00467043">
      <w:pPr>
        <w:pStyle w:val="a9"/>
        <w:widowControl w:val="0"/>
        <w:numPr>
          <w:ilvl w:val="0"/>
          <w:numId w:val="17"/>
        </w:numPr>
        <w:tabs>
          <w:tab w:val="left" w:pos="319"/>
        </w:tabs>
        <w:autoSpaceDE w:val="0"/>
        <w:autoSpaceDN w:val="0"/>
        <w:spacing w:after="0" w:line="240" w:lineRule="auto"/>
        <w:ind w:left="0" w:right="107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ведения об организаторе торгов, его почтовый адрес, адрес электронной почты, номер контактного</w:t>
      </w:r>
      <w:r w:rsidRPr="00BB0FF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елефона.</w:t>
      </w:r>
    </w:p>
    <w:p w14:paraId="2E55C1F5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31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Назначает дату и время проведения торгов. Организатор торгов обязан опубликовать сообщение о продаже Имущества не позднее, чем за тридцать дней до даты проведения</w:t>
      </w:r>
      <w:r w:rsidRPr="00BB0FFE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.</w:t>
      </w:r>
    </w:p>
    <w:p w14:paraId="2AFE9A4A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655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пределяет даты начала и окончания приема заявок, срок подведения итогов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.</w:t>
      </w:r>
    </w:p>
    <w:p w14:paraId="0471CAE6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58"/>
        </w:tabs>
        <w:autoSpaceDE w:val="0"/>
        <w:autoSpaceDN w:val="0"/>
        <w:spacing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пределяет участников торгов, проверяет правильность оформления представленных заявителями документов и определяет их соответствие требованиям законодательства Российской Федерации. Принимает решение о признании заявителей участниками торгов или об отказе в допуске к участию в торгах и уведомляет заявителей о принятом</w:t>
      </w:r>
      <w:r w:rsidRPr="00BB0FF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решении.</w:t>
      </w:r>
    </w:p>
    <w:p w14:paraId="1C818E02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655"/>
        </w:tabs>
        <w:autoSpaceDE w:val="0"/>
        <w:autoSpaceDN w:val="0"/>
        <w:spacing w:before="1"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пределяет победителя торгов и подписывает протокол о результатах проведения</w:t>
      </w:r>
      <w:r w:rsidRPr="00BB0FF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.</w:t>
      </w:r>
    </w:p>
    <w:p w14:paraId="31319BE6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655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Уведомляет участников торгов о результатах проведения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.</w:t>
      </w:r>
    </w:p>
    <w:p w14:paraId="573690BC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681"/>
        </w:tabs>
        <w:autoSpaceDE w:val="0"/>
        <w:autoSpaceDN w:val="0"/>
        <w:spacing w:before="2" w:after="0" w:line="240" w:lineRule="auto"/>
        <w:ind w:left="0" w:right="106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рганизатор торгов обязан обеспечить равный доступ всех лиц к участию в торгах, в том числе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нформации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о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оведении</w:t>
      </w:r>
      <w:r w:rsidRPr="00BB0FF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,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обеспечить</w:t>
      </w:r>
      <w:r w:rsidRPr="00BB0FF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аво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лиц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а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участие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</w:t>
      </w:r>
      <w:r w:rsidRPr="00BB0FF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ах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без</w:t>
      </w:r>
      <w:r w:rsidRPr="00BB0FF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зимания с них платы, не предусмотренной Законом о банкротстве и настоящим</w:t>
      </w:r>
      <w:r w:rsidRPr="00BB0FF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орядком.</w:t>
      </w:r>
    </w:p>
    <w:p w14:paraId="635B4F64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67"/>
        </w:tabs>
        <w:autoSpaceDE w:val="0"/>
        <w:autoSpaceDN w:val="0"/>
        <w:spacing w:after="0" w:line="240" w:lineRule="auto"/>
        <w:ind w:left="0" w:right="107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Для проведения торгов организатор торгов обязан использовать информационные системы, обеспечивающие:</w:t>
      </w:r>
    </w:p>
    <w:p w14:paraId="41019A07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309"/>
        </w:tabs>
        <w:autoSpaceDE w:val="0"/>
        <w:autoSpaceDN w:val="0"/>
        <w:spacing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вободный и бесплатный доступ к информации о проведении торгов, правилах работы с использованием такой</w:t>
      </w:r>
      <w:r w:rsidRPr="00BB0FF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системы;</w:t>
      </w:r>
    </w:p>
    <w:p w14:paraId="757ECB31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35"/>
        </w:tabs>
        <w:autoSpaceDE w:val="0"/>
        <w:autoSpaceDN w:val="0"/>
        <w:spacing w:after="0" w:line="251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раво участия в торгах без взимания</w:t>
      </w:r>
      <w:r w:rsidRPr="00BB0FF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латы;</w:t>
      </w:r>
    </w:p>
    <w:p w14:paraId="1C46100A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27"/>
        </w:tabs>
        <w:autoSpaceDE w:val="0"/>
        <w:autoSpaceDN w:val="0"/>
        <w:spacing w:before="1"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возможность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едставления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заявки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а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участие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ах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илагаемых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</w:t>
      </w:r>
      <w:r w:rsidRPr="00BB0FF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ей</w:t>
      </w:r>
      <w:r w:rsidRPr="00BB0FF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кументов,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х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опий в форме электронных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кументов;</w:t>
      </w:r>
    </w:p>
    <w:p w14:paraId="46E1FF36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80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хранение и обработку в электронной форме заявок на участие в торгах и иных документов, представляемых заявителями, с использованием сертифицированных в установленном законодательством Российской Федерации порядке средств криптографической защиты информации;</w:t>
      </w:r>
    </w:p>
    <w:p w14:paraId="6708A191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20"/>
        </w:tabs>
        <w:autoSpaceDE w:val="0"/>
        <w:autoSpaceDN w:val="0"/>
        <w:spacing w:after="0" w:line="240" w:lineRule="auto"/>
        <w:ind w:left="0" w:right="107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защиту</w:t>
      </w:r>
      <w:r w:rsidRPr="00BB0FFE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нформации</w:t>
      </w:r>
      <w:r w:rsidRPr="00BB0FF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(заявок</w:t>
      </w:r>
      <w:r w:rsidRPr="00BB0FF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а</w:t>
      </w:r>
      <w:r w:rsidRPr="00BB0FF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участие</w:t>
      </w:r>
      <w:r w:rsidRPr="00BB0FF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в</w:t>
      </w:r>
      <w:r w:rsidRPr="00BB0FF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ах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иных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кументов),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едставляемой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заявителями, в том числе сохранность этой информации, предупреждение уничтожения информации, ее несанкционированного изменения и</w:t>
      </w:r>
      <w:r w:rsidRPr="00BB0FF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опирования;</w:t>
      </w:r>
    </w:p>
    <w:p w14:paraId="512B278B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39"/>
        </w:tabs>
        <w:autoSpaceDE w:val="0"/>
        <w:autoSpaceDN w:val="0"/>
        <w:spacing w:after="0" w:line="240" w:lineRule="auto"/>
        <w:ind w:left="0" w:right="11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оздание, обработку, хранение и представление в электронной форме информации и документов, в том числе протоколов комиссии о результатах проведения</w:t>
      </w:r>
      <w:r w:rsidRPr="00BB0FF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;</w:t>
      </w:r>
    </w:p>
    <w:p w14:paraId="7F98E099" w14:textId="77777777" w:rsidR="00C41C7D" w:rsidRPr="00BB0FFE" w:rsidRDefault="00C41C7D" w:rsidP="00467043">
      <w:pPr>
        <w:pStyle w:val="a9"/>
        <w:widowControl w:val="0"/>
        <w:numPr>
          <w:ilvl w:val="0"/>
          <w:numId w:val="16"/>
        </w:numPr>
        <w:tabs>
          <w:tab w:val="left" w:pos="285"/>
        </w:tabs>
        <w:autoSpaceDE w:val="0"/>
        <w:autoSpaceDN w:val="0"/>
        <w:spacing w:after="0" w:line="240" w:lineRule="auto"/>
        <w:ind w:left="0" w:right="109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бесперебойное функционирование таких систем и доступ к ним пользователей, в том числе заявителей, в течение всего срока проведения</w:t>
      </w:r>
      <w:r w:rsidRPr="00BB0FF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торгов.</w:t>
      </w:r>
    </w:p>
    <w:p w14:paraId="26ED5D5F" w14:textId="77777777" w:rsidR="00C41C7D" w:rsidRPr="00BB0FFE" w:rsidRDefault="00C41C7D" w:rsidP="00467043">
      <w:pPr>
        <w:pStyle w:val="a9"/>
        <w:widowControl w:val="0"/>
        <w:numPr>
          <w:ilvl w:val="2"/>
          <w:numId w:val="18"/>
        </w:numPr>
        <w:tabs>
          <w:tab w:val="left" w:pos="796"/>
        </w:tabs>
        <w:autoSpaceDE w:val="0"/>
        <w:autoSpaceDN w:val="0"/>
        <w:spacing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Осуществляет иные функции, установленные Законом о банкротстве, Приказом № 495 и иными нормативными</w:t>
      </w:r>
      <w:r w:rsidRPr="00BB0FF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актами.</w:t>
      </w:r>
    </w:p>
    <w:p w14:paraId="27C3EDD2" w14:textId="662A44F7" w:rsidR="00C41C7D" w:rsidRPr="00BB0FFE" w:rsidRDefault="00C41C7D" w:rsidP="00467043">
      <w:pPr>
        <w:pStyle w:val="a9"/>
        <w:widowControl w:val="0"/>
        <w:numPr>
          <w:ilvl w:val="1"/>
          <w:numId w:val="18"/>
        </w:numPr>
        <w:tabs>
          <w:tab w:val="left" w:pos="489"/>
        </w:tabs>
        <w:autoSpaceDE w:val="0"/>
        <w:autoSpaceDN w:val="0"/>
        <w:spacing w:before="73"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 xml:space="preserve">Для участия в торгах заявитель должен внести </w:t>
      </w:r>
      <w:r w:rsidRPr="00BB0FFE">
        <w:rPr>
          <w:rFonts w:ascii="Times New Roman" w:hAnsi="Times New Roman" w:cs="Times New Roman"/>
          <w:b/>
          <w:sz w:val="24"/>
          <w:szCs w:val="24"/>
        </w:rPr>
        <w:t xml:space="preserve">задаток в размере 20 (двадцать) </w:t>
      </w:r>
      <w:r w:rsidRPr="00BB0FF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роцентов </w:t>
      </w:r>
      <w:r w:rsidR="00467043" w:rsidRPr="00467043">
        <w:rPr>
          <w:rFonts w:ascii="Times New Roman" w:hAnsi="Times New Roman" w:cs="Times New Roman"/>
          <w:b/>
          <w:bCs/>
          <w:sz w:val="24"/>
          <w:szCs w:val="24"/>
        </w:rPr>
        <w:t>цены продажи Имущества, действующей на момент подачи заявки</w:t>
      </w:r>
      <w:r w:rsidR="00467043">
        <w:rPr>
          <w:rFonts w:ascii="Times New Roman" w:hAnsi="Times New Roman" w:cs="Times New Roman"/>
          <w:sz w:val="24"/>
          <w:szCs w:val="24"/>
        </w:rPr>
        <w:t xml:space="preserve">, </w:t>
      </w:r>
      <w:r w:rsidRPr="00BB0FFE">
        <w:rPr>
          <w:rFonts w:ascii="Times New Roman" w:hAnsi="Times New Roman" w:cs="Times New Roman"/>
          <w:sz w:val="24"/>
          <w:szCs w:val="24"/>
        </w:rPr>
        <w:t>в счет обеспечения оплаты Имущества Должника на счет, определенный Организатором торгов и указанный в информационном</w:t>
      </w:r>
      <w:r w:rsidRPr="00BB0FF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сообщении.</w:t>
      </w:r>
    </w:p>
    <w:p w14:paraId="22875CBE" w14:textId="04745452" w:rsidR="00C41C7D" w:rsidRDefault="00C41C7D" w:rsidP="00467043">
      <w:pPr>
        <w:pStyle w:val="a9"/>
        <w:widowControl w:val="0"/>
        <w:numPr>
          <w:ilvl w:val="1"/>
          <w:numId w:val="18"/>
        </w:numPr>
        <w:tabs>
          <w:tab w:val="left" w:pos="525"/>
        </w:tabs>
        <w:autoSpaceDE w:val="0"/>
        <w:autoSpaceDN w:val="0"/>
        <w:spacing w:before="2"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 xml:space="preserve">Задаток должен быть внесен заявителем в срок, обеспечивающий его поступление на счет, указанный в информационном сообщении до даты окончания </w:t>
      </w:r>
      <w:r w:rsidR="00467043">
        <w:rPr>
          <w:rFonts w:ascii="Times New Roman" w:hAnsi="Times New Roman" w:cs="Times New Roman"/>
          <w:sz w:val="24"/>
          <w:szCs w:val="24"/>
        </w:rPr>
        <w:t>соответствующего периода</w:t>
      </w:r>
      <w:r w:rsidRPr="00BB0FFE">
        <w:rPr>
          <w:rFonts w:ascii="Times New Roman" w:hAnsi="Times New Roman" w:cs="Times New Roman"/>
          <w:sz w:val="24"/>
          <w:szCs w:val="24"/>
        </w:rPr>
        <w:t>. Датой поступления задатка считается дата зачисления его на расчетный счет</w:t>
      </w:r>
      <w:r w:rsidRPr="00BB0FF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должника.</w:t>
      </w:r>
    </w:p>
    <w:p w14:paraId="133E3E25" w14:textId="77777777" w:rsidR="00B03577" w:rsidRPr="00BB0FFE" w:rsidRDefault="00B03577" w:rsidP="00B03577">
      <w:pPr>
        <w:pStyle w:val="a9"/>
        <w:widowControl w:val="0"/>
        <w:tabs>
          <w:tab w:val="left" w:pos="525"/>
        </w:tabs>
        <w:autoSpaceDE w:val="0"/>
        <w:autoSpaceDN w:val="0"/>
        <w:spacing w:before="2" w:after="0" w:line="240" w:lineRule="auto"/>
        <w:ind w:left="0" w:right="108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A300958" w14:textId="77777777" w:rsidR="00C41C7D" w:rsidRPr="00BB0FFE" w:rsidRDefault="00C41C7D" w:rsidP="00C41C7D">
      <w:pPr>
        <w:pStyle w:val="1"/>
        <w:numPr>
          <w:ilvl w:val="0"/>
          <w:numId w:val="20"/>
        </w:numPr>
        <w:tabs>
          <w:tab w:val="left" w:pos="2286"/>
        </w:tabs>
        <w:ind w:left="2286"/>
        <w:jc w:val="left"/>
        <w:rPr>
          <w:sz w:val="24"/>
          <w:szCs w:val="24"/>
        </w:rPr>
      </w:pPr>
      <w:r w:rsidRPr="00BB0FFE">
        <w:rPr>
          <w:sz w:val="24"/>
          <w:szCs w:val="24"/>
        </w:rPr>
        <w:t>Проведение торгов и выявление победителя</w:t>
      </w:r>
      <w:r w:rsidRPr="00BB0FFE">
        <w:rPr>
          <w:spacing w:val="-7"/>
          <w:sz w:val="24"/>
          <w:szCs w:val="24"/>
        </w:rPr>
        <w:t xml:space="preserve"> </w:t>
      </w:r>
      <w:r w:rsidRPr="00BB0FFE">
        <w:rPr>
          <w:sz w:val="24"/>
          <w:szCs w:val="24"/>
        </w:rPr>
        <w:t>торгов.</w:t>
      </w:r>
    </w:p>
    <w:p w14:paraId="3E31ADE5" w14:textId="77777777" w:rsidR="004B6380" w:rsidRDefault="00C41C7D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Торги проводятся на электронной площадке в день и время, указанные в сообщении о проведении</w:t>
      </w:r>
      <w:r w:rsidRPr="004B638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ов.</w:t>
      </w:r>
    </w:p>
    <w:p w14:paraId="0D031660" w14:textId="77777777" w:rsidR="004B6380" w:rsidRDefault="00C41C7D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Оператор электронной площадки проводит торги в соответствии с Порядком проведения открытых торгов в электронной форме при продаже Имущества (предприятия) Должников в ходе процедур, применяемых в деле о банкротстве, являющимся Приложением 1 к Приказу №</w:t>
      </w:r>
      <w:r w:rsidRPr="004B6380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495.</w:t>
      </w:r>
    </w:p>
    <w:p w14:paraId="6C71AF43" w14:textId="77777777" w:rsid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На торги выставляется имущество Должника, включенное в лот №2, нереализованное на торгах в соответствии с Положением о порядке, сроках и условиях продажи имущества ООО «Евродон-Юг», утвержденной Собранием кредиторов ООО «Евродон-Юг» от 02.08.2021г. и Изменениями от 08.07.2022г., от 21.11.2022г.</w:t>
      </w:r>
    </w:p>
    <w:p w14:paraId="3F68C9C7" w14:textId="3211B5A1" w:rsidR="004B6380" w:rsidRDefault="00207240" w:rsidP="004B6380">
      <w:pPr>
        <w:pStyle w:val="a9"/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left="0" w:right="105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Перечень имущества, включенного в лот №2, указан в Приложении №1 к настоящему Положению.</w:t>
      </w:r>
    </w:p>
    <w:p w14:paraId="0C7CAEF6" w14:textId="7171E3F2" w:rsid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 xml:space="preserve">Начальная цена определяется в размере последнего ценового предложения </w:t>
      </w:r>
      <w:r w:rsidR="00207240" w:rsidRPr="004B6380">
        <w:rPr>
          <w:rFonts w:ascii="Times New Roman" w:hAnsi="Times New Roman" w:cs="Times New Roman"/>
          <w:sz w:val="24"/>
          <w:szCs w:val="24"/>
        </w:rPr>
        <w:t>на торгах в форме публичного предложения и равна 835 728 556 (Восемьсот тридцать пять миллионов семьсот двадцать восемь тысяч пятьсот пятьдесят шесть) руб. 07 коп., в том числе обремененного залогом имущества 627 718 702,77 руб.  и имущества, не обремененного залогом 208 009 853,30 руб.</w:t>
      </w:r>
    </w:p>
    <w:p w14:paraId="50BA504B" w14:textId="278B5DC6" w:rsidR="004B6380" w:rsidRPr="006E2C7D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E2C7D">
        <w:rPr>
          <w:rFonts w:ascii="Times New Roman" w:hAnsi="Times New Roman" w:cs="Times New Roman"/>
          <w:sz w:val="24"/>
          <w:szCs w:val="24"/>
          <w:highlight w:val="yellow"/>
        </w:rPr>
        <w:t xml:space="preserve">Начальная цена устанавливается равной цене на повторных торгах и действует </w:t>
      </w:r>
      <w:r w:rsidR="00287FE1">
        <w:rPr>
          <w:rFonts w:ascii="Times New Roman" w:hAnsi="Times New Roman" w:cs="Times New Roman"/>
          <w:sz w:val="24"/>
          <w:szCs w:val="24"/>
          <w:highlight w:val="yellow"/>
        </w:rPr>
        <w:t>2</w:t>
      </w:r>
      <w:r w:rsidR="00B77F03" w:rsidRPr="006E2C7D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Pr="006E2C7D">
        <w:rPr>
          <w:rFonts w:ascii="Times New Roman" w:hAnsi="Times New Roman" w:cs="Times New Roman"/>
          <w:sz w:val="24"/>
          <w:szCs w:val="24"/>
          <w:highlight w:val="yellow"/>
        </w:rPr>
        <w:t xml:space="preserve"> (</w:t>
      </w:r>
      <w:r w:rsidR="00287FE1">
        <w:rPr>
          <w:rFonts w:ascii="Times New Roman" w:hAnsi="Times New Roman" w:cs="Times New Roman"/>
          <w:sz w:val="24"/>
          <w:szCs w:val="24"/>
          <w:highlight w:val="yellow"/>
        </w:rPr>
        <w:t xml:space="preserve">двадцать </w:t>
      </w:r>
      <w:r w:rsidR="00B77F03" w:rsidRPr="006E2C7D">
        <w:rPr>
          <w:rFonts w:ascii="Times New Roman" w:hAnsi="Times New Roman" w:cs="Times New Roman"/>
          <w:sz w:val="24"/>
          <w:szCs w:val="24"/>
          <w:highlight w:val="yellow"/>
        </w:rPr>
        <w:t>пять</w:t>
      </w:r>
      <w:r w:rsidRPr="006E2C7D">
        <w:rPr>
          <w:rFonts w:ascii="Times New Roman" w:hAnsi="Times New Roman" w:cs="Times New Roman"/>
          <w:sz w:val="24"/>
          <w:szCs w:val="24"/>
          <w:highlight w:val="yellow"/>
        </w:rPr>
        <w:t>) календарных дней.</w:t>
      </w:r>
    </w:p>
    <w:p w14:paraId="5543BEAE" w14:textId="17251639" w:rsidR="004B6380" w:rsidRPr="006E2C7D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E2C7D">
        <w:rPr>
          <w:rFonts w:ascii="Times New Roman" w:hAnsi="Times New Roman" w:cs="Times New Roman"/>
          <w:sz w:val="24"/>
          <w:szCs w:val="24"/>
          <w:highlight w:val="yellow"/>
        </w:rPr>
        <w:t xml:space="preserve">В дальнейшем снижение цены происходит каждые </w:t>
      </w:r>
      <w:r w:rsidR="00B77F03" w:rsidRPr="006E2C7D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Pr="006E2C7D">
        <w:rPr>
          <w:rFonts w:ascii="Times New Roman" w:hAnsi="Times New Roman" w:cs="Times New Roman"/>
          <w:sz w:val="24"/>
          <w:szCs w:val="24"/>
          <w:highlight w:val="yellow"/>
        </w:rPr>
        <w:t xml:space="preserve"> (пять) календарных дней.</w:t>
      </w:r>
    </w:p>
    <w:p w14:paraId="49DE6F18" w14:textId="04D24C85" w:rsidR="004B6380" w:rsidRPr="006E2C7D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E2C7D">
        <w:rPr>
          <w:rFonts w:ascii="Times New Roman" w:hAnsi="Times New Roman" w:cs="Times New Roman"/>
          <w:sz w:val="24"/>
          <w:szCs w:val="24"/>
          <w:highlight w:val="yellow"/>
        </w:rPr>
        <w:t xml:space="preserve">Снижение цены происходит </w:t>
      </w:r>
      <w:r w:rsidR="004B6380" w:rsidRPr="006E2C7D">
        <w:rPr>
          <w:rFonts w:ascii="Times New Roman" w:hAnsi="Times New Roman" w:cs="Times New Roman"/>
          <w:sz w:val="24"/>
          <w:szCs w:val="24"/>
          <w:highlight w:val="yellow"/>
        </w:rPr>
        <w:t>до достижения минимальной цены в размере 5</w:t>
      </w:r>
      <w:r w:rsidR="00B77F03" w:rsidRPr="006E2C7D">
        <w:rPr>
          <w:rFonts w:ascii="Times New Roman" w:hAnsi="Times New Roman" w:cs="Times New Roman"/>
          <w:sz w:val="24"/>
          <w:szCs w:val="24"/>
          <w:highlight w:val="yellow"/>
        </w:rPr>
        <w:t>0</w:t>
      </w:r>
      <w:r w:rsidR="004B6380" w:rsidRPr="006E2C7D">
        <w:rPr>
          <w:rFonts w:ascii="Times New Roman" w:hAnsi="Times New Roman" w:cs="Times New Roman"/>
          <w:sz w:val="24"/>
          <w:szCs w:val="24"/>
          <w:highlight w:val="yellow"/>
        </w:rPr>
        <w:t>% от начальной цены на торгах, проводимых в соответствии с настоящим Положением.</w:t>
      </w:r>
    </w:p>
    <w:p w14:paraId="06CF8191" w14:textId="77777777" w:rsidR="004B6380" w:rsidRPr="006E2C7D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E2C7D">
        <w:rPr>
          <w:rFonts w:ascii="Times New Roman" w:hAnsi="Times New Roman" w:cs="Times New Roman"/>
          <w:sz w:val="24"/>
          <w:szCs w:val="24"/>
          <w:highlight w:val="yellow"/>
        </w:rPr>
        <w:t>Величина снижения начальной цены продажи составляет 5 (пять) процентов от начальной цены продажи посредством публичного предложения.</w:t>
      </w:r>
    </w:p>
    <w:p w14:paraId="6A6541D6" w14:textId="77777777" w:rsid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Для участия в открытых торгах претенденты (потенциальные покупатели) должны пройти регистрацию на электронной площадке и подать заявку на участие в торгах, а также оплатить задаток в размере 20 (двадцать) процентов от</w:t>
      </w:r>
      <w:r w:rsidR="004B6380" w:rsidRPr="004B6380">
        <w:rPr>
          <w:rFonts w:ascii="Times New Roman" w:hAnsi="Times New Roman" w:cs="Times New Roman"/>
          <w:sz w:val="24"/>
          <w:szCs w:val="24"/>
        </w:rPr>
        <w:t xml:space="preserve"> действующей на момент подачи заявки </w:t>
      </w:r>
      <w:r w:rsidRPr="004B6380">
        <w:rPr>
          <w:rFonts w:ascii="Times New Roman" w:hAnsi="Times New Roman" w:cs="Times New Roman"/>
          <w:sz w:val="24"/>
          <w:szCs w:val="24"/>
        </w:rPr>
        <w:t>цены продажи имущества посредством публичного предложения. Регистрация на электронной площадке осуществляется без взимания платы.</w:t>
      </w:r>
    </w:p>
    <w:p w14:paraId="27DEF309" w14:textId="77777777" w:rsid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Для участия в открытых торгах заявитель представляет оператору электронной площадки заявку на участие в открытых торгах в форме электронного сообщения, подписанного квалифицированной цифровой подписью заявителя.</w:t>
      </w:r>
    </w:p>
    <w:p w14:paraId="4FDAD78D" w14:textId="77777777" w:rsid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Заявка на участие в торгах должна соответствовать требованиям, установленным Законом о банкротстве, Приказом Министерства экономического 28 развития РФ № 495, настоящим Положением, а также требованиям, указанным в сообщении о проведении торгов.</w:t>
      </w:r>
    </w:p>
    <w:p w14:paraId="0E0292AA" w14:textId="7F8FEF43" w:rsidR="00A5510A" w:rsidRP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Заявка на участие в торгах составляется в произвольной форме на русском языке и должна содержать указанные в сообщении о проведении торгов следующие сведения:</w:t>
      </w:r>
    </w:p>
    <w:p w14:paraId="13C14014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наименование, организационно-правовая форма, место нахождения, почтовый адрес заявителя (для юридического лица);</w:t>
      </w:r>
    </w:p>
    <w:p w14:paraId="77C3FB35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фамилия, имя, отчество, паспортные данные, сведения о месте жительства заявителя (для физического лица);</w:t>
      </w:r>
    </w:p>
    <w:p w14:paraId="34890615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номер контактного телефона, адрес электронной почты заявителя;</w:t>
      </w:r>
    </w:p>
    <w:p w14:paraId="07BB27C7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 xml:space="preserve">сведения о наличии или об отсутствии заинтересованности заявителя по отношению к </w:t>
      </w:r>
      <w:r w:rsidRPr="00A5510A">
        <w:rPr>
          <w:rFonts w:ascii="Times New Roman" w:hAnsi="Times New Roman" w:cs="Times New Roman"/>
          <w:sz w:val="24"/>
          <w:szCs w:val="24"/>
        </w:rPr>
        <w:lastRenderedPageBreak/>
        <w:t>Должнику, кредиторам, Конкурсному управляющему и о характере этой заинтересованности;</w:t>
      </w:r>
    </w:p>
    <w:p w14:paraId="31F1B018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сведения об участии в капитале заявителя Конкурсного управляющего, а также саморегулируемой организации арбитражных управляющих, членом или руководителем которой является Конкурсный управляющий.</w:t>
      </w:r>
    </w:p>
    <w:p w14:paraId="1FFD6868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Ценовое предложение, которое должно быть не меньше чем начальная цена продажи лота, установленная для определенного периода проведения торгов</w:t>
      </w:r>
    </w:p>
    <w:p w14:paraId="579B0F88" w14:textId="7FCC5CE9" w:rsidR="00A5510A" w:rsidRP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 xml:space="preserve">К заявке на участие в торгах </w:t>
      </w:r>
      <w:r w:rsidR="004B6380">
        <w:rPr>
          <w:rFonts w:ascii="Times New Roman" w:hAnsi="Times New Roman" w:cs="Times New Roman"/>
          <w:sz w:val="24"/>
          <w:szCs w:val="24"/>
        </w:rPr>
        <w:t>могут быть приложены</w:t>
      </w:r>
      <w:r w:rsidRPr="004B6380">
        <w:rPr>
          <w:rFonts w:ascii="Times New Roman" w:hAnsi="Times New Roman" w:cs="Times New Roman"/>
          <w:sz w:val="24"/>
          <w:szCs w:val="24"/>
        </w:rPr>
        <w:t xml:space="preserve"> следующи</w:t>
      </w:r>
      <w:r w:rsidR="004B6380">
        <w:rPr>
          <w:rFonts w:ascii="Times New Roman" w:hAnsi="Times New Roman" w:cs="Times New Roman"/>
          <w:sz w:val="24"/>
          <w:szCs w:val="24"/>
        </w:rPr>
        <w:t>е</w:t>
      </w:r>
      <w:r w:rsidRPr="004B6380">
        <w:rPr>
          <w:rFonts w:ascii="Times New Roman" w:hAnsi="Times New Roman" w:cs="Times New Roman"/>
          <w:sz w:val="24"/>
          <w:szCs w:val="24"/>
        </w:rPr>
        <w:t xml:space="preserve"> документ</w:t>
      </w:r>
      <w:r w:rsidR="004B6380">
        <w:rPr>
          <w:rFonts w:ascii="Times New Roman" w:hAnsi="Times New Roman" w:cs="Times New Roman"/>
          <w:sz w:val="24"/>
          <w:szCs w:val="24"/>
        </w:rPr>
        <w:t>ы</w:t>
      </w:r>
      <w:r w:rsidRPr="004B6380">
        <w:rPr>
          <w:rFonts w:ascii="Times New Roman" w:hAnsi="Times New Roman" w:cs="Times New Roman"/>
          <w:sz w:val="24"/>
          <w:szCs w:val="24"/>
        </w:rPr>
        <w:t>:</w:t>
      </w:r>
    </w:p>
    <w:p w14:paraId="72AFC59F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выписка из единого государственного реестра юридических лиц (для юридического лица);</w:t>
      </w:r>
    </w:p>
    <w:p w14:paraId="5C3D5035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выписка из единого государственного реестра индивидуальных предпринимателей (для индивидуального предпринимателя);</w:t>
      </w:r>
    </w:p>
    <w:p w14:paraId="373AED60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документы, удостоверяющие личность (для физического лица);</w:t>
      </w:r>
    </w:p>
    <w:p w14:paraId="6AB159D5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надлежащим образом заверенный перевод на русский язык документов о государственной регистрации юридического лица или государственной регистрации физического лица в качестве индивидуального предпринимателя в соответствии с законодательством соответствующего государства (для иностранного лица);</w:t>
      </w:r>
    </w:p>
    <w:p w14:paraId="30D0380A" w14:textId="77777777" w:rsidR="00A5510A" w:rsidRP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  <w:r w:rsidRPr="00A5510A">
        <w:rPr>
          <w:rFonts w:ascii="Times New Roman" w:hAnsi="Times New Roman" w:cs="Times New Roman"/>
          <w:sz w:val="24"/>
          <w:szCs w:val="24"/>
        </w:rPr>
        <w:t>•</w:t>
      </w:r>
      <w:r w:rsidRPr="00A5510A">
        <w:rPr>
          <w:rFonts w:ascii="Times New Roman" w:hAnsi="Times New Roman" w:cs="Times New Roman"/>
          <w:sz w:val="24"/>
          <w:szCs w:val="24"/>
        </w:rPr>
        <w:tab/>
        <w:t>документ, подтверждающий полномочия лица на осуществление действий от имени заявителя.</w:t>
      </w:r>
    </w:p>
    <w:p w14:paraId="39C3BD7A" w14:textId="2548BA61" w:rsidR="004B6380" w:rsidRPr="004B6380" w:rsidRDefault="00A5510A" w:rsidP="004B6380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Документы, прилагаемые к заявке, представляются в форме электронных документов, подписанных квалифицированной электронной подписью заявителя.</w:t>
      </w:r>
    </w:p>
    <w:p w14:paraId="087DBEF3" w14:textId="77777777" w:rsidR="004B6380" w:rsidRDefault="00A5510A" w:rsidP="00A5510A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Заявитель вправе отозвать заявку на участие в открытых торгах не позднее окончания срока представления заявок на участие в открытых торгах, направив об этом электронное сообщение оператору электронной площадки.</w:t>
      </w:r>
    </w:p>
    <w:p w14:paraId="38F394C2" w14:textId="77777777" w:rsidR="004B6380" w:rsidRDefault="00A5510A" w:rsidP="00A5510A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После представления заявок на участие в торгах оператор электронной площадки направляет организатору торгов все зарегистрированные заявки, представленные до истечения установленного срока окончания представления заявок.</w:t>
      </w:r>
    </w:p>
    <w:p w14:paraId="114D5067" w14:textId="77777777" w:rsidR="004B6380" w:rsidRDefault="00A5510A" w:rsidP="00A5510A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Оператор электронной площадки направляет заявителю в электронной форме подтверждение о регистрации представленной заявки на участие в торгах в день регистрации такой заявки с указанием порядкового номера, даты и точного времени ее представления.</w:t>
      </w:r>
    </w:p>
    <w:p w14:paraId="10281600" w14:textId="77777777" w:rsidR="004B6380" w:rsidRDefault="00A5510A" w:rsidP="00A5510A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Направление Заявителем задатка на счета, указанные в сообщении о проведении торгов, считается акцептом размещенного на электронной площадке договора о задатке.</w:t>
      </w:r>
    </w:p>
    <w:p w14:paraId="1ECDD531" w14:textId="6CC9AE14" w:rsidR="00A5510A" w:rsidRPr="004B6380" w:rsidRDefault="00A5510A" w:rsidP="00A5510A">
      <w:pPr>
        <w:pStyle w:val="a9"/>
        <w:widowControl w:val="0"/>
        <w:numPr>
          <w:ilvl w:val="1"/>
          <w:numId w:val="21"/>
        </w:numPr>
        <w:tabs>
          <w:tab w:val="left" w:pos="435"/>
        </w:tabs>
        <w:autoSpaceDE w:val="0"/>
        <w:autoSpaceDN w:val="0"/>
        <w:spacing w:before="1" w:after="0" w:line="240" w:lineRule="auto"/>
        <w:ind w:left="0" w:right="107" w:firstLine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Заявки, поступившие по истечении срока их приема, указанного в информационном сообщении о проведении торгов, не рассматриваются.</w:t>
      </w:r>
    </w:p>
    <w:p w14:paraId="3A97D7B8" w14:textId="77777777" w:rsidR="00A5510A" w:rsidRDefault="00A5510A" w:rsidP="00A5510A">
      <w:pPr>
        <w:widowControl w:val="0"/>
        <w:tabs>
          <w:tab w:val="left" w:pos="435"/>
        </w:tabs>
        <w:autoSpaceDE w:val="0"/>
        <w:autoSpaceDN w:val="0"/>
        <w:spacing w:before="1" w:after="0" w:line="240" w:lineRule="auto"/>
        <w:ind w:right="107"/>
        <w:jc w:val="both"/>
        <w:rPr>
          <w:rFonts w:ascii="Times New Roman" w:hAnsi="Times New Roman" w:cs="Times New Roman"/>
          <w:sz w:val="24"/>
          <w:szCs w:val="24"/>
        </w:rPr>
      </w:pPr>
    </w:p>
    <w:p w14:paraId="53B7B67D" w14:textId="77777777" w:rsidR="00C41C7D" w:rsidRPr="00BB0FFE" w:rsidRDefault="00C41C7D" w:rsidP="00C41C7D">
      <w:pPr>
        <w:pStyle w:val="1"/>
        <w:numPr>
          <w:ilvl w:val="0"/>
          <w:numId w:val="20"/>
        </w:numPr>
        <w:tabs>
          <w:tab w:val="left" w:pos="1362"/>
        </w:tabs>
        <w:ind w:left="1362" w:hanging="332"/>
        <w:jc w:val="left"/>
        <w:rPr>
          <w:sz w:val="24"/>
          <w:szCs w:val="24"/>
        </w:rPr>
      </w:pPr>
      <w:r w:rsidRPr="00BB0FFE">
        <w:rPr>
          <w:sz w:val="24"/>
          <w:szCs w:val="24"/>
        </w:rPr>
        <w:t>Определение победителя торгов посредством публичного</w:t>
      </w:r>
      <w:r w:rsidRPr="00BB0FFE">
        <w:rPr>
          <w:spacing w:val="-6"/>
          <w:sz w:val="24"/>
          <w:szCs w:val="24"/>
        </w:rPr>
        <w:t xml:space="preserve"> </w:t>
      </w:r>
      <w:r w:rsidRPr="00BB0FFE">
        <w:rPr>
          <w:sz w:val="24"/>
          <w:szCs w:val="24"/>
        </w:rPr>
        <w:t>предложения.</w:t>
      </w:r>
    </w:p>
    <w:p w14:paraId="0A8B4726" w14:textId="6E48CEBA" w:rsidR="004B6380" w:rsidRPr="00857621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595"/>
        </w:tabs>
        <w:autoSpaceDE w:val="0"/>
        <w:autoSpaceDN w:val="0"/>
        <w:spacing w:after="0" w:line="240" w:lineRule="auto"/>
        <w:ind w:left="0" w:right="104" w:firstLine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Победителем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одаже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</w:t>
      </w:r>
      <w:r w:rsidRPr="00857621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олжника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средством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убличного</w:t>
      </w:r>
      <w:r w:rsidRPr="00857621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дложения признается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частник</w:t>
      </w:r>
      <w:r w:rsidRPr="00857621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,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который</w:t>
      </w:r>
      <w:r w:rsidRPr="00857621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дставил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становленный</w:t>
      </w:r>
      <w:r w:rsidRPr="00857621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срок</w:t>
      </w:r>
      <w:r w:rsidRPr="00857621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заявку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а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частие</w:t>
      </w:r>
      <w:r w:rsidRPr="00857621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ах, содержащую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дложение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цене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</w:t>
      </w:r>
      <w:r w:rsidRPr="00857621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олжника,</w:t>
      </w:r>
      <w:r w:rsidRPr="00857621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которая</w:t>
      </w:r>
      <w:r w:rsidRPr="00857621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е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иже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цены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одажи</w:t>
      </w:r>
      <w:r w:rsidRPr="00857621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 Должника, установленной для определенного периода проведения торгов, при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тсутствии</w:t>
      </w:r>
      <w:r w:rsidR="004B6380" w:rsidRPr="00857621">
        <w:rPr>
          <w:rFonts w:ascii="Times New Roman" w:hAnsi="Times New Roman" w:cs="Times New Roman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дложений</w:t>
      </w:r>
      <w:r w:rsidRPr="00857621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ругих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частников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одаже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олжника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средством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убличного предложения.</w:t>
      </w:r>
    </w:p>
    <w:p w14:paraId="3FAC8A47" w14:textId="77777777" w:rsidR="004B6380" w:rsidRDefault="00C41C7D" w:rsidP="004B6380">
      <w:pPr>
        <w:pStyle w:val="a9"/>
        <w:widowControl w:val="0"/>
        <w:tabs>
          <w:tab w:val="left" w:pos="595"/>
        </w:tabs>
        <w:autoSpaceDE w:val="0"/>
        <w:autoSpaceDN w:val="0"/>
        <w:spacing w:after="0" w:line="240" w:lineRule="auto"/>
        <w:ind w:left="0" w:right="10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 xml:space="preserve">В случае, если несколько участников торгов представили в установленный срок заявки, содержащие различные предложения о цене Имущества Должника, но не ниже начальной цены продажи Имущества Должника, установленной для определенного периода проведения торгов, победителем торгов, является участник, предложивший максимальную цену за Имущество Должника. </w:t>
      </w:r>
    </w:p>
    <w:p w14:paraId="43DB2F71" w14:textId="77777777" w:rsidR="004B6380" w:rsidRDefault="00C41C7D" w:rsidP="004B6380">
      <w:pPr>
        <w:pStyle w:val="a9"/>
        <w:widowControl w:val="0"/>
        <w:tabs>
          <w:tab w:val="left" w:pos="595"/>
        </w:tabs>
        <w:autoSpaceDE w:val="0"/>
        <w:autoSpaceDN w:val="0"/>
        <w:spacing w:after="0" w:line="240" w:lineRule="auto"/>
        <w:ind w:left="0" w:right="104"/>
        <w:contextualSpacing w:val="0"/>
        <w:jc w:val="both"/>
        <w:rPr>
          <w:rFonts w:ascii="Times New Roman" w:hAnsi="Times New Roman" w:cs="Times New Roman"/>
          <w:spacing w:val="-13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В случае, если несколько участников торгов представили в установленный срок заявки, содержащие равные предложения о цене Имущества Должника, но не ниже начальной цены продажи Имущества Должника, установленной для определенного периода проведения торгов, право приобретения Имущества Должника принадлежит участнику торгов, который первым представил в установленный срок заявку на участие в торгах по продаже Имущества Должника посредством</w:t>
      </w:r>
      <w:r w:rsidRPr="004B6380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убличного</w:t>
      </w:r>
      <w:r w:rsidRPr="004B6380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редложения.</w:t>
      </w:r>
      <w:r w:rsidRPr="004B6380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</w:p>
    <w:p w14:paraId="07C9AA8B" w14:textId="77777777" w:rsidR="004B6380" w:rsidRDefault="00C41C7D" w:rsidP="004B6380">
      <w:pPr>
        <w:pStyle w:val="a9"/>
        <w:widowControl w:val="0"/>
        <w:tabs>
          <w:tab w:val="left" w:pos="595"/>
        </w:tabs>
        <w:autoSpaceDE w:val="0"/>
        <w:autoSpaceDN w:val="0"/>
        <w:spacing w:after="0" w:line="240" w:lineRule="auto"/>
        <w:ind w:left="0" w:right="10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Заявка</w:t>
      </w:r>
      <w:r w:rsidRPr="004B6380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ризнается</w:t>
      </w:r>
      <w:r w:rsidRPr="004B6380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обедившей</w:t>
      </w:r>
      <w:r w:rsidRPr="004B6380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ри</w:t>
      </w:r>
      <w:r w:rsidRPr="004B6380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условии</w:t>
      </w:r>
      <w:r w:rsidRPr="004B6380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ее</w:t>
      </w:r>
      <w:r w:rsidRPr="004B6380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 xml:space="preserve">соответствия требованиям, установленным </w:t>
      </w:r>
      <w:r w:rsidRPr="004B6380">
        <w:rPr>
          <w:rFonts w:ascii="Times New Roman" w:hAnsi="Times New Roman" w:cs="Times New Roman"/>
          <w:sz w:val="24"/>
          <w:szCs w:val="24"/>
        </w:rPr>
        <w:lastRenderedPageBreak/>
        <w:t xml:space="preserve">Законом о банкротстве и настоящим Положением, и подтверждения поступления задатка от заявителя на счет, указанный в сообщении о проведении торгов. </w:t>
      </w:r>
    </w:p>
    <w:p w14:paraId="19D403FB" w14:textId="4AB7C9E8" w:rsidR="00C41C7D" w:rsidRPr="004B6380" w:rsidRDefault="00C41C7D" w:rsidP="004B6380">
      <w:pPr>
        <w:pStyle w:val="a9"/>
        <w:widowControl w:val="0"/>
        <w:tabs>
          <w:tab w:val="left" w:pos="595"/>
        </w:tabs>
        <w:autoSpaceDE w:val="0"/>
        <w:autoSpaceDN w:val="0"/>
        <w:spacing w:after="0" w:line="240" w:lineRule="auto"/>
        <w:ind w:left="0" w:right="10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В случае несоответствия представленной заявки требованиям, установленным Законом о банкротстве и настоящим Положением, или не подтверждения поступления задатка от заявителя, организатор торгов принимает (утверждает) решение об отказе в признании заявителя участником торгов с указанием</w:t>
      </w:r>
      <w:r w:rsidRPr="004B638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основания,</w:t>
      </w:r>
      <w:r w:rsidRPr="004B638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о</w:t>
      </w:r>
      <w:r w:rsidRPr="004B638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которому</w:t>
      </w:r>
      <w:r w:rsidRPr="004B638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заявитель</w:t>
      </w:r>
      <w:r w:rsidRPr="004B638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не</w:t>
      </w:r>
      <w:r w:rsidRPr="004B638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ризнается</w:t>
      </w:r>
      <w:r w:rsidRPr="004B638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участником</w:t>
      </w:r>
      <w:r w:rsidRPr="004B638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ов.</w:t>
      </w:r>
      <w:r w:rsidRPr="004B638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Указанное</w:t>
      </w:r>
      <w:r w:rsidRPr="004B638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решение направляется организатором торгом оператору электронной площадки в этот же день (день рассмотрения заявки) для размещения на электронной площадке. В случае принятия решения об отказе в признании заявителя, представившего более раннюю заявку, участником торгов, организатор торгов рассматривает следующую поступившую по времени заявку в аналогичном порядке и так до определения победителя торгов. Если кроме одной заявки, заявитель которой не признан участником торгов, не подано ни одной другой заявки либо по всем поданным заявкам заявителям отказано в признании их участниками торгов, то торги посредством публичного предложения продолжаются в обычном</w:t>
      </w:r>
      <w:r w:rsidRPr="004B638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орядке.</w:t>
      </w:r>
    </w:p>
    <w:p w14:paraId="500B6A07" w14:textId="77777777" w:rsidR="00857621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567"/>
        </w:tabs>
        <w:autoSpaceDE w:val="0"/>
        <w:autoSpaceDN w:val="0"/>
        <w:spacing w:before="3" w:after="0" w:line="252" w:lineRule="exac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С даты определения победителя торгов прием заявок</w:t>
      </w:r>
      <w:r w:rsidRPr="00857621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кращается.</w:t>
      </w:r>
    </w:p>
    <w:p w14:paraId="0310E0FF" w14:textId="3617F47F" w:rsidR="00C41C7D" w:rsidRPr="00857621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567"/>
        </w:tabs>
        <w:autoSpaceDE w:val="0"/>
        <w:autoSpaceDN w:val="0"/>
        <w:spacing w:before="3" w:after="0" w:line="252" w:lineRule="exac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Организатор торгов определяет победителя торгов, подписывает протокол о результатах проведения торгов и направляет его оператору электронной площадки в форме электронного документа для размещения на электронной площадке и для размещения в Едином федеральном реестре сведений о</w:t>
      </w:r>
      <w:r w:rsidRPr="00857621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банкротстве.</w:t>
      </w:r>
    </w:p>
    <w:p w14:paraId="399445EB" w14:textId="77777777" w:rsidR="00C41C7D" w:rsidRPr="004B6380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599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Протокол о результатах проведения торгов должен</w:t>
      </w:r>
      <w:r w:rsidRPr="004B638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содержать:</w:t>
      </w:r>
    </w:p>
    <w:p w14:paraId="084B1375" w14:textId="77777777" w:rsidR="00C41C7D" w:rsidRPr="004B6380" w:rsidRDefault="00C41C7D" w:rsidP="004B6380">
      <w:pPr>
        <w:pStyle w:val="a9"/>
        <w:widowControl w:val="0"/>
        <w:numPr>
          <w:ilvl w:val="0"/>
          <w:numId w:val="16"/>
        </w:numPr>
        <w:tabs>
          <w:tab w:val="left" w:pos="268"/>
        </w:tabs>
        <w:autoSpaceDE w:val="0"/>
        <w:autoSpaceDN w:val="0"/>
        <w:spacing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наименование и место нахождения (для юридического лица), фамилия, имя, отчество и место жительства (для физического лица) каждого участника</w:t>
      </w:r>
      <w:r w:rsidRPr="004B6380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ов;</w:t>
      </w:r>
    </w:p>
    <w:p w14:paraId="433613C5" w14:textId="77777777" w:rsidR="00C41C7D" w:rsidRPr="004B6380" w:rsidRDefault="00C41C7D" w:rsidP="004B6380">
      <w:pPr>
        <w:pStyle w:val="a9"/>
        <w:widowControl w:val="0"/>
        <w:numPr>
          <w:ilvl w:val="0"/>
          <w:numId w:val="16"/>
        </w:numPr>
        <w:tabs>
          <w:tab w:val="left" w:pos="235"/>
        </w:tabs>
        <w:autoSpaceDE w:val="0"/>
        <w:autoSpaceDN w:val="0"/>
        <w:spacing w:after="0" w:line="252" w:lineRule="exact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результаты рассмотрения поступивших заявок на участие в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ах;</w:t>
      </w:r>
    </w:p>
    <w:p w14:paraId="0CA1431D" w14:textId="77777777" w:rsidR="00C41C7D" w:rsidRPr="004B6380" w:rsidRDefault="00C41C7D" w:rsidP="004B6380">
      <w:pPr>
        <w:pStyle w:val="a9"/>
        <w:widowControl w:val="0"/>
        <w:numPr>
          <w:ilvl w:val="0"/>
          <w:numId w:val="16"/>
        </w:numPr>
        <w:tabs>
          <w:tab w:val="left" w:pos="268"/>
        </w:tabs>
        <w:autoSpaceDE w:val="0"/>
        <w:autoSpaceDN w:val="0"/>
        <w:spacing w:after="0" w:line="240" w:lineRule="auto"/>
        <w:ind w:left="0" w:right="108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наименование и место нахождения (для юридического лица), фамилия, имя, отчество и место жительства (для физического лица) победителя</w:t>
      </w:r>
      <w:r w:rsidRPr="004B6380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ов;</w:t>
      </w:r>
    </w:p>
    <w:p w14:paraId="21985B25" w14:textId="77777777" w:rsidR="00C41C7D" w:rsidRPr="004B6380" w:rsidRDefault="00C41C7D" w:rsidP="004B6380">
      <w:pPr>
        <w:pStyle w:val="a9"/>
        <w:widowControl w:val="0"/>
        <w:numPr>
          <w:ilvl w:val="0"/>
          <w:numId w:val="16"/>
        </w:numPr>
        <w:tabs>
          <w:tab w:val="left" w:pos="235"/>
        </w:tabs>
        <w:autoSpaceDE w:val="0"/>
        <w:autoSpaceDN w:val="0"/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предложение о цене лота, представленное победителем</w:t>
      </w:r>
      <w:r w:rsidRPr="004B638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торгов;</w:t>
      </w:r>
    </w:p>
    <w:p w14:paraId="6CED6957" w14:textId="77777777" w:rsidR="00C41C7D" w:rsidRPr="00857621" w:rsidRDefault="00C41C7D" w:rsidP="004B6380">
      <w:pPr>
        <w:pStyle w:val="a9"/>
        <w:widowControl w:val="0"/>
        <w:numPr>
          <w:ilvl w:val="0"/>
          <w:numId w:val="16"/>
        </w:numPr>
        <w:tabs>
          <w:tab w:val="left" w:pos="268"/>
        </w:tabs>
        <w:autoSpaceDE w:val="0"/>
        <w:autoSpaceDN w:val="0"/>
        <w:spacing w:before="2"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6380">
        <w:rPr>
          <w:rFonts w:ascii="Times New Roman" w:hAnsi="Times New Roman" w:cs="Times New Roman"/>
          <w:sz w:val="24"/>
          <w:szCs w:val="24"/>
        </w:rPr>
        <w:t>наименование и место нахождения (для юридического лица), фамилия, имя, отчество и место жительства</w:t>
      </w:r>
      <w:r w:rsidRPr="004B6380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(</w:t>
      </w:r>
      <w:r w:rsidRPr="00857621">
        <w:rPr>
          <w:rFonts w:ascii="Times New Roman" w:hAnsi="Times New Roman" w:cs="Times New Roman"/>
          <w:sz w:val="24"/>
          <w:szCs w:val="24"/>
        </w:rPr>
        <w:t>для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физического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лица)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частника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,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давшего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заявку</w:t>
      </w:r>
      <w:r w:rsidRPr="00857621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сле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бедителя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;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• обоснование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инятого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рганизатором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ешения</w:t>
      </w:r>
      <w:r w:rsidRPr="00857621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</w:t>
      </w:r>
      <w:r w:rsidRPr="00857621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изнании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частника</w:t>
      </w:r>
      <w:r w:rsidRPr="00857621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бедителем.</w:t>
      </w:r>
    </w:p>
    <w:p w14:paraId="70AD9D5E" w14:textId="777D86A1" w:rsidR="00C41C7D" w:rsidRPr="00857621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674"/>
        </w:tabs>
        <w:autoSpaceDE w:val="0"/>
        <w:autoSpaceDN w:val="0"/>
        <w:spacing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В течение 15 (пятнадцати) рабочих дней со дня подписания протокола о результатах проведения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ли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инятия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ешения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изнании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есостоявшимися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рганизатор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 обязан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публиковать</w:t>
      </w:r>
      <w:r w:rsidRPr="00857621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сообщение</w:t>
      </w:r>
      <w:r w:rsidRPr="00857621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езультатах</w:t>
      </w:r>
      <w:r w:rsidRPr="00857621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оведения</w:t>
      </w:r>
      <w:r w:rsidRPr="00857621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фициальном</w:t>
      </w:r>
      <w:r w:rsidRPr="00857621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здании</w:t>
      </w:r>
      <w:r w:rsidRPr="00857621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(газете</w:t>
      </w:r>
      <w:r w:rsidR="00857621" w:rsidRPr="00857621">
        <w:rPr>
          <w:rFonts w:ascii="Times New Roman" w:hAnsi="Times New Roman" w:cs="Times New Roman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 xml:space="preserve">«КоммерсантЪ») и разместить на сайте этого официального издания в сети «Интернет», в Едином Федеральном реестре сведений о банкротстве </w:t>
      </w:r>
      <w:hyperlink r:id="rId10">
        <w:r w:rsidRPr="00857621">
          <w:rPr>
            <w:rFonts w:ascii="Times New Roman" w:hAnsi="Times New Roman" w:cs="Times New Roman"/>
            <w:sz w:val="24"/>
            <w:szCs w:val="24"/>
          </w:rPr>
          <w:t>(http://www/fedresurs.ru/),</w:t>
        </w:r>
      </w:hyperlink>
      <w:r w:rsidRPr="00857621">
        <w:rPr>
          <w:rFonts w:ascii="Times New Roman" w:hAnsi="Times New Roman" w:cs="Times New Roman"/>
          <w:sz w:val="24"/>
          <w:szCs w:val="24"/>
        </w:rPr>
        <w:t xml:space="preserve"> а также на сайте электронной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лощадки,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а</w:t>
      </w:r>
      <w:r w:rsidRPr="00857621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ак</w:t>
      </w:r>
      <w:r w:rsidRPr="00857621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же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ечатных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рганах,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которых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анее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публиковывались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сообщения о проведении</w:t>
      </w:r>
      <w:r w:rsidRPr="00857621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.</w:t>
      </w:r>
    </w:p>
    <w:p w14:paraId="4F7B037A" w14:textId="77777777" w:rsidR="00C41C7D" w:rsidRPr="004B6380" w:rsidRDefault="00C41C7D" w:rsidP="00857621">
      <w:pPr>
        <w:pStyle w:val="a9"/>
        <w:widowControl w:val="0"/>
        <w:numPr>
          <w:ilvl w:val="1"/>
          <w:numId w:val="23"/>
        </w:numPr>
        <w:tabs>
          <w:tab w:val="left" w:pos="614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В случае если торги признаны состоявшимися</w:t>
      </w:r>
      <w:r w:rsidRPr="004B6380">
        <w:rPr>
          <w:rFonts w:ascii="Times New Roman" w:hAnsi="Times New Roman" w:cs="Times New Roman"/>
          <w:sz w:val="24"/>
          <w:szCs w:val="24"/>
        </w:rPr>
        <w:t>, в этом информационном сообщении должны быть указаны сведения о победителе торгов, в том числе сведения о наличии или об отсутствии заинтересованности победителя торгов по отношению к Должнику, кредиторам, Конкурсному управляющему</w:t>
      </w:r>
      <w:r w:rsidRPr="004B6380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и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о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характере</w:t>
      </w:r>
      <w:r w:rsidRPr="004B638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этой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заинтересованности,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сведения</w:t>
      </w:r>
      <w:r w:rsidRPr="004B638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об</w:t>
      </w:r>
      <w:r w:rsidRPr="004B638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участии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в</w:t>
      </w:r>
      <w:r w:rsidRPr="004B638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капитале</w:t>
      </w:r>
      <w:r w:rsidRPr="004B638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победителя торгов Конкурсного управляющего, саморегулируемой организации арбитражных управляющих, членом или руководителем которой является Конкурсный управляющий, а также сведения о предложенной победителем цене</w:t>
      </w:r>
      <w:r w:rsidRPr="004B638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B6380">
        <w:rPr>
          <w:rFonts w:ascii="Times New Roman" w:hAnsi="Times New Roman" w:cs="Times New Roman"/>
          <w:sz w:val="24"/>
          <w:szCs w:val="24"/>
        </w:rPr>
        <w:t>Имущества/лота.</w:t>
      </w:r>
    </w:p>
    <w:p w14:paraId="3D41418D" w14:textId="77777777" w:rsidR="00C41C7D" w:rsidRPr="00BB0FFE" w:rsidRDefault="00C41C7D" w:rsidP="00C41C7D">
      <w:pPr>
        <w:pStyle w:val="a6"/>
        <w:spacing w:before="11"/>
        <w:rPr>
          <w:rFonts w:ascii="Times New Roman" w:hAnsi="Times New Roman" w:cs="Times New Roman"/>
          <w:lang w:val="ru-RU"/>
        </w:rPr>
      </w:pPr>
    </w:p>
    <w:p w14:paraId="0B7C9D16" w14:textId="77777777" w:rsidR="00C41C7D" w:rsidRPr="00BB0FFE" w:rsidRDefault="00C41C7D" w:rsidP="00857621">
      <w:pPr>
        <w:pStyle w:val="1"/>
        <w:numPr>
          <w:ilvl w:val="0"/>
          <w:numId w:val="20"/>
        </w:numPr>
        <w:tabs>
          <w:tab w:val="left" w:pos="1780"/>
        </w:tabs>
        <w:ind w:left="922" w:right="928" w:firstLine="525"/>
        <w:jc w:val="center"/>
        <w:rPr>
          <w:sz w:val="24"/>
          <w:szCs w:val="24"/>
        </w:rPr>
      </w:pPr>
      <w:r w:rsidRPr="00BB0FFE">
        <w:rPr>
          <w:sz w:val="24"/>
          <w:szCs w:val="24"/>
        </w:rPr>
        <w:t>Преимущественное право приобретения Имущества Должника Порядок подписания договора купли-продажи, оплаты, передачи</w:t>
      </w:r>
      <w:r w:rsidRPr="00BB0FFE">
        <w:rPr>
          <w:spacing w:val="-29"/>
          <w:sz w:val="24"/>
          <w:szCs w:val="24"/>
        </w:rPr>
        <w:t xml:space="preserve"> </w:t>
      </w:r>
      <w:r w:rsidRPr="00BB0FFE">
        <w:rPr>
          <w:sz w:val="24"/>
          <w:szCs w:val="24"/>
        </w:rPr>
        <w:t>имущества</w:t>
      </w:r>
    </w:p>
    <w:p w14:paraId="7749781C" w14:textId="15A58428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59"/>
        </w:tabs>
        <w:autoSpaceDE w:val="0"/>
        <w:autoSpaceDN w:val="0"/>
        <w:spacing w:before="67" w:after="0" w:line="240" w:lineRule="auto"/>
        <w:ind w:left="0" w:right="105" w:firstLine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Продажа Имущества оформляется договором купли-продажи. Обязательными условиями договора купли-продажи Имущества</w:t>
      </w:r>
      <w:r w:rsidRPr="00857621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являются:</w:t>
      </w:r>
    </w:p>
    <w:p w14:paraId="5891B17F" w14:textId="61659C45" w:rsidR="00C41C7D" w:rsidRPr="00BB0FFE" w:rsidRDefault="00C41C7D" w:rsidP="00857621">
      <w:pPr>
        <w:pStyle w:val="a9"/>
        <w:widowControl w:val="0"/>
        <w:numPr>
          <w:ilvl w:val="0"/>
          <w:numId w:val="17"/>
        </w:numPr>
        <w:tabs>
          <w:tab w:val="left" w:pos="227"/>
        </w:tabs>
        <w:autoSpaceDE w:val="0"/>
        <w:autoSpaceDN w:val="0"/>
        <w:spacing w:after="0" w:line="240" w:lineRule="auto"/>
        <w:ind w:left="0" w:right="7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сведения о Имуществе, его составе, характеристиках, описание</w:t>
      </w:r>
      <w:r w:rsidR="00857621">
        <w:rPr>
          <w:rFonts w:ascii="Times New Roman" w:hAnsi="Times New Roman" w:cs="Times New Roman"/>
          <w:sz w:val="24"/>
          <w:szCs w:val="24"/>
        </w:rPr>
        <w:t xml:space="preserve"> и</w:t>
      </w:r>
      <w:r w:rsidRPr="00BB0FFE">
        <w:rPr>
          <w:rFonts w:ascii="Times New Roman" w:hAnsi="Times New Roman" w:cs="Times New Roman"/>
          <w:sz w:val="24"/>
          <w:szCs w:val="24"/>
        </w:rPr>
        <w:t>мущества; цена продажи</w:t>
      </w:r>
      <w:r w:rsidRPr="00BB0FF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lastRenderedPageBreak/>
        <w:t>Имущества;</w:t>
      </w:r>
    </w:p>
    <w:p w14:paraId="6853418E" w14:textId="31514FC9" w:rsidR="00C41C7D" w:rsidRPr="00BB0FFE" w:rsidRDefault="00857621" w:rsidP="00857621">
      <w:pPr>
        <w:pStyle w:val="a6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 </w:t>
      </w:r>
      <w:r w:rsidR="00C41C7D" w:rsidRPr="00BB0FFE">
        <w:rPr>
          <w:rFonts w:ascii="Times New Roman" w:hAnsi="Times New Roman" w:cs="Times New Roman"/>
          <w:lang w:val="ru-RU"/>
        </w:rPr>
        <w:t>порядок и срок передачи Имущества покупателю;</w:t>
      </w:r>
    </w:p>
    <w:p w14:paraId="5D06DE6B" w14:textId="7142F8D7" w:rsidR="00C41C7D" w:rsidRPr="00BB0FFE" w:rsidRDefault="00857621" w:rsidP="00857621">
      <w:pPr>
        <w:pStyle w:val="a6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 </w:t>
      </w:r>
      <w:r w:rsidR="00C41C7D" w:rsidRPr="00BB0FFE">
        <w:rPr>
          <w:rFonts w:ascii="Times New Roman" w:hAnsi="Times New Roman" w:cs="Times New Roman"/>
          <w:lang w:val="ru-RU"/>
        </w:rPr>
        <w:t>условия, в соответствии с которыми Имущество приобретено;</w:t>
      </w:r>
    </w:p>
    <w:p w14:paraId="6B8F960C" w14:textId="5D7DCEE1" w:rsidR="00C41C7D" w:rsidRPr="00BB0FFE" w:rsidRDefault="00857621" w:rsidP="00857621">
      <w:pPr>
        <w:pStyle w:val="a6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 </w:t>
      </w:r>
      <w:r w:rsidR="00C41C7D" w:rsidRPr="00BB0FFE">
        <w:rPr>
          <w:rFonts w:ascii="Times New Roman" w:hAnsi="Times New Roman" w:cs="Times New Roman"/>
          <w:lang w:val="ru-RU"/>
        </w:rPr>
        <w:t>сведения о наличии или об отсутствии обременении в отношении Имущества, в том числе публичного сервитута;</w:t>
      </w:r>
    </w:p>
    <w:p w14:paraId="7E7C28C4" w14:textId="218853BA" w:rsidR="00C41C7D" w:rsidRPr="00BB0FFE" w:rsidRDefault="00857621" w:rsidP="00857621">
      <w:pPr>
        <w:pStyle w:val="a6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 </w:t>
      </w:r>
      <w:r w:rsidR="00C41C7D" w:rsidRPr="00BB0FFE">
        <w:rPr>
          <w:rFonts w:ascii="Times New Roman" w:hAnsi="Times New Roman" w:cs="Times New Roman"/>
          <w:lang w:val="ru-RU"/>
        </w:rPr>
        <w:t>иные предусмотренные законодательством Российской Федерации условия.</w:t>
      </w:r>
    </w:p>
    <w:p w14:paraId="7C34E24F" w14:textId="2CF0A6C0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83"/>
        </w:tabs>
        <w:autoSpaceDE w:val="0"/>
        <w:autoSpaceDN w:val="0"/>
        <w:spacing w:after="0" w:line="240" w:lineRule="auto"/>
        <w:ind w:left="0" w:right="102" w:firstLine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Конкурсный управляющий продает Имущество Должника лицу, имеющему право его преимущественного приобретения, по цене, определенной на торгах. В случае, если о намерении воспользоваться преимущественным правом приобретения заявили несколько лиц, Имущество должника продается по цене, определенной на торгах, лицу, заявление которого поступило конкурсному управляющему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ервым.</w:t>
      </w:r>
    </w:p>
    <w:p w14:paraId="13DADB53" w14:textId="77777777" w:rsidR="00C41C7D" w:rsidRPr="00BB0FFE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11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Лица, имеющие преимущественное право приобретения Имущества, вправе воспользоваться им в течение месяца с момента проведения торгов, направив соответствующее заявление конкурсному управляющему с приложением подписанного договора купли-продажи (проект которого размещен на электронной площадке) с указанием цены приобретения Имущества. К заявлению должны быть приложены документы, подтверждающие преимущественное</w:t>
      </w:r>
      <w:r w:rsidRPr="00BB0FF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право.</w:t>
      </w:r>
    </w:p>
    <w:p w14:paraId="0DEA3B2C" w14:textId="77777777" w:rsid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26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В случае, если имеющие преимущественное право приобретения лица в течение месяца не заявили о своем желании приобрести Имущество либо не заключили договор, конкурсный управляющий в течение 10 (десяти) календарных дней после истечения этого срока направляет победителю торгов предложение заключить договор купли-продажи с приложением проекта данного договора в соответствии с представленным победителем торгов предложением о цене Имущества.</w:t>
      </w:r>
    </w:p>
    <w:p w14:paraId="40BAFC9B" w14:textId="52CC97D9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26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В случае, если победителем торгов признано лицо, имеющее преимущественное право приобретения, конкурсный управляющий в течение 5 (пяти) календарных дней с даты подписания протокола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о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езультатах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оведения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</w:t>
      </w:r>
      <w:r w:rsidRPr="00857621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аправляет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ему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редложение</w:t>
      </w:r>
      <w:r w:rsidRPr="00857621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заключить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оговор</w:t>
      </w:r>
      <w:r w:rsidRPr="00857621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купли- продажи с приложением проекта данного договора в соответствии с представленным победителем торгов предложением о цене</w:t>
      </w:r>
      <w:r w:rsidRPr="00857621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.</w:t>
      </w:r>
    </w:p>
    <w:p w14:paraId="6079979B" w14:textId="77777777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02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Задаток, внесенный покупателем при подаче заявки на участие в торгах, засчитывается в счет исполнения обязательств по оплате общей цены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.</w:t>
      </w:r>
    </w:p>
    <w:p w14:paraId="33B9F239" w14:textId="77777777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06"/>
        </w:tabs>
        <w:autoSpaceDE w:val="0"/>
        <w:autoSpaceDN w:val="0"/>
        <w:spacing w:after="0" w:line="240" w:lineRule="auto"/>
        <w:ind w:left="0" w:right="105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Передача Имущества покупателю осуществляются только после полной оплаты покупателем его</w:t>
      </w:r>
      <w:r w:rsidRPr="00857621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цены.</w:t>
      </w:r>
    </w:p>
    <w:p w14:paraId="0D01553B" w14:textId="77777777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83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Победитель торгов в течение 5 (пяти) рабочих дней с даты получения предложения конкурсного управляющего о заключении договора купли-продажи обязан подписать договор купли-продажи</w:t>
      </w:r>
      <w:r w:rsidRPr="00857621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Имущества.</w:t>
      </w:r>
    </w:p>
    <w:p w14:paraId="072F6FCF" w14:textId="77777777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626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Датой получения предложения о заключении договора купли-продажи победителем торгов считается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срок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е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позднее</w:t>
      </w:r>
      <w:r w:rsidRPr="00857621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10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(десяти)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рабочих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ней</w:t>
      </w:r>
      <w:r w:rsidRPr="00857621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с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даты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направления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конкурсным</w:t>
      </w:r>
      <w:r w:rsidRPr="00857621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управляющим предложения о заключении договора купли-продажи победителю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.</w:t>
      </w:r>
    </w:p>
    <w:p w14:paraId="41E11497" w14:textId="77777777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60"/>
        </w:tabs>
        <w:autoSpaceDE w:val="0"/>
        <w:autoSpaceDN w:val="0"/>
        <w:spacing w:after="0" w:line="240" w:lineRule="auto"/>
        <w:ind w:left="0" w:right="109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В случае отказа или уклонения победителя торгов от подписания указанного договора, внесенный задаток ему не</w:t>
      </w:r>
      <w:r w:rsidRPr="00857621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возвращается.</w:t>
      </w:r>
    </w:p>
    <w:p w14:paraId="72DFCE20" w14:textId="77777777" w:rsidR="00C41C7D" w:rsidRPr="00BB0FFE" w:rsidRDefault="00C41C7D" w:rsidP="00857621">
      <w:pPr>
        <w:pStyle w:val="a6"/>
        <w:spacing w:before="0" w:after="0"/>
        <w:ind w:right="102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lang w:val="ru-RU"/>
        </w:rPr>
        <w:t>В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этом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случае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конкурсный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управляющий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одает</w:t>
      </w:r>
      <w:r w:rsidRPr="00BB0FFE">
        <w:rPr>
          <w:rFonts w:ascii="Times New Roman" w:hAnsi="Times New Roman" w:cs="Times New Roman"/>
          <w:spacing w:val="-13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ущество</w:t>
      </w:r>
      <w:r w:rsidRPr="00BB0FFE">
        <w:rPr>
          <w:rFonts w:ascii="Times New Roman" w:hAnsi="Times New Roman" w:cs="Times New Roman"/>
          <w:spacing w:val="-10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Должника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лицу,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имеющему</w:t>
      </w:r>
      <w:r w:rsidRPr="00BB0FFE">
        <w:rPr>
          <w:rFonts w:ascii="Times New Roman" w:hAnsi="Times New Roman" w:cs="Times New Roman"/>
          <w:spacing w:val="-1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право</w:t>
      </w:r>
      <w:r w:rsidRPr="00BB0FFE">
        <w:rPr>
          <w:rFonts w:ascii="Times New Roman" w:hAnsi="Times New Roman" w:cs="Times New Roman"/>
          <w:spacing w:val="-12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его преимущественного приобретения и выразившему намерение заключить договор по цене предложения второго участника, а в отсутствии такого – конкурсный управляющий предлагает заключить договор купли-продажи Имущества участнику торгов, которым предложена наиболее высокая цена Имущества по сравнению с ценой, предложенной другими участниками торгов, за исключением победителя</w:t>
      </w:r>
      <w:r w:rsidRPr="00BB0FFE">
        <w:rPr>
          <w:rFonts w:ascii="Times New Roman" w:hAnsi="Times New Roman" w:cs="Times New Roman"/>
          <w:spacing w:val="-1"/>
          <w:lang w:val="ru-RU"/>
        </w:rPr>
        <w:t xml:space="preserve"> </w:t>
      </w:r>
      <w:r w:rsidRPr="00BB0FFE">
        <w:rPr>
          <w:rFonts w:ascii="Times New Roman" w:hAnsi="Times New Roman" w:cs="Times New Roman"/>
          <w:lang w:val="ru-RU"/>
        </w:rPr>
        <w:t>торгов.</w:t>
      </w:r>
    </w:p>
    <w:p w14:paraId="330ACC0C" w14:textId="77777777" w:rsid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41"/>
        </w:tabs>
        <w:autoSpaceDE w:val="0"/>
        <w:autoSpaceDN w:val="0"/>
        <w:spacing w:after="0" w:line="240" w:lineRule="auto"/>
        <w:ind w:left="0" w:right="109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>При отказе этого участника от покупки Имущества или не поступлении ответа от него в течение 10 (десяти) рабочих дней с даты направления конкурсным управляющим предложения о заключении договора купли-продажи, организатор торгов в течение 2 (двух) рабочих дней обязан признать торги несостоявшимися и принять решение о проведении повторных</w:t>
      </w:r>
      <w:r w:rsidRPr="00857621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торгов.</w:t>
      </w:r>
      <w:r w:rsidR="00857621" w:rsidRPr="008576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58EDA" w14:textId="3B75D8CC" w:rsidR="00C41C7D" w:rsidRPr="00857621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41"/>
        </w:tabs>
        <w:autoSpaceDE w:val="0"/>
        <w:autoSpaceDN w:val="0"/>
        <w:spacing w:after="0" w:line="240" w:lineRule="auto"/>
        <w:ind w:left="0" w:right="109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621">
        <w:rPr>
          <w:rFonts w:ascii="Times New Roman" w:hAnsi="Times New Roman" w:cs="Times New Roman"/>
          <w:sz w:val="24"/>
          <w:szCs w:val="24"/>
        </w:rPr>
        <w:t xml:space="preserve">Передача Имущества конкурсным управляющим и принятие его покупателем </w:t>
      </w:r>
      <w:r w:rsidRPr="00857621">
        <w:rPr>
          <w:rFonts w:ascii="Times New Roman" w:hAnsi="Times New Roman" w:cs="Times New Roman"/>
          <w:sz w:val="24"/>
          <w:szCs w:val="24"/>
        </w:rPr>
        <w:lastRenderedPageBreak/>
        <w:t>осуществляются по передаточному акту, подписываемому сторонами и оформляемому в соответствии с законодательством Российской</w:t>
      </w:r>
      <w:r w:rsidRPr="00857621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57621">
        <w:rPr>
          <w:rFonts w:ascii="Times New Roman" w:hAnsi="Times New Roman" w:cs="Times New Roman"/>
          <w:sz w:val="24"/>
          <w:szCs w:val="24"/>
        </w:rPr>
        <w:t>Федерации.</w:t>
      </w:r>
    </w:p>
    <w:p w14:paraId="2365EA09" w14:textId="77777777" w:rsidR="00C41C7D" w:rsidRPr="00BB0FFE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67"/>
        </w:tabs>
        <w:autoSpaceDE w:val="0"/>
        <w:autoSpaceDN w:val="0"/>
        <w:spacing w:after="0" w:line="240" w:lineRule="auto"/>
        <w:ind w:left="0" w:right="104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Конкурсный управляющий обеспечивает передачу Имущества покупателю и совершает необходимые действия, связанные с переходом права собственности на</w:t>
      </w:r>
      <w:r w:rsidRPr="00BB0FF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него.</w:t>
      </w:r>
    </w:p>
    <w:p w14:paraId="17D00E86" w14:textId="77777777" w:rsidR="00C41C7D" w:rsidRPr="00BB0FFE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46"/>
        </w:tabs>
        <w:autoSpaceDE w:val="0"/>
        <w:autoSpaceDN w:val="0"/>
        <w:spacing w:after="0" w:line="240" w:lineRule="auto"/>
        <w:ind w:left="0" w:right="11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Покупатель обязан полностью оплатить приобретаемое Имущество в срок не позднее 30 (тридцати) календарных дней с даты подписания договора</w:t>
      </w:r>
      <w:r w:rsidRPr="00BB0FF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упли-продажи.</w:t>
      </w:r>
    </w:p>
    <w:p w14:paraId="23C9E773" w14:textId="77777777" w:rsidR="00C41C7D" w:rsidRPr="00BB0FFE" w:rsidRDefault="00C41C7D" w:rsidP="00857621">
      <w:pPr>
        <w:pStyle w:val="a6"/>
        <w:spacing w:before="0" w:after="0"/>
        <w:ind w:right="104"/>
        <w:jc w:val="both"/>
        <w:rPr>
          <w:rFonts w:ascii="Times New Roman" w:hAnsi="Times New Roman" w:cs="Times New Roman"/>
          <w:lang w:val="ru-RU"/>
        </w:rPr>
      </w:pPr>
      <w:r w:rsidRPr="00BB0FFE">
        <w:rPr>
          <w:rFonts w:ascii="Times New Roman" w:hAnsi="Times New Roman" w:cs="Times New Roman"/>
          <w:lang w:val="ru-RU"/>
        </w:rPr>
        <w:t>Неисполнение обязанности по оплате в установленный срок является отказом от заключенного договора. В этом случае договор считается расторгнутым, задаток не подлежит возврату, конкурсный управляющий направляет предложение заключить договор следующему лицу, имеющему приоритетное право его заключить в соответствии с настоящим Положением.</w:t>
      </w:r>
    </w:p>
    <w:p w14:paraId="13C0E62B" w14:textId="77777777" w:rsidR="00C41C7D" w:rsidRPr="00BB0FFE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10"/>
        </w:tabs>
        <w:autoSpaceDE w:val="0"/>
        <w:autoSpaceDN w:val="0"/>
        <w:spacing w:after="0" w:line="240" w:lineRule="auto"/>
        <w:ind w:left="0" w:right="102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Расчеты по договору купли-продажи могут быть проведены путем оформления зачета. Зачет требования допускается только при условии соблюдения очередности и пропорциональности удовлетворения требований</w:t>
      </w:r>
      <w:r w:rsidRPr="00BB0FF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BB0FFE">
        <w:rPr>
          <w:rFonts w:ascii="Times New Roman" w:hAnsi="Times New Roman" w:cs="Times New Roman"/>
          <w:sz w:val="24"/>
          <w:szCs w:val="24"/>
        </w:rPr>
        <w:t>кредиторов.</w:t>
      </w:r>
    </w:p>
    <w:p w14:paraId="6A4ACCB8" w14:textId="77777777" w:rsidR="00C41C7D" w:rsidRPr="00BB0FFE" w:rsidRDefault="00C41C7D" w:rsidP="00857621">
      <w:pPr>
        <w:pStyle w:val="a9"/>
        <w:widowControl w:val="0"/>
        <w:numPr>
          <w:ilvl w:val="1"/>
          <w:numId w:val="24"/>
        </w:numPr>
        <w:tabs>
          <w:tab w:val="left" w:pos="753"/>
        </w:tabs>
        <w:autoSpaceDE w:val="0"/>
        <w:autoSpaceDN w:val="0"/>
        <w:spacing w:after="0" w:line="240" w:lineRule="auto"/>
        <w:ind w:left="0" w:right="106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B0FFE">
        <w:rPr>
          <w:rFonts w:ascii="Times New Roman" w:hAnsi="Times New Roman" w:cs="Times New Roman"/>
          <w:sz w:val="24"/>
          <w:szCs w:val="24"/>
        </w:rPr>
        <w:t>Денежные средства, вырученные от реализации залогового Имущества направляются на удовлетворение требований кредиторов, обеспеченных залогом, в порядке ст. 138 Закона о банкротстве.</w:t>
      </w:r>
    </w:p>
    <w:p w14:paraId="5F6D171C" w14:textId="77777777" w:rsidR="00C41C7D" w:rsidRPr="00BB0FFE" w:rsidRDefault="00C41C7D" w:rsidP="00C41C7D">
      <w:pPr>
        <w:pStyle w:val="a6"/>
        <w:rPr>
          <w:rFonts w:ascii="Times New Roman" w:hAnsi="Times New Roman" w:cs="Times New Roman"/>
          <w:lang w:val="ru-RU"/>
        </w:rPr>
      </w:pPr>
    </w:p>
    <w:p w14:paraId="771C686E" w14:textId="77777777" w:rsidR="00C41C7D" w:rsidRPr="00BB0FFE" w:rsidRDefault="00C41C7D" w:rsidP="00C41C7D">
      <w:pPr>
        <w:pStyle w:val="1"/>
        <w:numPr>
          <w:ilvl w:val="0"/>
          <w:numId w:val="20"/>
        </w:numPr>
        <w:tabs>
          <w:tab w:val="left" w:pos="3473"/>
        </w:tabs>
        <w:spacing w:before="208" w:line="252" w:lineRule="exact"/>
        <w:ind w:left="3472" w:hanging="332"/>
        <w:jc w:val="both"/>
        <w:rPr>
          <w:sz w:val="24"/>
          <w:szCs w:val="24"/>
        </w:rPr>
      </w:pPr>
      <w:r w:rsidRPr="00BB0FFE">
        <w:rPr>
          <w:sz w:val="24"/>
          <w:szCs w:val="24"/>
        </w:rPr>
        <w:t>Заключительные</w:t>
      </w:r>
      <w:r w:rsidRPr="00BB0FFE">
        <w:rPr>
          <w:spacing w:val="-1"/>
          <w:sz w:val="24"/>
          <w:szCs w:val="24"/>
        </w:rPr>
        <w:t xml:space="preserve"> </w:t>
      </w:r>
      <w:r w:rsidRPr="00BB0FFE">
        <w:rPr>
          <w:sz w:val="24"/>
          <w:szCs w:val="24"/>
        </w:rPr>
        <w:t>положения.</w:t>
      </w:r>
    </w:p>
    <w:p w14:paraId="17DF4D4F" w14:textId="7C35077A" w:rsidR="00C41C7D" w:rsidRPr="00BB0FFE" w:rsidRDefault="00857621" w:rsidP="00857621">
      <w:pPr>
        <w:pStyle w:val="a6"/>
        <w:ind w:right="10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1. </w:t>
      </w:r>
      <w:r w:rsidR="00C41C7D" w:rsidRPr="00BB0FFE">
        <w:rPr>
          <w:rFonts w:ascii="Times New Roman" w:hAnsi="Times New Roman" w:cs="Times New Roman"/>
          <w:lang w:val="ru-RU"/>
        </w:rPr>
        <w:t xml:space="preserve"> Все иные условия проведения торгов про продаже имущества, не указанные в настоящем Положении, регулируются Федеральным законом «О несостоятельности (банкротстве)», Приказом Минэкономразвития России от 23.07.2015 </w:t>
      </w:r>
      <w:r w:rsidR="00C41C7D" w:rsidRPr="00BB0FFE">
        <w:rPr>
          <w:rFonts w:ascii="Times New Roman" w:hAnsi="Times New Roman" w:cs="Times New Roman"/>
        </w:rPr>
        <w:t>N</w:t>
      </w:r>
      <w:r w:rsidR="00C41C7D" w:rsidRPr="00BB0FFE">
        <w:rPr>
          <w:rFonts w:ascii="Times New Roman" w:hAnsi="Times New Roman" w:cs="Times New Roman"/>
          <w:lang w:val="ru-RU"/>
        </w:rPr>
        <w:t xml:space="preserve"> 495 «Об утверждении Порядка проведения торгов в электронной форме по продаже имущества или предприятия должников в ходе процедур, применяемых в деле о банкротстве, Требований к операторам электронных площадок, к электронным площадкам, в том числе технологическим, программным, лингвистическим, правовым и организационным средствам, необходимым для проведения торгов в электронной форме по продаже имущества или предприятия должников в ходе процедур, применяемых в деле о банкротстве, внесении изменений в приказ Минэкономразвития России от 5 апреля 2013 г. </w:t>
      </w:r>
      <w:r w:rsidR="00C41C7D" w:rsidRPr="00BB0FFE">
        <w:rPr>
          <w:rFonts w:ascii="Times New Roman" w:hAnsi="Times New Roman" w:cs="Times New Roman"/>
        </w:rPr>
        <w:t>N</w:t>
      </w:r>
      <w:r w:rsidR="00C41C7D" w:rsidRPr="00BB0FFE">
        <w:rPr>
          <w:rFonts w:ascii="Times New Roman" w:hAnsi="Times New Roman" w:cs="Times New Roman"/>
          <w:lang w:val="ru-RU"/>
        </w:rPr>
        <w:t xml:space="preserve"> 178 и признании утратившими силу некоторых приказов Минэкономразвития России».</w:t>
      </w:r>
    </w:p>
    <w:p w14:paraId="7D236C87" w14:textId="77777777" w:rsidR="00C41C7D" w:rsidRPr="00BB0FFE" w:rsidRDefault="00C41C7D" w:rsidP="00C41C7D">
      <w:pPr>
        <w:pStyle w:val="a6"/>
        <w:jc w:val="both"/>
        <w:rPr>
          <w:rStyle w:val="fontstyle01"/>
          <w:rFonts w:ascii="Times New Roman" w:hAnsi="Times New Roman" w:cs="Times New Roman"/>
          <w:b w:val="0"/>
          <w:bCs w:val="0"/>
          <w:sz w:val="24"/>
          <w:szCs w:val="24"/>
          <w:lang w:val="ru-RU"/>
        </w:rPr>
      </w:pPr>
    </w:p>
    <w:p w14:paraId="0D7C3400" w14:textId="66033E43" w:rsidR="00C41C7D" w:rsidRPr="00C41C7D" w:rsidRDefault="00C41C7D" w:rsidP="00C41C7D">
      <w:pPr>
        <w:pStyle w:val="a6"/>
        <w:jc w:val="both"/>
        <w:rPr>
          <w:rFonts w:ascii="Times New Roman" w:hAnsi="Times New Roman" w:cs="Times New Roman"/>
          <w:b/>
          <w:bCs/>
          <w:lang w:val="ru-RU"/>
        </w:rPr>
      </w:pPr>
    </w:p>
    <w:sectPr w:rsidR="00C41C7D" w:rsidRPr="00C41C7D" w:rsidSect="00382A64">
      <w:footerReference w:type="default" r:id="rId11"/>
      <w:pgSz w:w="11906" w:h="16838"/>
      <w:pgMar w:top="851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EA51A" w14:textId="77777777" w:rsidR="00C65424" w:rsidRDefault="00C65424">
      <w:pPr>
        <w:spacing w:line="240" w:lineRule="auto"/>
      </w:pPr>
      <w:r>
        <w:separator/>
      </w:r>
    </w:p>
  </w:endnote>
  <w:endnote w:type="continuationSeparator" w:id="0">
    <w:p w14:paraId="2C6E604A" w14:textId="77777777" w:rsidR="00C65424" w:rsidRDefault="00C654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873675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C9AC034" w14:textId="6982E47C" w:rsidR="00382A64" w:rsidRDefault="00382A64">
            <w:pPr>
              <w:pStyle w:val="ad"/>
              <w:jc w:val="right"/>
            </w:pPr>
            <w:r w:rsidRPr="00382A64">
              <w:rPr>
                <w:rFonts w:ascii="Times New Roman" w:hAnsi="Times New Roman" w:cs="Times New Roman"/>
              </w:rPr>
              <w:t xml:space="preserve">Страница 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82A64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45946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382A64">
              <w:rPr>
                <w:rFonts w:ascii="Times New Roman" w:hAnsi="Times New Roman" w:cs="Times New Roman"/>
              </w:rPr>
              <w:t xml:space="preserve"> из 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82A64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45946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4B3936" w14:textId="77777777" w:rsidR="00382A64" w:rsidRDefault="00382A6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C9EC5" w14:textId="77777777" w:rsidR="00C65424" w:rsidRDefault="00C65424">
      <w:pPr>
        <w:spacing w:after="0" w:line="240" w:lineRule="auto"/>
      </w:pPr>
      <w:r>
        <w:separator/>
      </w:r>
    </w:p>
  </w:footnote>
  <w:footnote w:type="continuationSeparator" w:id="0">
    <w:p w14:paraId="136256A9" w14:textId="77777777" w:rsidR="00C65424" w:rsidRDefault="00C654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5F37"/>
    <w:multiLevelType w:val="multilevel"/>
    <w:tmpl w:val="982C5108"/>
    <w:lvl w:ilvl="0">
      <w:start w:val="5"/>
      <w:numFmt w:val="decimal"/>
      <w:lvlText w:val="%1"/>
      <w:lvlJc w:val="left"/>
      <w:pPr>
        <w:ind w:left="102" w:hanging="420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42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420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420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42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42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42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42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420"/>
      </w:pPr>
      <w:rPr>
        <w:rFonts w:hint="default"/>
        <w:lang w:val="ru-RU" w:eastAsia="ru-RU" w:bidi="ru-RU"/>
      </w:rPr>
    </w:lvl>
  </w:abstractNum>
  <w:abstractNum w:abstractNumId="1" w15:restartNumberingAfterBreak="0">
    <w:nsid w:val="03131B45"/>
    <w:multiLevelType w:val="multilevel"/>
    <w:tmpl w:val="D13A4596"/>
    <w:lvl w:ilvl="0">
      <w:start w:val="10"/>
      <w:numFmt w:val="decimal"/>
      <w:lvlText w:val="%1"/>
      <w:lvlJc w:val="left"/>
      <w:pPr>
        <w:ind w:left="102" w:hanging="511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51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511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5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5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5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5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5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511"/>
      </w:pPr>
      <w:rPr>
        <w:rFonts w:hint="default"/>
        <w:lang w:val="ru-RU" w:eastAsia="ru-RU" w:bidi="ru-RU"/>
      </w:rPr>
    </w:lvl>
  </w:abstractNum>
  <w:abstractNum w:abstractNumId="2" w15:restartNumberingAfterBreak="0">
    <w:nsid w:val="040A2058"/>
    <w:multiLevelType w:val="hybridMultilevel"/>
    <w:tmpl w:val="2E0274FA"/>
    <w:lvl w:ilvl="0" w:tplc="21AAD1F4">
      <w:numFmt w:val="bullet"/>
      <w:lvlText w:val=""/>
      <w:lvlJc w:val="left"/>
      <w:pPr>
        <w:ind w:left="102" w:hanging="190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1" w:tplc="F63CDC06">
      <w:numFmt w:val="bullet"/>
      <w:lvlText w:val="•"/>
      <w:lvlJc w:val="left"/>
      <w:pPr>
        <w:ind w:left="1046" w:hanging="190"/>
      </w:pPr>
      <w:rPr>
        <w:rFonts w:hint="default"/>
        <w:lang w:val="ru-RU" w:eastAsia="ru-RU" w:bidi="ru-RU"/>
      </w:rPr>
    </w:lvl>
    <w:lvl w:ilvl="2" w:tplc="54EEC608">
      <w:numFmt w:val="bullet"/>
      <w:lvlText w:val="•"/>
      <w:lvlJc w:val="left"/>
      <w:pPr>
        <w:ind w:left="1993" w:hanging="190"/>
      </w:pPr>
      <w:rPr>
        <w:rFonts w:hint="default"/>
        <w:lang w:val="ru-RU" w:eastAsia="ru-RU" w:bidi="ru-RU"/>
      </w:rPr>
    </w:lvl>
    <w:lvl w:ilvl="3" w:tplc="B1906896">
      <w:numFmt w:val="bullet"/>
      <w:lvlText w:val="•"/>
      <w:lvlJc w:val="left"/>
      <w:pPr>
        <w:ind w:left="2939" w:hanging="190"/>
      </w:pPr>
      <w:rPr>
        <w:rFonts w:hint="default"/>
        <w:lang w:val="ru-RU" w:eastAsia="ru-RU" w:bidi="ru-RU"/>
      </w:rPr>
    </w:lvl>
    <w:lvl w:ilvl="4" w:tplc="E3FE4BB8">
      <w:numFmt w:val="bullet"/>
      <w:lvlText w:val="•"/>
      <w:lvlJc w:val="left"/>
      <w:pPr>
        <w:ind w:left="3886" w:hanging="190"/>
      </w:pPr>
      <w:rPr>
        <w:rFonts w:hint="default"/>
        <w:lang w:val="ru-RU" w:eastAsia="ru-RU" w:bidi="ru-RU"/>
      </w:rPr>
    </w:lvl>
    <w:lvl w:ilvl="5" w:tplc="30768078">
      <w:numFmt w:val="bullet"/>
      <w:lvlText w:val="•"/>
      <w:lvlJc w:val="left"/>
      <w:pPr>
        <w:ind w:left="4833" w:hanging="190"/>
      </w:pPr>
      <w:rPr>
        <w:rFonts w:hint="default"/>
        <w:lang w:val="ru-RU" w:eastAsia="ru-RU" w:bidi="ru-RU"/>
      </w:rPr>
    </w:lvl>
    <w:lvl w:ilvl="6" w:tplc="E1729444">
      <w:numFmt w:val="bullet"/>
      <w:lvlText w:val="•"/>
      <w:lvlJc w:val="left"/>
      <w:pPr>
        <w:ind w:left="5779" w:hanging="190"/>
      </w:pPr>
      <w:rPr>
        <w:rFonts w:hint="default"/>
        <w:lang w:val="ru-RU" w:eastAsia="ru-RU" w:bidi="ru-RU"/>
      </w:rPr>
    </w:lvl>
    <w:lvl w:ilvl="7" w:tplc="72965594">
      <w:numFmt w:val="bullet"/>
      <w:lvlText w:val="•"/>
      <w:lvlJc w:val="left"/>
      <w:pPr>
        <w:ind w:left="6726" w:hanging="190"/>
      </w:pPr>
      <w:rPr>
        <w:rFonts w:hint="default"/>
        <w:lang w:val="ru-RU" w:eastAsia="ru-RU" w:bidi="ru-RU"/>
      </w:rPr>
    </w:lvl>
    <w:lvl w:ilvl="8" w:tplc="5F06E326">
      <w:numFmt w:val="bullet"/>
      <w:lvlText w:val="•"/>
      <w:lvlJc w:val="left"/>
      <w:pPr>
        <w:ind w:left="7673" w:hanging="190"/>
      </w:pPr>
      <w:rPr>
        <w:rFonts w:hint="default"/>
        <w:lang w:val="ru-RU" w:eastAsia="ru-RU" w:bidi="ru-RU"/>
      </w:rPr>
    </w:lvl>
  </w:abstractNum>
  <w:abstractNum w:abstractNumId="3" w15:restartNumberingAfterBreak="0">
    <w:nsid w:val="04A44781"/>
    <w:multiLevelType w:val="multilevel"/>
    <w:tmpl w:val="E18E8AC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9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1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64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7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1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2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174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1840" w:hanging="1800"/>
      </w:pPr>
      <w:rPr>
        <w:rFonts w:hint="default"/>
      </w:rPr>
    </w:lvl>
  </w:abstractNum>
  <w:abstractNum w:abstractNumId="4" w15:restartNumberingAfterBreak="0">
    <w:nsid w:val="0FCA7A88"/>
    <w:multiLevelType w:val="multilevel"/>
    <w:tmpl w:val="FBC8B36A"/>
    <w:lvl w:ilvl="0">
      <w:start w:val="12"/>
      <w:numFmt w:val="decimal"/>
      <w:lvlText w:val="%1"/>
      <w:lvlJc w:val="left"/>
      <w:pPr>
        <w:ind w:left="102" w:hanging="557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557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557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55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55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55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55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55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557"/>
      </w:pPr>
      <w:rPr>
        <w:rFonts w:hint="default"/>
        <w:lang w:val="ru-RU" w:eastAsia="ru-RU" w:bidi="ru-RU"/>
      </w:rPr>
    </w:lvl>
  </w:abstractNum>
  <w:abstractNum w:abstractNumId="5" w15:restartNumberingAfterBreak="0">
    <w:nsid w:val="12C003C6"/>
    <w:multiLevelType w:val="multilevel"/>
    <w:tmpl w:val="CA4A356C"/>
    <w:lvl w:ilvl="0">
      <w:start w:val="7"/>
      <w:numFmt w:val="decimal"/>
      <w:lvlText w:val="%1"/>
      <w:lvlJc w:val="left"/>
      <w:pPr>
        <w:ind w:left="102" w:hanging="333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333"/>
        <w:jc w:val="left"/>
      </w:pPr>
      <w:rPr>
        <w:rFonts w:ascii="Times New Roman" w:eastAsia="Times New Roman" w:hAnsi="Times New Roman" w:cs="Times New Roman" w:hint="default"/>
        <w:spacing w:val="-13"/>
        <w:w w:val="100"/>
        <w:sz w:val="20"/>
        <w:szCs w:val="20"/>
        <w:lang w:val="ru-RU" w:eastAsia="ru-RU" w:bidi="ru-RU"/>
      </w:rPr>
    </w:lvl>
    <w:lvl w:ilvl="2">
      <w:numFmt w:val="bullet"/>
      <w:lvlText w:val="•"/>
      <w:lvlJc w:val="left"/>
      <w:pPr>
        <w:ind w:left="1993" w:hanging="333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333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333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333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333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333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333"/>
      </w:pPr>
      <w:rPr>
        <w:rFonts w:hint="default"/>
        <w:lang w:val="ru-RU" w:eastAsia="ru-RU" w:bidi="ru-RU"/>
      </w:rPr>
    </w:lvl>
  </w:abstractNum>
  <w:abstractNum w:abstractNumId="6" w15:restartNumberingAfterBreak="0">
    <w:nsid w:val="17CA60A2"/>
    <w:multiLevelType w:val="hybridMultilevel"/>
    <w:tmpl w:val="CAF47438"/>
    <w:lvl w:ilvl="0" w:tplc="0D20D7A8">
      <w:numFmt w:val="bullet"/>
      <w:lvlText w:val="•"/>
      <w:lvlJc w:val="left"/>
      <w:pPr>
        <w:ind w:left="102" w:hanging="20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1" w:tplc="C804FB20">
      <w:numFmt w:val="bullet"/>
      <w:lvlText w:val="•"/>
      <w:lvlJc w:val="left"/>
      <w:pPr>
        <w:ind w:left="1046" w:hanging="207"/>
      </w:pPr>
      <w:rPr>
        <w:rFonts w:hint="default"/>
        <w:lang w:val="ru-RU" w:eastAsia="ru-RU" w:bidi="ru-RU"/>
      </w:rPr>
    </w:lvl>
    <w:lvl w:ilvl="2" w:tplc="8A264C32">
      <w:numFmt w:val="bullet"/>
      <w:lvlText w:val="•"/>
      <w:lvlJc w:val="left"/>
      <w:pPr>
        <w:ind w:left="1993" w:hanging="207"/>
      </w:pPr>
      <w:rPr>
        <w:rFonts w:hint="default"/>
        <w:lang w:val="ru-RU" w:eastAsia="ru-RU" w:bidi="ru-RU"/>
      </w:rPr>
    </w:lvl>
    <w:lvl w:ilvl="3" w:tplc="8A205C92">
      <w:numFmt w:val="bullet"/>
      <w:lvlText w:val="•"/>
      <w:lvlJc w:val="left"/>
      <w:pPr>
        <w:ind w:left="2939" w:hanging="207"/>
      </w:pPr>
      <w:rPr>
        <w:rFonts w:hint="default"/>
        <w:lang w:val="ru-RU" w:eastAsia="ru-RU" w:bidi="ru-RU"/>
      </w:rPr>
    </w:lvl>
    <w:lvl w:ilvl="4" w:tplc="BBBCB11E">
      <w:numFmt w:val="bullet"/>
      <w:lvlText w:val="•"/>
      <w:lvlJc w:val="left"/>
      <w:pPr>
        <w:ind w:left="3886" w:hanging="207"/>
      </w:pPr>
      <w:rPr>
        <w:rFonts w:hint="default"/>
        <w:lang w:val="ru-RU" w:eastAsia="ru-RU" w:bidi="ru-RU"/>
      </w:rPr>
    </w:lvl>
    <w:lvl w:ilvl="5" w:tplc="5FF0DEB2">
      <w:numFmt w:val="bullet"/>
      <w:lvlText w:val="•"/>
      <w:lvlJc w:val="left"/>
      <w:pPr>
        <w:ind w:left="4833" w:hanging="207"/>
      </w:pPr>
      <w:rPr>
        <w:rFonts w:hint="default"/>
        <w:lang w:val="ru-RU" w:eastAsia="ru-RU" w:bidi="ru-RU"/>
      </w:rPr>
    </w:lvl>
    <w:lvl w:ilvl="6" w:tplc="14DCAF54">
      <w:numFmt w:val="bullet"/>
      <w:lvlText w:val="•"/>
      <w:lvlJc w:val="left"/>
      <w:pPr>
        <w:ind w:left="5779" w:hanging="207"/>
      </w:pPr>
      <w:rPr>
        <w:rFonts w:hint="default"/>
        <w:lang w:val="ru-RU" w:eastAsia="ru-RU" w:bidi="ru-RU"/>
      </w:rPr>
    </w:lvl>
    <w:lvl w:ilvl="7" w:tplc="B0FC54D4">
      <w:numFmt w:val="bullet"/>
      <w:lvlText w:val="•"/>
      <w:lvlJc w:val="left"/>
      <w:pPr>
        <w:ind w:left="6726" w:hanging="207"/>
      </w:pPr>
      <w:rPr>
        <w:rFonts w:hint="default"/>
        <w:lang w:val="ru-RU" w:eastAsia="ru-RU" w:bidi="ru-RU"/>
      </w:rPr>
    </w:lvl>
    <w:lvl w:ilvl="8" w:tplc="D264CDBA">
      <w:numFmt w:val="bullet"/>
      <w:lvlText w:val="•"/>
      <w:lvlJc w:val="left"/>
      <w:pPr>
        <w:ind w:left="7673" w:hanging="207"/>
      </w:pPr>
      <w:rPr>
        <w:rFonts w:hint="default"/>
        <w:lang w:val="ru-RU" w:eastAsia="ru-RU" w:bidi="ru-RU"/>
      </w:rPr>
    </w:lvl>
  </w:abstractNum>
  <w:abstractNum w:abstractNumId="7" w15:restartNumberingAfterBreak="0">
    <w:nsid w:val="1E887C5F"/>
    <w:multiLevelType w:val="multilevel"/>
    <w:tmpl w:val="2702F6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8" w15:restartNumberingAfterBreak="0">
    <w:nsid w:val="26A95239"/>
    <w:multiLevelType w:val="multilevel"/>
    <w:tmpl w:val="286C210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17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48" w:hanging="1800"/>
      </w:pPr>
      <w:rPr>
        <w:rFonts w:hint="default"/>
      </w:rPr>
    </w:lvl>
  </w:abstractNum>
  <w:abstractNum w:abstractNumId="9" w15:restartNumberingAfterBreak="0">
    <w:nsid w:val="2A390B87"/>
    <w:multiLevelType w:val="multilevel"/>
    <w:tmpl w:val="E34A48A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4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4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87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9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129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1320" w:hanging="1800"/>
      </w:pPr>
      <w:rPr>
        <w:rFonts w:hint="default"/>
      </w:rPr>
    </w:lvl>
  </w:abstractNum>
  <w:abstractNum w:abstractNumId="10" w15:restartNumberingAfterBreak="0">
    <w:nsid w:val="3450106F"/>
    <w:multiLevelType w:val="hybridMultilevel"/>
    <w:tmpl w:val="55925148"/>
    <w:lvl w:ilvl="0" w:tplc="A404B224">
      <w:start w:val="1"/>
      <w:numFmt w:val="decimal"/>
      <w:lvlText w:val="%1."/>
      <w:lvlJc w:val="left"/>
      <w:pPr>
        <w:ind w:left="3966" w:hanging="221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ru-RU" w:eastAsia="ru-RU" w:bidi="ru-RU"/>
      </w:rPr>
    </w:lvl>
    <w:lvl w:ilvl="1" w:tplc="A2AE5ABE">
      <w:numFmt w:val="bullet"/>
      <w:lvlText w:val="•"/>
      <w:lvlJc w:val="left"/>
      <w:pPr>
        <w:ind w:left="4520" w:hanging="221"/>
      </w:pPr>
      <w:rPr>
        <w:rFonts w:hint="default"/>
        <w:lang w:val="ru-RU" w:eastAsia="ru-RU" w:bidi="ru-RU"/>
      </w:rPr>
    </w:lvl>
    <w:lvl w:ilvl="2" w:tplc="C33C686A">
      <w:numFmt w:val="bullet"/>
      <w:lvlText w:val="•"/>
      <w:lvlJc w:val="left"/>
      <w:pPr>
        <w:ind w:left="5081" w:hanging="221"/>
      </w:pPr>
      <w:rPr>
        <w:rFonts w:hint="default"/>
        <w:lang w:val="ru-RU" w:eastAsia="ru-RU" w:bidi="ru-RU"/>
      </w:rPr>
    </w:lvl>
    <w:lvl w:ilvl="3" w:tplc="20AA76D2">
      <w:numFmt w:val="bullet"/>
      <w:lvlText w:val="•"/>
      <w:lvlJc w:val="left"/>
      <w:pPr>
        <w:ind w:left="5641" w:hanging="221"/>
      </w:pPr>
      <w:rPr>
        <w:rFonts w:hint="default"/>
        <w:lang w:val="ru-RU" w:eastAsia="ru-RU" w:bidi="ru-RU"/>
      </w:rPr>
    </w:lvl>
    <w:lvl w:ilvl="4" w:tplc="F9C24C90">
      <w:numFmt w:val="bullet"/>
      <w:lvlText w:val="•"/>
      <w:lvlJc w:val="left"/>
      <w:pPr>
        <w:ind w:left="6202" w:hanging="221"/>
      </w:pPr>
      <w:rPr>
        <w:rFonts w:hint="default"/>
        <w:lang w:val="ru-RU" w:eastAsia="ru-RU" w:bidi="ru-RU"/>
      </w:rPr>
    </w:lvl>
    <w:lvl w:ilvl="5" w:tplc="B7F270BC">
      <w:numFmt w:val="bullet"/>
      <w:lvlText w:val="•"/>
      <w:lvlJc w:val="left"/>
      <w:pPr>
        <w:ind w:left="6763" w:hanging="221"/>
      </w:pPr>
      <w:rPr>
        <w:rFonts w:hint="default"/>
        <w:lang w:val="ru-RU" w:eastAsia="ru-RU" w:bidi="ru-RU"/>
      </w:rPr>
    </w:lvl>
    <w:lvl w:ilvl="6" w:tplc="530AFD18">
      <w:numFmt w:val="bullet"/>
      <w:lvlText w:val="•"/>
      <w:lvlJc w:val="left"/>
      <w:pPr>
        <w:ind w:left="7323" w:hanging="221"/>
      </w:pPr>
      <w:rPr>
        <w:rFonts w:hint="default"/>
        <w:lang w:val="ru-RU" w:eastAsia="ru-RU" w:bidi="ru-RU"/>
      </w:rPr>
    </w:lvl>
    <w:lvl w:ilvl="7" w:tplc="17B004E2">
      <w:numFmt w:val="bullet"/>
      <w:lvlText w:val="•"/>
      <w:lvlJc w:val="left"/>
      <w:pPr>
        <w:ind w:left="7884" w:hanging="221"/>
      </w:pPr>
      <w:rPr>
        <w:rFonts w:hint="default"/>
        <w:lang w:val="ru-RU" w:eastAsia="ru-RU" w:bidi="ru-RU"/>
      </w:rPr>
    </w:lvl>
    <w:lvl w:ilvl="8" w:tplc="ACE2F0D4">
      <w:numFmt w:val="bullet"/>
      <w:lvlText w:val="•"/>
      <w:lvlJc w:val="left"/>
      <w:pPr>
        <w:ind w:left="8445" w:hanging="221"/>
      </w:pPr>
      <w:rPr>
        <w:rFonts w:hint="default"/>
        <w:lang w:val="ru-RU" w:eastAsia="ru-RU" w:bidi="ru-RU"/>
      </w:rPr>
    </w:lvl>
  </w:abstractNum>
  <w:abstractNum w:abstractNumId="11" w15:restartNumberingAfterBreak="0">
    <w:nsid w:val="41080302"/>
    <w:multiLevelType w:val="multilevel"/>
    <w:tmpl w:val="92D473FA"/>
    <w:lvl w:ilvl="0">
      <w:start w:val="1"/>
      <w:numFmt w:val="decimal"/>
      <w:lvlText w:val="%1"/>
      <w:lvlJc w:val="left"/>
      <w:pPr>
        <w:ind w:left="102" w:hanging="389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38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389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389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389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389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389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389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389"/>
      </w:pPr>
      <w:rPr>
        <w:rFonts w:hint="default"/>
        <w:lang w:val="ru-RU" w:eastAsia="ru-RU" w:bidi="ru-RU"/>
      </w:rPr>
    </w:lvl>
  </w:abstractNum>
  <w:abstractNum w:abstractNumId="12" w15:restartNumberingAfterBreak="0">
    <w:nsid w:val="54F7549A"/>
    <w:multiLevelType w:val="hybridMultilevel"/>
    <w:tmpl w:val="B9628F72"/>
    <w:lvl w:ilvl="0" w:tplc="DFA0791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6971D75"/>
    <w:multiLevelType w:val="multilevel"/>
    <w:tmpl w:val="67466682"/>
    <w:lvl w:ilvl="0">
      <w:start w:val="11"/>
      <w:numFmt w:val="decimal"/>
      <w:lvlText w:val="%1"/>
      <w:lvlJc w:val="left"/>
      <w:pPr>
        <w:ind w:left="102" w:hanging="492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492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492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492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49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49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49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49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492"/>
      </w:pPr>
      <w:rPr>
        <w:rFonts w:hint="default"/>
        <w:lang w:val="ru-RU" w:eastAsia="ru-RU" w:bidi="ru-RU"/>
      </w:rPr>
    </w:lvl>
  </w:abstractNum>
  <w:abstractNum w:abstractNumId="14" w15:restartNumberingAfterBreak="0">
    <w:nsid w:val="5825578D"/>
    <w:multiLevelType w:val="multilevel"/>
    <w:tmpl w:val="14C088BC"/>
    <w:lvl w:ilvl="0">
      <w:start w:val="9"/>
      <w:numFmt w:val="decimal"/>
      <w:lvlText w:val="%1"/>
      <w:lvlJc w:val="left"/>
      <w:pPr>
        <w:ind w:left="102" w:hanging="471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47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471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47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47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47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47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47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471"/>
      </w:pPr>
      <w:rPr>
        <w:rFonts w:hint="default"/>
        <w:lang w:val="ru-RU" w:eastAsia="ru-RU" w:bidi="ru-RU"/>
      </w:rPr>
    </w:lvl>
  </w:abstractNum>
  <w:abstractNum w:abstractNumId="15" w15:restartNumberingAfterBreak="0">
    <w:nsid w:val="58335D6B"/>
    <w:multiLevelType w:val="multilevel"/>
    <w:tmpl w:val="A59E1F26"/>
    <w:lvl w:ilvl="0">
      <w:start w:val="3"/>
      <w:numFmt w:val="decimal"/>
      <w:lvlText w:val="%1"/>
      <w:lvlJc w:val="left"/>
      <w:pPr>
        <w:ind w:left="102" w:hanging="451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45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2"/>
        <w:lang w:val="ru-RU" w:eastAsia="ru-RU" w:bidi="ru-RU"/>
      </w:rPr>
    </w:lvl>
    <w:lvl w:ilvl="2">
      <w:start w:val="1"/>
      <w:numFmt w:val="decimal"/>
      <w:lvlText w:val="%1.%2.%3."/>
      <w:lvlJc w:val="left"/>
      <w:pPr>
        <w:ind w:left="654" w:hanging="552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2"/>
        <w:lang w:val="ru-RU" w:eastAsia="ru-RU" w:bidi="ru-RU"/>
      </w:rPr>
    </w:lvl>
    <w:lvl w:ilvl="3">
      <w:numFmt w:val="bullet"/>
      <w:lvlText w:val="•"/>
      <w:lvlJc w:val="left"/>
      <w:pPr>
        <w:ind w:left="2639" w:hanging="552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628" w:hanging="55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618" w:hanging="55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608" w:hanging="55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597" w:hanging="55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587" w:hanging="552"/>
      </w:pPr>
      <w:rPr>
        <w:rFonts w:hint="default"/>
        <w:lang w:val="ru-RU" w:eastAsia="ru-RU" w:bidi="ru-RU"/>
      </w:rPr>
    </w:lvl>
  </w:abstractNum>
  <w:abstractNum w:abstractNumId="16" w15:restartNumberingAfterBreak="0">
    <w:nsid w:val="605C7B70"/>
    <w:multiLevelType w:val="multilevel"/>
    <w:tmpl w:val="F51480BA"/>
    <w:lvl w:ilvl="0">
      <w:start w:val="4"/>
      <w:numFmt w:val="decimal"/>
      <w:lvlText w:val="%1"/>
      <w:lvlJc w:val="left"/>
      <w:pPr>
        <w:ind w:left="102" w:hanging="333"/>
        <w:jc w:val="left"/>
      </w:pPr>
      <w:rPr>
        <w:rFonts w:hint="default"/>
        <w:lang w:val="ru-RU" w:eastAsia="ru-RU" w:bidi="ru-RU"/>
      </w:rPr>
    </w:lvl>
    <w:lvl w:ilvl="1">
      <w:start w:val="7"/>
      <w:numFmt w:val="decimal"/>
      <w:lvlText w:val="%1.%2."/>
      <w:lvlJc w:val="left"/>
      <w:pPr>
        <w:ind w:left="102" w:hanging="333"/>
        <w:jc w:val="left"/>
      </w:pPr>
      <w:rPr>
        <w:rFonts w:ascii="Times New Roman" w:eastAsia="Times New Roman" w:hAnsi="Times New Roman" w:cs="Times New Roman" w:hint="default"/>
        <w:spacing w:val="-24"/>
        <w:w w:val="100"/>
        <w:sz w:val="24"/>
        <w:szCs w:val="20"/>
        <w:lang w:val="ru-RU" w:eastAsia="ru-RU" w:bidi="ru-RU"/>
      </w:rPr>
    </w:lvl>
    <w:lvl w:ilvl="2">
      <w:numFmt w:val="bullet"/>
      <w:lvlText w:val="•"/>
      <w:lvlJc w:val="left"/>
      <w:pPr>
        <w:ind w:left="1993" w:hanging="333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333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333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333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333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333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333"/>
      </w:pPr>
      <w:rPr>
        <w:rFonts w:hint="default"/>
        <w:lang w:val="ru-RU" w:eastAsia="ru-RU" w:bidi="ru-RU"/>
      </w:rPr>
    </w:lvl>
  </w:abstractNum>
  <w:abstractNum w:abstractNumId="17" w15:restartNumberingAfterBreak="0">
    <w:nsid w:val="66175C15"/>
    <w:multiLevelType w:val="multilevel"/>
    <w:tmpl w:val="C25A922C"/>
    <w:lvl w:ilvl="0">
      <w:start w:val="10"/>
      <w:numFmt w:val="decimal"/>
      <w:lvlText w:val="%1"/>
      <w:lvlJc w:val="left"/>
      <w:pPr>
        <w:ind w:left="102" w:hanging="531"/>
        <w:jc w:val="left"/>
      </w:pPr>
      <w:rPr>
        <w:rFonts w:hint="default"/>
        <w:lang w:val="ru-RU" w:eastAsia="ru-RU" w:bidi="ru-RU"/>
      </w:rPr>
    </w:lvl>
    <w:lvl w:ilvl="1">
      <w:start w:val="5"/>
      <w:numFmt w:val="decimal"/>
      <w:lvlText w:val="%1.%2."/>
      <w:lvlJc w:val="left"/>
      <w:pPr>
        <w:ind w:left="102" w:hanging="53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531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53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53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53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53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53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531"/>
      </w:pPr>
      <w:rPr>
        <w:rFonts w:hint="default"/>
        <w:lang w:val="ru-RU" w:eastAsia="ru-RU" w:bidi="ru-RU"/>
      </w:rPr>
    </w:lvl>
  </w:abstractNum>
  <w:abstractNum w:abstractNumId="18" w15:restartNumberingAfterBreak="0">
    <w:nsid w:val="670D1B5C"/>
    <w:multiLevelType w:val="hybridMultilevel"/>
    <w:tmpl w:val="79D43AF4"/>
    <w:lvl w:ilvl="0" w:tplc="04C0AE46">
      <w:numFmt w:val="bullet"/>
      <w:lvlText w:val="-"/>
      <w:lvlJc w:val="left"/>
      <w:pPr>
        <w:ind w:left="102" w:hanging="2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1" w:tplc="270EB5BC">
      <w:numFmt w:val="bullet"/>
      <w:lvlText w:val="•"/>
      <w:lvlJc w:val="left"/>
      <w:pPr>
        <w:ind w:left="1046" w:hanging="224"/>
      </w:pPr>
      <w:rPr>
        <w:rFonts w:hint="default"/>
        <w:lang w:val="ru-RU" w:eastAsia="ru-RU" w:bidi="ru-RU"/>
      </w:rPr>
    </w:lvl>
    <w:lvl w:ilvl="2" w:tplc="72081A8E">
      <w:numFmt w:val="bullet"/>
      <w:lvlText w:val="•"/>
      <w:lvlJc w:val="left"/>
      <w:pPr>
        <w:ind w:left="1993" w:hanging="224"/>
      </w:pPr>
      <w:rPr>
        <w:rFonts w:hint="default"/>
        <w:lang w:val="ru-RU" w:eastAsia="ru-RU" w:bidi="ru-RU"/>
      </w:rPr>
    </w:lvl>
    <w:lvl w:ilvl="3" w:tplc="1E86456E">
      <w:numFmt w:val="bullet"/>
      <w:lvlText w:val="•"/>
      <w:lvlJc w:val="left"/>
      <w:pPr>
        <w:ind w:left="2939" w:hanging="224"/>
      </w:pPr>
      <w:rPr>
        <w:rFonts w:hint="default"/>
        <w:lang w:val="ru-RU" w:eastAsia="ru-RU" w:bidi="ru-RU"/>
      </w:rPr>
    </w:lvl>
    <w:lvl w:ilvl="4" w:tplc="DA906816">
      <w:numFmt w:val="bullet"/>
      <w:lvlText w:val="•"/>
      <w:lvlJc w:val="left"/>
      <w:pPr>
        <w:ind w:left="3886" w:hanging="224"/>
      </w:pPr>
      <w:rPr>
        <w:rFonts w:hint="default"/>
        <w:lang w:val="ru-RU" w:eastAsia="ru-RU" w:bidi="ru-RU"/>
      </w:rPr>
    </w:lvl>
    <w:lvl w:ilvl="5" w:tplc="7BB6613E">
      <w:numFmt w:val="bullet"/>
      <w:lvlText w:val="•"/>
      <w:lvlJc w:val="left"/>
      <w:pPr>
        <w:ind w:left="4833" w:hanging="224"/>
      </w:pPr>
      <w:rPr>
        <w:rFonts w:hint="default"/>
        <w:lang w:val="ru-RU" w:eastAsia="ru-RU" w:bidi="ru-RU"/>
      </w:rPr>
    </w:lvl>
    <w:lvl w:ilvl="6" w:tplc="EBC0A328">
      <w:numFmt w:val="bullet"/>
      <w:lvlText w:val="•"/>
      <w:lvlJc w:val="left"/>
      <w:pPr>
        <w:ind w:left="5779" w:hanging="224"/>
      </w:pPr>
      <w:rPr>
        <w:rFonts w:hint="default"/>
        <w:lang w:val="ru-RU" w:eastAsia="ru-RU" w:bidi="ru-RU"/>
      </w:rPr>
    </w:lvl>
    <w:lvl w:ilvl="7" w:tplc="DBA0293C">
      <w:numFmt w:val="bullet"/>
      <w:lvlText w:val="•"/>
      <w:lvlJc w:val="left"/>
      <w:pPr>
        <w:ind w:left="6726" w:hanging="224"/>
      </w:pPr>
      <w:rPr>
        <w:rFonts w:hint="default"/>
        <w:lang w:val="ru-RU" w:eastAsia="ru-RU" w:bidi="ru-RU"/>
      </w:rPr>
    </w:lvl>
    <w:lvl w:ilvl="8" w:tplc="45CC0EC2">
      <w:numFmt w:val="bullet"/>
      <w:lvlText w:val="•"/>
      <w:lvlJc w:val="left"/>
      <w:pPr>
        <w:ind w:left="7673" w:hanging="224"/>
      </w:pPr>
      <w:rPr>
        <w:rFonts w:hint="default"/>
        <w:lang w:val="ru-RU" w:eastAsia="ru-RU" w:bidi="ru-RU"/>
      </w:rPr>
    </w:lvl>
  </w:abstractNum>
  <w:abstractNum w:abstractNumId="19" w15:restartNumberingAfterBreak="0">
    <w:nsid w:val="6E9D5BFC"/>
    <w:multiLevelType w:val="multilevel"/>
    <w:tmpl w:val="09566D5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20" w15:restartNumberingAfterBreak="0">
    <w:nsid w:val="7257318C"/>
    <w:multiLevelType w:val="multilevel"/>
    <w:tmpl w:val="114E458E"/>
    <w:lvl w:ilvl="0">
      <w:start w:val="6"/>
      <w:numFmt w:val="decimal"/>
      <w:lvlText w:val="%1"/>
      <w:lvlJc w:val="left"/>
      <w:pPr>
        <w:ind w:left="102" w:hanging="333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33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0"/>
        <w:lang w:val="ru-RU" w:eastAsia="ru-RU" w:bidi="ru-RU"/>
      </w:rPr>
    </w:lvl>
    <w:lvl w:ilvl="2">
      <w:numFmt w:val="bullet"/>
      <w:lvlText w:val="-"/>
      <w:lvlJc w:val="left"/>
      <w:pPr>
        <w:ind w:left="102" w:hanging="11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3">
      <w:numFmt w:val="bullet"/>
      <w:lvlText w:val="•"/>
      <w:lvlJc w:val="left"/>
      <w:pPr>
        <w:ind w:left="2939" w:hanging="116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116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116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116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116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116"/>
      </w:pPr>
      <w:rPr>
        <w:rFonts w:hint="default"/>
        <w:lang w:val="ru-RU" w:eastAsia="ru-RU" w:bidi="ru-RU"/>
      </w:rPr>
    </w:lvl>
  </w:abstractNum>
  <w:abstractNum w:abstractNumId="21" w15:restartNumberingAfterBreak="0">
    <w:nsid w:val="74DE26E1"/>
    <w:multiLevelType w:val="multilevel"/>
    <w:tmpl w:val="7910C4C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38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3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7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7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114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1152" w:hanging="1800"/>
      </w:pPr>
      <w:rPr>
        <w:rFonts w:hint="default"/>
      </w:rPr>
    </w:lvl>
  </w:abstractNum>
  <w:abstractNum w:abstractNumId="22" w15:restartNumberingAfterBreak="0">
    <w:nsid w:val="7D76655D"/>
    <w:multiLevelType w:val="multilevel"/>
    <w:tmpl w:val="DD1E63D6"/>
    <w:lvl w:ilvl="0">
      <w:start w:val="8"/>
      <w:numFmt w:val="decimal"/>
      <w:lvlText w:val="%1"/>
      <w:lvlJc w:val="left"/>
      <w:pPr>
        <w:ind w:left="102" w:hanging="384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38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ru-RU" w:bidi="ru-RU"/>
      </w:rPr>
    </w:lvl>
    <w:lvl w:ilvl="2">
      <w:numFmt w:val="bullet"/>
      <w:lvlText w:val="•"/>
      <w:lvlJc w:val="left"/>
      <w:pPr>
        <w:ind w:left="1993" w:hanging="384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384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384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384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384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384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384"/>
      </w:pPr>
      <w:rPr>
        <w:rFonts w:hint="default"/>
        <w:lang w:val="ru-RU" w:eastAsia="ru-RU" w:bidi="ru-RU"/>
      </w:rPr>
    </w:lvl>
  </w:abstractNum>
  <w:abstractNum w:abstractNumId="23" w15:restartNumberingAfterBreak="0">
    <w:nsid w:val="7F205259"/>
    <w:multiLevelType w:val="multilevel"/>
    <w:tmpl w:val="64441032"/>
    <w:lvl w:ilvl="0">
      <w:start w:val="4"/>
      <w:numFmt w:val="decimal"/>
      <w:lvlText w:val="%1"/>
      <w:lvlJc w:val="left"/>
      <w:pPr>
        <w:ind w:left="102" w:hanging="333"/>
        <w:jc w:val="left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333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0"/>
        <w:lang w:val="ru-RU" w:eastAsia="ru-RU" w:bidi="ru-RU"/>
      </w:rPr>
    </w:lvl>
    <w:lvl w:ilvl="2">
      <w:numFmt w:val="bullet"/>
      <w:lvlText w:val="•"/>
      <w:lvlJc w:val="left"/>
      <w:pPr>
        <w:ind w:left="1993" w:hanging="333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2939" w:hanging="333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3886" w:hanging="333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4833" w:hanging="333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5779" w:hanging="333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6726" w:hanging="333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7673" w:hanging="333"/>
      </w:pPr>
      <w:rPr>
        <w:rFonts w:hint="default"/>
        <w:lang w:val="ru-RU" w:eastAsia="ru-RU" w:bidi="ru-RU"/>
      </w:rPr>
    </w:lvl>
  </w:abstractNum>
  <w:num w:numId="1" w16cid:durableId="147475384">
    <w:abstractNumId w:val="12"/>
  </w:num>
  <w:num w:numId="2" w16cid:durableId="879585369">
    <w:abstractNumId w:val="7"/>
  </w:num>
  <w:num w:numId="3" w16cid:durableId="2118400120">
    <w:abstractNumId w:val="19"/>
  </w:num>
  <w:num w:numId="4" w16cid:durableId="957108203">
    <w:abstractNumId w:val="4"/>
  </w:num>
  <w:num w:numId="5" w16cid:durableId="1079252858">
    <w:abstractNumId w:val="13"/>
  </w:num>
  <w:num w:numId="6" w16cid:durableId="1382896787">
    <w:abstractNumId w:val="17"/>
  </w:num>
  <w:num w:numId="7" w16cid:durableId="1649937124">
    <w:abstractNumId w:val="1"/>
  </w:num>
  <w:num w:numId="8" w16cid:durableId="286353109">
    <w:abstractNumId w:val="14"/>
  </w:num>
  <w:num w:numId="9" w16cid:durableId="1472795904">
    <w:abstractNumId w:val="22"/>
  </w:num>
  <w:num w:numId="10" w16cid:durableId="1666662481">
    <w:abstractNumId w:val="5"/>
  </w:num>
  <w:num w:numId="11" w16cid:durableId="796601777">
    <w:abstractNumId w:val="20"/>
  </w:num>
  <w:num w:numId="12" w16cid:durableId="139274105">
    <w:abstractNumId w:val="0"/>
  </w:num>
  <w:num w:numId="13" w16cid:durableId="92093800">
    <w:abstractNumId w:val="16"/>
  </w:num>
  <w:num w:numId="14" w16cid:durableId="108594777">
    <w:abstractNumId w:val="2"/>
  </w:num>
  <w:num w:numId="15" w16cid:durableId="580140732">
    <w:abstractNumId w:val="23"/>
  </w:num>
  <w:num w:numId="16" w16cid:durableId="1695109079">
    <w:abstractNumId w:val="6"/>
  </w:num>
  <w:num w:numId="17" w16cid:durableId="836387023">
    <w:abstractNumId w:val="18"/>
  </w:num>
  <w:num w:numId="18" w16cid:durableId="242372868">
    <w:abstractNumId w:val="15"/>
  </w:num>
  <w:num w:numId="19" w16cid:durableId="1136483839">
    <w:abstractNumId w:val="11"/>
  </w:num>
  <w:num w:numId="20" w16cid:durableId="1076630030">
    <w:abstractNumId w:val="10"/>
  </w:num>
  <w:num w:numId="21" w16cid:durableId="1313605734">
    <w:abstractNumId w:val="8"/>
  </w:num>
  <w:num w:numId="22" w16cid:durableId="1208223191">
    <w:abstractNumId w:val="21"/>
  </w:num>
  <w:num w:numId="23" w16cid:durableId="1273709964">
    <w:abstractNumId w:val="9"/>
  </w:num>
  <w:num w:numId="24" w16cid:durableId="8536153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2955"/>
    <w:rsid w:val="0001640C"/>
    <w:rsid w:val="00016E6D"/>
    <w:rsid w:val="00044634"/>
    <w:rsid w:val="00056857"/>
    <w:rsid w:val="00082469"/>
    <w:rsid w:val="000A2D70"/>
    <w:rsid w:val="000A3D9A"/>
    <w:rsid w:val="000D0AB9"/>
    <w:rsid w:val="000F76D2"/>
    <w:rsid w:val="000F78BE"/>
    <w:rsid w:val="00106005"/>
    <w:rsid w:val="00131EEF"/>
    <w:rsid w:val="001608BC"/>
    <w:rsid w:val="0016190A"/>
    <w:rsid w:val="00163E90"/>
    <w:rsid w:val="001720D2"/>
    <w:rsid w:val="00175A2D"/>
    <w:rsid w:val="00195E56"/>
    <w:rsid w:val="001A66CE"/>
    <w:rsid w:val="001C70B4"/>
    <w:rsid w:val="001E7994"/>
    <w:rsid w:val="001F33A8"/>
    <w:rsid w:val="00207240"/>
    <w:rsid w:val="0021144C"/>
    <w:rsid w:val="00211AB1"/>
    <w:rsid w:val="0021517A"/>
    <w:rsid w:val="002239DD"/>
    <w:rsid w:val="00241A4B"/>
    <w:rsid w:val="002440F7"/>
    <w:rsid w:val="002662EB"/>
    <w:rsid w:val="00271BB2"/>
    <w:rsid w:val="00280D73"/>
    <w:rsid w:val="00286C2F"/>
    <w:rsid w:val="00287FE1"/>
    <w:rsid w:val="002D1F80"/>
    <w:rsid w:val="00311636"/>
    <w:rsid w:val="00354643"/>
    <w:rsid w:val="00371C4C"/>
    <w:rsid w:val="00382A64"/>
    <w:rsid w:val="00384BDF"/>
    <w:rsid w:val="00397DFD"/>
    <w:rsid w:val="003C7BF0"/>
    <w:rsid w:val="003E46F8"/>
    <w:rsid w:val="003E7FC1"/>
    <w:rsid w:val="004061EA"/>
    <w:rsid w:val="00414694"/>
    <w:rsid w:val="00415488"/>
    <w:rsid w:val="004276A9"/>
    <w:rsid w:val="00436FFE"/>
    <w:rsid w:val="00445946"/>
    <w:rsid w:val="004474EA"/>
    <w:rsid w:val="00454114"/>
    <w:rsid w:val="0046054E"/>
    <w:rsid w:val="00464344"/>
    <w:rsid w:val="00467043"/>
    <w:rsid w:val="0048566F"/>
    <w:rsid w:val="0048584F"/>
    <w:rsid w:val="00485C42"/>
    <w:rsid w:val="00494DD1"/>
    <w:rsid w:val="004B47A7"/>
    <w:rsid w:val="004B6380"/>
    <w:rsid w:val="004F132A"/>
    <w:rsid w:val="004F1FE6"/>
    <w:rsid w:val="00501075"/>
    <w:rsid w:val="00504114"/>
    <w:rsid w:val="00513850"/>
    <w:rsid w:val="00560BFC"/>
    <w:rsid w:val="00591212"/>
    <w:rsid w:val="005B5450"/>
    <w:rsid w:val="005F4385"/>
    <w:rsid w:val="00604C6D"/>
    <w:rsid w:val="00604CEA"/>
    <w:rsid w:val="00640C64"/>
    <w:rsid w:val="00646136"/>
    <w:rsid w:val="0066303F"/>
    <w:rsid w:val="006729C1"/>
    <w:rsid w:val="006849B7"/>
    <w:rsid w:val="00685546"/>
    <w:rsid w:val="00695F47"/>
    <w:rsid w:val="006A275E"/>
    <w:rsid w:val="006A4D5F"/>
    <w:rsid w:val="006B096B"/>
    <w:rsid w:val="006C59F4"/>
    <w:rsid w:val="006E2C7D"/>
    <w:rsid w:val="006F44BA"/>
    <w:rsid w:val="00707BD0"/>
    <w:rsid w:val="00712909"/>
    <w:rsid w:val="007151E5"/>
    <w:rsid w:val="0074512A"/>
    <w:rsid w:val="00747D76"/>
    <w:rsid w:val="007943AB"/>
    <w:rsid w:val="007B32D0"/>
    <w:rsid w:val="007B5D7E"/>
    <w:rsid w:val="007C263C"/>
    <w:rsid w:val="007C72C6"/>
    <w:rsid w:val="007D2955"/>
    <w:rsid w:val="007E141C"/>
    <w:rsid w:val="007E45CF"/>
    <w:rsid w:val="008102FB"/>
    <w:rsid w:val="00812C70"/>
    <w:rsid w:val="0083076E"/>
    <w:rsid w:val="00857621"/>
    <w:rsid w:val="0086389B"/>
    <w:rsid w:val="0088485D"/>
    <w:rsid w:val="00885ABE"/>
    <w:rsid w:val="008867A0"/>
    <w:rsid w:val="00887703"/>
    <w:rsid w:val="00891607"/>
    <w:rsid w:val="008A3C96"/>
    <w:rsid w:val="008B0007"/>
    <w:rsid w:val="00902C6E"/>
    <w:rsid w:val="009047AC"/>
    <w:rsid w:val="00916736"/>
    <w:rsid w:val="00940C11"/>
    <w:rsid w:val="0098650C"/>
    <w:rsid w:val="00992B4F"/>
    <w:rsid w:val="00995699"/>
    <w:rsid w:val="009B5F9C"/>
    <w:rsid w:val="009C3EC9"/>
    <w:rsid w:val="009C4515"/>
    <w:rsid w:val="009F2480"/>
    <w:rsid w:val="00A22AAC"/>
    <w:rsid w:val="00A27C72"/>
    <w:rsid w:val="00A4048F"/>
    <w:rsid w:val="00A504FD"/>
    <w:rsid w:val="00A51685"/>
    <w:rsid w:val="00A52012"/>
    <w:rsid w:val="00A5510A"/>
    <w:rsid w:val="00A55349"/>
    <w:rsid w:val="00A56E99"/>
    <w:rsid w:val="00A577A8"/>
    <w:rsid w:val="00AA580C"/>
    <w:rsid w:val="00AB1F16"/>
    <w:rsid w:val="00AB54A7"/>
    <w:rsid w:val="00AB669F"/>
    <w:rsid w:val="00AC21A7"/>
    <w:rsid w:val="00AF1280"/>
    <w:rsid w:val="00AF2CCC"/>
    <w:rsid w:val="00AF6893"/>
    <w:rsid w:val="00B0047E"/>
    <w:rsid w:val="00B01AD8"/>
    <w:rsid w:val="00B03577"/>
    <w:rsid w:val="00B07676"/>
    <w:rsid w:val="00B10A9D"/>
    <w:rsid w:val="00B36C6E"/>
    <w:rsid w:val="00B535E5"/>
    <w:rsid w:val="00B63FA4"/>
    <w:rsid w:val="00B77F03"/>
    <w:rsid w:val="00B81EC0"/>
    <w:rsid w:val="00B9440B"/>
    <w:rsid w:val="00BB0FFE"/>
    <w:rsid w:val="00BC6F5D"/>
    <w:rsid w:val="00BD001E"/>
    <w:rsid w:val="00BD5379"/>
    <w:rsid w:val="00C361A6"/>
    <w:rsid w:val="00C40D01"/>
    <w:rsid w:val="00C41517"/>
    <w:rsid w:val="00C41C7D"/>
    <w:rsid w:val="00C432C1"/>
    <w:rsid w:val="00C565D4"/>
    <w:rsid w:val="00C61D8E"/>
    <w:rsid w:val="00C62012"/>
    <w:rsid w:val="00C63789"/>
    <w:rsid w:val="00C65424"/>
    <w:rsid w:val="00C72AAB"/>
    <w:rsid w:val="00C758EC"/>
    <w:rsid w:val="00C803F0"/>
    <w:rsid w:val="00C913F6"/>
    <w:rsid w:val="00CB2194"/>
    <w:rsid w:val="00CB2FDB"/>
    <w:rsid w:val="00CC1AD7"/>
    <w:rsid w:val="00CC763B"/>
    <w:rsid w:val="00CD28BA"/>
    <w:rsid w:val="00CE247F"/>
    <w:rsid w:val="00D058BE"/>
    <w:rsid w:val="00D57F78"/>
    <w:rsid w:val="00D76543"/>
    <w:rsid w:val="00D77CB0"/>
    <w:rsid w:val="00D82087"/>
    <w:rsid w:val="00DA72C4"/>
    <w:rsid w:val="00DB0D26"/>
    <w:rsid w:val="00DB4B53"/>
    <w:rsid w:val="00DC00AD"/>
    <w:rsid w:val="00DD1000"/>
    <w:rsid w:val="00DE4DAC"/>
    <w:rsid w:val="00E01B4F"/>
    <w:rsid w:val="00E214EB"/>
    <w:rsid w:val="00E23494"/>
    <w:rsid w:val="00E27C34"/>
    <w:rsid w:val="00E3287E"/>
    <w:rsid w:val="00E37515"/>
    <w:rsid w:val="00E4231F"/>
    <w:rsid w:val="00E6435B"/>
    <w:rsid w:val="00E75656"/>
    <w:rsid w:val="00EA6692"/>
    <w:rsid w:val="00EB3A67"/>
    <w:rsid w:val="00EC5E4C"/>
    <w:rsid w:val="00ED0CF1"/>
    <w:rsid w:val="00ED6CDF"/>
    <w:rsid w:val="00ED721C"/>
    <w:rsid w:val="00EF43E8"/>
    <w:rsid w:val="00F12806"/>
    <w:rsid w:val="00F13B7F"/>
    <w:rsid w:val="00F20D7A"/>
    <w:rsid w:val="00F308EF"/>
    <w:rsid w:val="00F35885"/>
    <w:rsid w:val="00F52E19"/>
    <w:rsid w:val="00F742CA"/>
    <w:rsid w:val="00F769E2"/>
    <w:rsid w:val="00F87A86"/>
    <w:rsid w:val="00FA5F20"/>
    <w:rsid w:val="00FD3481"/>
    <w:rsid w:val="00FF0FCC"/>
    <w:rsid w:val="00FF7773"/>
    <w:rsid w:val="14DB76F8"/>
    <w:rsid w:val="181228EC"/>
    <w:rsid w:val="2A6B292B"/>
    <w:rsid w:val="2AF12DD3"/>
    <w:rsid w:val="2FBD6E57"/>
    <w:rsid w:val="55482522"/>
    <w:rsid w:val="7143329E"/>
    <w:rsid w:val="7E592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A0B72"/>
  <w15:docId w15:val="{B151E0C8-DE1F-4411-94CA-4E814EEB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C41C7D"/>
    <w:pPr>
      <w:widowControl w:val="0"/>
      <w:autoSpaceDE w:val="0"/>
      <w:autoSpaceDN w:val="0"/>
      <w:spacing w:after="0" w:line="240" w:lineRule="auto"/>
      <w:ind w:left="102" w:hanging="222"/>
      <w:outlineLvl w:val="0"/>
    </w:pPr>
    <w:rPr>
      <w:rFonts w:ascii="Times New Roman" w:eastAsia="Times New Roman" w:hAnsi="Times New Roman" w:cs="Times New Roman"/>
      <w:b/>
      <w:bCs/>
      <w:lang w:eastAsia="ru-RU" w:bidi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uiPriority w:val="1"/>
    <w:qFormat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7">
    <w:name w:val="Основной текст Знак"/>
    <w:basedOn w:val="a0"/>
    <w:link w:val="a6"/>
    <w:uiPriority w:val="1"/>
    <w:qFormat/>
    <w:rPr>
      <w:sz w:val="24"/>
      <w:szCs w:val="24"/>
      <w:lang w:val="en-US"/>
    </w:rPr>
  </w:style>
  <w:style w:type="paragraph" w:customStyle="1" w:styleId="FirstParagraph">
    <w:name w:val="First Paragraph"/>
    <w:basedOn w:val="a6"/>
    <w:next w:val="a6"/>
    <w:qFormat/>
  </w:style>
  <w:style w:type="paragraph" w:customStyle="1" w:styleId="Compact">
    <w:name w:val="Compact"/>
    <w:basedOn w:val="a6"/>
    <w:qFormat/>
    <w:pPr>
      <w:spacing w:before="36" w:after="36"/>
    </w:pPr>
  </w:style>
  <w:style w:type="table" w:customStyle="1" w:styleId="11">
    <w:name w:val="Сетка таблицы светлая1"/>
    <w:basedOn w:val="a1"/>
    <w:qFormat/>
    <w:rPr>
      <w:sz w:val="24"/>
      <w:szCs w:val="24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xl75">
    <w:name w:val="xl75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9">
    <w:name w:val="List Paragraph"/>
    <w:basedOn w:val="a"/>
    <w:uiPriority w:val="1"/>
    <w:qFormat/>
    <w:pPr>
      <w:ind w:left="720"/>
      <w:contextualSpacing/>
    </w:pPr>
  </w:style>
  <w:style w:type="character" w:customStyle="1" w:styleId="a5">
    <w:name w:val="Текст выноски Знак"/>
    <w:basedOn w:val="a0"/>
    <w:link w:val="a4"/>
    <w:uiPriority w:val="99"/>
    <w:semiHidden/>
    <w:qFormat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2D1F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382A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382A64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d">
    <w:name w:val="footer"/>
    <w:basedOn w:val="a"/>
    <w:link w:val="ae"/>
    <w:uiPriority w:val="99"/>
    <w:unhideWhenUsed/>
    <w:rsid w:val="00382A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382A64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ntstyle01">
    <w:name w:val="fontstyle01"/>
    <w:basedOn w:val="a0"/>
    <w:rsid w:val="00C41C7D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C41C7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10">
    <w:name w:val="Заголовок 1 Знак"/>
    <w:basedOn w:val="a0"/>
    <w:link w:val="1"/>
    <w:uiPriority w:val="9"/>
    <w:rsid w:val="00C41C7D"/>
    <w:rPr>
      <w:rFonts w:eastAsia="Times New Roman"/>
      <w:b/>
      <w:bCs/>
      <w:sz w:val="22"/>
      <w:szCs w:val="22"/>
      <w:lang w:bidi="ru-RU"/>
    </w:rPr>
  </w:style>
  <w:style w:type="table" w:customStyle="1" w:styleId="TableNormal">
    <w:name w:val="Table Normal"/>
    <w:uiPriority w:val="2"/>
    <w:semiHidden/>
    <w:unhideWhenUsed/>
    <w:qFormat/>
    <w:rsid w:val="00C41C7D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">
    <w:name w:val="Title"/>
    <w:basedOn w:val="a"/>
    <w:link w:val="af0"/>
    <w:uiPriority w:val="10"/>
    <w:qFormat/>
    <w:rsid w:val="00C41C7D"/>
    <w:pPr>
      <w:widowControl w:val="0"/>
      <w:autoSpaceDE w:val="0"/>
      <w:autoSpaceDN w:val="0"/>
      <w:spacing w:before="90" w:after="0" w:line="240" w:lineRule="auto"/>
      <w:ind w:left="3025" w:right="2034" w:hanging="983"/>
    </w:pPr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af0">
    <w:name w:val="Заголовок Знак"/>
    <w:basedOn w:val="a0"/>
    <w:link w:val="af"/>
    <w:uiPriority w:val="10"/>
    <w:rsid w:val="00C41C7D"/>
    <w:rPr>
      <w:rFonts w:eastAsia="Times New Roman"/>
      <w:b/>
      <w:bCs/>
      <w:sz w:val="24"/>
      <w:szCs w:val="24"/>
      <w:lang w:bidi="ru-RU"/>
    </w:rPr>
  </w:style>
  <w:style w:type="paragraph" w:customStyle="1" w:styleId="TableParagraph">
    <w:name w:val="Table Paragraph"/>
    <w:basedOn w:val="a"/>
    <w:uiPriority w:val="1"/>
    <w:qFormat/>
    <w:rsid w:val="00C41C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1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nderstandart.r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/fedresurs.ru/)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/fedresurs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4226</Words>
  <Characters>24094</Characters>
  <Application>Microsoft Office Word</Application>
  <DocSecurity>0</DocSecurity>
  <Lines>200</Lines>
  <Paragraphs>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Ольга Юрова</cp:lastModifiedBy>
  <cp:revision>6</cp:revision>
  <cp:lastPrinted>2022-04-22T06:43:00Z</cp:lastPrinted>
  <dcterms:created xsi:type="dcterms:W3CDTF">2023-07-10T09:01:00Z</dcterms:created>
  <dcterms:modified xsi:type="dcterms:W3CDTF">2023-09-26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223</vt:lpwstr>
  </property>
</Properties>
</file>